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4B77A" w14:textId="77777777" w:rsidR="00526175" w:rsidRDefault="00526175" w:rsidP="005A1154">
      <w:pPr>
        <w:widowControl w:val="0"/>
        <w:autoSpaceDE w:val="0"/>
        <w:autoSpaceDN w:val="0"/>
        <w:spacing w:before="62" w:after="0" w:line="240" w:lineRule="auto"/>
        <w:ind w:left="365" w:right="225"/>
        <w:jc w:val="center"/>
        <w:rPr>
          <w:rFonts w:ascii="Arial" w:eastAsia="Times New Roman" w:hAnsi="Arial" w:cs="Arial"/>
          <w:b/>
          <w:bCs/>
          <w:kern w:val="0"/>
          <w:sz w:val="28"/>
          <w:szCs w:val="28"/>
          <w:lang w:val="en-US"/>
          <w14:ligatures w14:val="none"/>
        </w:rPr>
      </w:pPr>
      <w:bookmarkStart w:id="0" w:name="_Hlk216870698"/>
      <w:r w:rsidRPr="00526175">
        <w:rPr>
          <w:rFonts w:ascii="Arial" w:eastAsia="Times New Roman" w:hAnsi="Arial" w:cs="Arial"/>
          <w:b/>
          <w:bCs/>
          <w:kern w:val="0"/>
          <w:sz w:val="28"/>
          <w:szCs w:val="28"/>
          <w:lang w:val="en-US"/>
          <w14:ligatures w14:val="none"/>
        </w:rPr>
        <w:t>Original Research Article</w:t>
      </w:r>
    </w:p>
    <w:p w14:paraId="78C905FA" w14:textId="77777777" w:rsidR="00526175" w:rsidRDefault="00526175" w:rsidP="005A1154">
      <w:pPr>
        <w:widowControl w:val="0"/>
        <w:autoSpaceDE w:val="0"/>
        <w:autoSpaceDN w:val="0"/>
        <w:spacing w:before="62" w:after="0" w:line="240" w:lineRule="auto"/>
        <w:ind w:left="365" w:right="225"/>
        <w:jc w:val="center"/>
        <w:rPr>
          <w:rFonts w:ascii="Arial" w:eastAsia="Times New Roman" w:hAnsi="Arial" w:cs="Arial"/>
          <w:b/>
          <w:bCs/>
          <w:kern w:val="0"/>
          <w:sz w:val="28"/>
          <w:szCs w:val="28"/>
          <w:lang w:val="en-US"/>
          <w14:ligatures w14:val="none"/>
        </w:rPr>
      </w:pPr>
    </w:p>
    <w:p w14:paraId="4A899062" w14:textId="4E8FAC12" w:rsidR="005F5DEC" w:rsidRPr="005A1154" w:rsidRDefault="005F5DEC" w:rsidP="005A1154">
      <w:pPr>
        <w:widowControl w:val="0"/>
        <w:autoSpaceDE w:val="0"/>
        <w:autoSpaceDN w:val="0"/>
        <w:spacing w:before="62" w:after="0" w:line="240" w:lineRule="auto"/>
        <w:ind w:left="365" w:right="225"/>
        <w:jc w:val="center"/>
        <w:rPr>
          <w:rFonts w:ascii="Arial" w:eastAsia="Times New Roman" w:hAnsi="Arial" w:cs="Arial"/>
          <w:b/>
          <w:bCs/>
          <w:kern w:val="0"/>
          <w:sz w:val="28"/>
          <w:szCs w:val="28"/>
          <w:u w:color="000000"/>
          <w:lang w:val="en-US"/>
          <w14:ligatures w14:val="none"/>
        </w:rPr>
      </w:pPr>
      <w:r w:rsidRPr="005A1154">
        <w:rPr>
          <w:rFonts w:ascii="Arial" w:eastAsia="Times New Roman" w:hAnsi="Arial" w:cs="Arial"/>
          <w:b/>
          <w:bCs/>
          <w:kern w:val="0"/>
          <w:sz w:val="28"/>
          <w:szCs w:val="28"/>
          <w:lang w:val="en-US"/>
          <w14:ligatures w14:val="none"/>
        </w:rPr>
        <w:t>FOOD WASTAGE-A THREAT TO</w:t>
      </w:r>
      <w:r w:rsidRPr="005A1154">
        <w:rPr>
          <w:rFonts w:ascii="Arial" w:eastAsia="Times New Roman" w:hAnsi="Arial" w:cs="Arial"/>
          <w:b/>
          <w:bCs/>
          <w:spacing w:val="-14"/>
          <w:kern w:val="0"/>
          <w:sz w:val="28"/>
          <w:szCs w:val="28"/>
          <w:u w:color="000000"/>
          <w:lang w:val="en-US"/>
          <w14:ligatures w14:val="none"/>
        </w:rPr>
        <w:t xml:space="preserve"> </w:t>
      </w:r>
      <w:r w:rsidRPr="005A1154">
        <w:rPr>
          <w:rFonts w:ascii="Arial" w:eastAsia="Times New Roman" w:hAnsi="Arial" w:cs="Arial"/>
          <w:b/>
          <w:bCs/>
          <w:kern w:val="0"/>
          <w:sz w:val="28"/>
          <w:szCs w:val="28"/>
          <w:u w:color="000000"/>
          <w:lang w:val="en-US"/>
          <w14:ligatures w14:val="none"/>
        </w:rPr>
        <w:t>ENVIRONMENT</w:t>
      </w:r>
    </w:p>
    <w:p w14:paraId="1AA9526A" w14:textId="77777777" w:rsidR="00847306" w:rsidRDefault="00847306" w:rsidP="005A1154">
      <w:pPr>
        <w:widowControl w:val="0"/>
        <w:autoSpaceDE w:val="0"/>
        <w:autoSpaceDN w:val="0"/>
        <w:spacing w:before="160" w:after="0" w:line="240" w:lineRule="auto"/>
        <w:ind w:left="260"/>
        <w:jc w:val="both"/>
        <w:rPr>
          <w:rFonts w:ascii="Arial" w:eastAsia="Times New Roman" w:hAnsi="Arial" w:cs="Arial"/>
          <w:b/>
          <w:kern w:val="0"/>
          <w:lang w:val="en-US"/>
          <w14:ligatures w14:val="none"/>
        </w:rPr>
      </w:pPr>
    </w:p>
    <w:p w14:paraId="5105DA07" w14:textId="77777777" w:rsidR="00847306" w:rsidRDefault="00847306" w:rsidP="005A1154">
      <w:pPr>
        <w:widowControl w:val="0"/>
        <w:autoSpaceDE w:val="0"/>
        <w:autoSpaceDN w:val="0"/>
        <w:spacing w:before="160" w:after="0" w:line="240" w:lineRule="auto"/>
        <w:ind w:left="260"/>
        <w:jc w:val="both"/>
        <w:rPr>
          <w:rFonts w:ascii="Arial" w:eastAsia="Times New Roman" w:hAnsi="Arial" w:cs="Arial"/>
          <w:b/>
          <w:kern w:val="0"/>
          <w:lang w:val="en-US"/>
          <w14:ligatures w14:val="none"/>
        </w:rPr>
      </w:pPr>
    </w:p>
    <w:p w14:paraId="0A7ECC94" w14:textId="6CCB5EEF" w:rsidR="005F5DEC" w:rsidRPr="005A1154" w:rsidRDefault="005F5DEC" w:rsidP="005A1154">
      <w:pPr>
        <w:widowControl w:val="0"/>
        <w:autoSpaceDE w:val="0"/>
        <w:autoSpaceDN w:val="0"/>
        <w:spacing w:before="160" w:after="0" w:line="240" w:lineRule="auto"/>
        <w:ind w:left="260"/>
        <w:jc w:val="both"/>
        <w:rPr>
          <w:rFonts w:ascii="Arial" w:eastAsia="Times New Roman" w:hAnsi="Arial" w:cs="Arial"/>
          <w:b/>
          <w:kern w:val="0"/>
          <w:lang w:val="en-US"/>
          <w14:ligatures w14:val="none"/>
        </w:rPr>
      </w:pPr>
      <w:bookmarkStart w:id="1" w:name="_GoBack"/>
      <w:bookmarkEnd w:id="1"/>
      <w:r w:rsidRPr="005A1154">
        <w:rPr>
          <w:rFonts w:ascii="Arial" w:eastAsia="Times New Roman" w:hAnsi="Arial" w:cs="Arial"/>
          <w:b/>
          <w:kern w:val="0"/>
          <w:lang w:val="en-US"/>
          <w14:ligatures w14:val="none"/>
        </w:rPr>
        <w:t>ABSTRACT</w:t>
      </w:r>
    </w:p>
    <w:p w14:paraId="3D7B1059" w14:textId="77777777" w:rsidR="005F5DEC" w:rsidRPr="005A1154" w:rsidRDefault="005F5DEC" w:rsidP="005A1154">
      <w:pPr>
        <w:widowControl w:val="0"/>
        <w:autoSpaceDE w:val="0"/>
        <w:autoSpaceDN w:val="0"/>
        <w:spacing w:before="1" w:after="0" w:line="240" w:lineRule="auto"/>
        <w:jc w:val="both"/>
        <w:rPr>
          <w:rFonts w:ascii="Arial" w:eastAsia="Times New Roman" w:hAnsi="Arial" w:cs="Arial"/>
          <w:b/>
          <w:kern w:val="0"/>
          <w:lang w:val="en-US"/>
          <w14:ligatures w14:val="none"/>
        </w:rPr>
      </w:pPr>
    </w:p>
    <w:p w14:paraId="352F0438" w14:textId="77777777" w:rsidR="005F5DEC" w:rsidRPr="005A1154" w:rsidRDefault="005F5DEC" w:rsidP="005A1154">
      <w:pPr>
        <w:widowControl w:val="0"/>
        <w:autoSpaceDE w:val="0"/>
        <w:autoSpaceDN w:val="0"/>
        <w:spacing w:after="0" w:line="360" w:lineRule="auto"/>
        <w:ind w:left="260" w:right="114"/>
        <w:jc w:val="both"/>
        <w:rPr>
          <w:rFonts w:ascii="Arial" w:eastAsia="Times New Roman" w:hAnsi="Arial" w:cs="Arial"/>
          <w:kern w:val="0"/>
          <w:lang w:val="en-US"/>
          <w14:ligatures w14:val="none"/>
        </w:rPr>
      </w:pPr>
      <w:r w:rsidRPr="005A1154">
        <w:rPr>
          <w:rFonts w:ascii="Arial" w:eastAsia="Times New Roman" w:hAnsi="Arial" w:cs="Arial"/>
          <w:color w:val="1F2023"/>
          <w:kern w:val="0"/>
          <w:lang w:val="en-US"/>
          <w14:ligatures w14:val="none"/>
        </w:rPr>
        <w:t>Food “waste” refers to food that is fit for consumption but consciously discarded at the retail or consumption phases. Poor management of food waste causes the loss of natural resources, human health issues, pollution of rivers and seas, the generation of methane emissions from dumps and landfills, and a missed opportunity to recover valuable energy, organic matter, nutrients</w:t>
      </w:r>
      <w:r w:rsidRPr="005A1154">
        <w:rPr>
          <w:rFonts w:ascii="Arial" w:eastAsia="Times New Roman" w:hAnsi="Arial" w:cs="Arial"/>
          <w:color w:val="1F2023"/>
          <w:spacing w:val="-11"/>
          <w:kern w:val="0"/>
          <w:lang w:val="en-US"/>
          <w14:ligatures w14:val="none"/>
        </w:rPr>
        <w:t xml:space="preserve"> </w:t>
      </w:r>
      <w:r w:rsidRPr="005A1154">
        <w:rPr>
          <w:rFonts w:ascii="Arial" w:eastAsia="Times New Roman" w:hAnsi="Arial" w:cs="Arial"/>
          <w:color w:val="1F2023"/>
          <w:kern w:val="0"/>
          <w:lang w:val="en-US"/>
          <w14:ligatures w14:val="none"/>
        </w:rPr>
        <w:t>and</w:t>
      </w:r>
      <w:r w:rsidRPr="005A1154">
        <w:rPr>
          <w:rFonts w:ascii="Arial" w:eastAsia="Times New Roman" w:hAnsi="Arial" w:cs="Arial"/>
          <w:color w:val="1F2023"/>
          <w:spacing w:val="-10"/>
          <w:kern w:val="0"/>
          <w:lang w:val="en-US"/>
          <w14:ligatures w14:val="none"/>
        </w:rPr>
        <w:t xml:space="preserve"> </w:t>
      </w:r>
      <w:r w:rsidRPr="005A1154">
        <w:rPr>
          <w:rFonts w:ascii="Arial" w:eastAsia="Times New Roman" w:hAnsi="Arial" w:cs="Arial"/>
          <w:color w:val="1F2023"/>
          <w:kern w:val="0"/>
          <w:lang w:val="en-US"/>
          <w14:ligatures w14:val="none"/>
        </w:rPr>
        <w:t>water</w:t>
      </w:r>
      <w:r w:rsidRPr="005A1154">
        <w:rPr>
          <w:rFonts w:ascii="Arial" w:eastAsia="Times New Roman" w:hAnsi="Arial" w:cs="Arial"/>
          <w:color w:val="1F2023"/>
          <w:spacing w:val="-12"/>
          <w:kern w:val="0"/>
          <w:lang w:val="en-US"/>
          <w14:ligatures w14:val="none"/>
        </w:rPr>
        <w:t xml:space="preserve"> </w:t>
      </w:r>
      <w:r w:rsidRPr="005A1154">
        <w:rPr>
          <w:rFonts w:ascii="Arial" w:eastAsia="Times New Roman" w:hAnsi="Arial" w:cs="Arial"/>
          <w:color w:val="1F2023"/>
          <w:kern w:val="0"/>
          <w:lang w:val="en-US"/>
          <w14:ligatures w14:val="none"/>
        </w:rPr>
        <w:t>contained</w:t>
      </w:r>
      <w:r w:rsidRPr="005A1154">
        <w:rPr>
          <w:rFonts w:ascii="Arial" w:eastAsia="Times New Roman" w:hAnsi="Arial" w:cs="Arial"/>
          <w:color w:val="1F2023"/>
          <w:spacing w:val="-11"/>
          <w:kern w:val="0"/>
          <w:lang w:val="en-US"/>
          <w14:ligatures w14:val="none"/>
        </w:rPr>
        <w:t xml:space="preserve"> </w:t>
      </w:r>
      <w:r w:rsidRPr="005A1154">
        <w:rPr>
          <w:rFonts w:ascii="Arial" w:eastAsia="Times New Roman" w:hAnsi="Arial" w:cs="Arial"/>
          <w:color w:val="1F2023"/>
          <w:kern w:val="0"/>
          <w:lang w:val="en-US"/>
          <w14:ligatures w14:val="none"/>
        </w:rPr>
        <w:t>in</w:t>
      </w:r>
      <w:r w:rsidRPr="005A1154">
        <w:rPr>
          <w:rFonts w:ascii="Arial" w:eastAsia="Times New Roman" w:hAnsi="Arial" w:cs="Arial"/>
          <w:color w:val="1F2023"/>
          <w:spacing w:val="-11"/>
          <w:kern w:val="0"/>
          <w:lang w:val="en-US"/>
          <w14:ligatures w14:val="none"/>
        </w:rPr>
        <w:t xml:space="preserve"> </w:t>
      </w:r>
      <w:r w:rsidRPr="005A1154">
        <w:rPr>
          <w:rFonts w:ascii="Arial" w:eastAsia="Times New Roman" w:hAnsi="Arial" w:cs="Arial"/>
          <w:color w:val="1F2023"/>
          <w:kern w:val="0"/>
          <w:lang w:val="en-US"/>
          <w14:ligatures w14:val="none"/>
        </w:rPr>
        <w:t>food</w:t>
      </w:r>
      <w:r w:rsidRPr="005A1154">
        <w:rPr>
          <w:rFonts w:ascii="Arial" w:eastAsia="Times New Roman" w:hAnsi="Arial" w:cs="Arial"/>
          <w:color w:val="1F2023"/>
          <w:spacing w:val="-12"/>
          <w:kern w:val="0"/>
          <w:lang w:val="en-US"/>
          <w14:ligatures w14:val="none"/>
        </w:rPr>
        <w:t xml:space="preserve"> </w:t>
      </w:r>
      <w:r w:rsidRPr="005A1154">
        <w:rPr>
          <w:rFonts w:ascii="Arial" w:eastAsia="Times New Roman" w:hAnsi="Arial" w:cs="Arial"/>
          <w:color w:val="1F2023"/>
          <w:kern w:val="0"/>
          <w:lang w:val="en-US"/>
          <w14:ligatures w14:val="none"/>
        </w:rPr>
        <w:t>waste.</w:t>
      </w:r>
      <w:r w:rsidRPr="005A1154">
        <w:rPr>
          <w:rFonts w:ascii="Arial" w:eastAsia="Times New Roman" w:hAnsi="Arial" w:cs="Arial"/>
          <w:color w:val="1F2023"/>
          <w:spacing w:val="-12"/>
          <w:kern w:val="0"/>
          <w:lang w:val="en-US"/>
          <w14:ligatures w14:val="none"/>
        </w:rPr>
        <w:t xml:space="preserve"> </w:t>
      </w:r>
      <w:r w:rsidRPr="005A1154">
        <w:rPr>
          <w:rFonts w:ascii="Arial" w:eastAsia="Times New Roman" w:hAnsi="Arial" w:cs="Arial"/>
          <w:color w:val="1F2023"/>
          <w:kern w:val="0"/>
          <w:lang w:val="en-US"/>
          <w14:ligatures w14:val="none"/>
        </w:rPr>
        <w:t>And</w:t>
      </w:r>
      <w:r w:rsidRPr="005A1154">
        <w:rPr>
          <w:rFonts w:ascii="Arial" w:eastAsia="Times New Roman" w:hAnsi="Arial" w:cs="Arial"/>
          <w:color w:val="1F2023"/>
          <w:spacing w:val="-12"/>
          <w:kern w:val="0"/>
          <w:lang w:val="en-US"/>
          <w14:ligatures w14:val="none"/>
        </w:rPr>
        <w:t xml:space="preserve"> </w:t>
      </w:r>
      <w:r w:rsidRPr="005A1154">
        <w:rPr>
          <w:rFonts w:ascii="Arial" w:eastAsia="Times New Roman" w:hAnsi="Arial" w:cs="Arial"/>
          <w:color w:val="1F2023"/>
          <w:kern w:val="0"/>
          <w:lang w:val="en-US"/>
          <w14:ligatures w14:val="none"/>
        </w:rPr>
        <w:t>majority</w:t>
      </w:r>
      <w:r w:rsidRPr="005A1154">
        <w:rPr>
          <w:rFonts w:ascii="Arial" w:eastAsia="Times New Roman" w:hAnsi="Arial" w:cs="Arial"/>
          <w:color w:val="1F2023"/>
          <w:spacing w:val="-11"/>
          <w:kern w:val="0"/>
          <w:lang w:val="en-US"/>
          <w14:ligatures w14:val="none"/>
        </w:rPr>
        <w:t xml:space="preserve"> </w:t>
      </w:r>
      <w:r w:rsidRPr="005A1154">
        <w:rPr>
          <w:rFonts w:ascii="Arial" w:eastAsia="Times New Roman" w:hAnsi="Arial" w:cs="Arial"/>
          <w:color w:val="1F2023"/>
          <w:kern w:val="0"/>
          <w:lang w:val="en-US"/>
          <w14:ligatures w14:val="none"/>
        </w:rPr>
        <w:t>of</w:t>
      </w:r>
      <w:r w:rsidRPr="005A1154">
        <w:rPr>
          <w:rFonts w:ascii="Arial" w:eastAsia="Times New Roman" w:hAnsi="Arial" w:cs="Arial"/>
          <w:color w:val="1F2023"/>
          <w:spacing w:val="-12"/>
          <w:kern w:val="0"/>
          <w:lang w:val="en-US"/>
          <w14:ligatures w14:val="none"/>
        </w:rPr>
        <w:t xml:space="preserve"> </w:t>
      </w:r>
      <w:r w:rsidRPr="005A1154">
        <w:rPr>
          <w:rFonts w:ascii="Arial" w:eastAsia="Times New Roman" w:hAnsi="Arial" w:cs="Arial"/>
          <w:color w:val="1F2023"/>
          <w:kern w:val="0"/>
          <w:lang w:val="en-US"/>
          <w14:ligatures w14:val="none"/>
        </w:rPr>
        <w:t>food</w:t>
      </w:r>
      <w:r w:rsidRPr="005A1154">
        <w:rPr>
          <w:rFonts w:ascii="Arial" w:eastAsia="Times New Roman" w:hAnsi="Arial" w:cs="Arial"/>
          <w:color w:val="1F2023"/>
          <w:spacing w:val="-12"/>
          <w:kern w:val="0"/>
          <w:lang w:val="en-US"/>
          <w14:ligatures w14:val="none"/>
        </w:rPr>
        <w:t xml:space="preserve"> </w:t>
      </w:r>
      <w:r w:rsidRPr="005A1154">
        <w:rPr>
          <w:rFonts w:ascii="Arial" w:eastAsia="Times New Roman" w:hAnsi="Arial" w:cs="Arial"/>
          <w:color w:val="1F2023"/>
          <w:kern w:val="0"/>
          <w:lang w:val="en-US"/>
          <w14:ligatures w14:val="none"/>
        </w:rPr>
        <w:t>almost</w:t>
      </w:r>
      <w:r w:rsidRPr="005A1154">
        <w:rPr>
          <w:rFonts w:ascii="Arial" w:eastAsia="Times New Roman" w:hAnsi="Arial" w:cs="Arial"/>
          <w:color w:val="1F2023"/>
          <w:spacing w:val="-10"/>
          <w:kern w:val="0"/>
          <w:lang w:val="en-US"/>
          <w14:ligatures w14:val="none"/>
        </w:rPr>
        <w:t xml:space="preserve"> </w:t>
      </w:r>
      <w:r w:rsidRPr="005A1154">
        <w:rPr>
          <w:rFonts w:ascii="Arial" w:eastAsia="Times New Roman" w:hAnsi="Arial" w:cs="Arial"/>
          <w:color w:val="1F2023"/>
          <w:kern w:val="0"/>
          <w:lang w:val="en-US"/>
          <w14:ligatures w14:val="none"/>
        </w:rPr>
        <w:t>50kgs</w:t>
      </w:r>
      <w:r w:rsidRPr="005A1154">
        <w:rPr>
          <w:rFonts w:ascii="Arial" w:eastAsia="Times New Roman" w:hAnsi="Arial" w:cs="Arial"/>
          <w:color w:val="1F2023"/>
          <w:spacing w:val="-11"/>
          <w:kern w:val="0"/>
          <w:lang w:val="en-US"/>
          <w14:ligatures w14:val="none"/>
        </w:rPr>
        <w:t xml:space="preserve"> </w:t>
      </w:r>
      <w:r w:rsidRPr="005A1154">
        <w:rPr>
          <w:rFonts w:ascii="Arial" w:eastAsia="Times New Roman" w:hAnsi="Arial" w:cs="Arial"/>
          <w:color w:val="1F2023"/>
          <w:kern w:val="0"/>
          <w:lang w:val="en-US"/>
          <w14:ligatures w14:val="none"/>
        </w:rPr>
        <w:t>per</w:t>
      </w:r>
      <w:r w:rsidRPr="005A1154">
        <w:rPr>
          <w:rFonts w:ascii="Arial" w:eastAsia="Times New Roman" w:hAnsi="Arial" w:cs="Arial"/>
          <w:color w:val="1F2023"/>
          <w:spacing w:val="-12"/>
          <w:kern w:val="0"/>
          <w:lang w:val="en-US"/>
          <w14:ligatures w14:val="none"/>
        </w:rPr>
        <w:t xml:space="preserve"> </w:t>
      </w:r>
      <w:r w:rsidRPr="005A1154">
        <w:rPr>
          <w:rFonts w:ascii="Arial" w:eastAsia="Times New Roman" w:hAnsi="Arial" w:cs="Arial"/>
          <w:color w:val="1F2023"/>
          <w:kern w:val="0"/>
          <w:lang w:val="en-US"/>
          <w14:ligatures w14:val="none"/>
        </w:rPr>
        <w:t>capita</w:t>
      </w:r>
      <w:r w:rsidRPr="005A1154">
        <w:rPr>
          <w:rFonts w:ascii="Arial" w:eastAsia="Times New Roman" w:hAnsi="Arial" w:cs="Arial"/>
          <w:color w:val="1F2023"/>
          <w:spacing w:val="-12"/>
          <w:kern w:val="0"/>
          <w:lang w:val="en-US"/>
          <w14:ligatures w14:val="none"/>
        </w:rPr>
        <w:t xml:space="preserve"> </w:t>
      </w:r>
      <w:r w:rsidRPr="005A1154">
        <w:rPr>
          <w:rFonts w:ascii="Arial" w:eastAsia="Times New Roman" w:hAnsi="Arial" w:cs="Arial"/>
          <w:color w:val="1F2023"/>
          <w:kern w:val="0"/>
          <w:lang w:val="en-US"/>
          <w14:ligatures w14:val="none"/>
        </w:rPr>
        <w:t>food is wasted through household consumption. This study is done with a sample size of 55 respondents to study there knowledge about harmful effects of food wastage management which</w:t>
      </w:r>
      <w:r w:rsidRPr="005A1154">
        <w:rPr>
          <w:rFonts w:ascii="Arial" w:eastAsia="Times New Roman" w:hAnsi="Arial" w:cs="Arial"/>
          <w:color w:val="1F2023"/>
          <w:spacing w:val="-6"/>
          <w:kern w:val="0"/>
          <w:lang w:val="en-US"/>
          <w14:ligatures w14:val="none"/>
        </w:rPr>
        <w:t xml:space="preserve"> </w:t>
      </w:r>
      <w:r w:rsidRPr="005A1154">
        <w:rPr>
          <w:rFonts w:ascii="Arial" w:eastAsia="Times New Roman" w:hAnsi="Arial" w:cs="Arial"/>
          <w:color w:val="1F2023"/>
          <w:kern w:val="0"/>
          <w:lang w:val="en-US"/>
          <w14:ligatures w14:val="none"/>
        </w:rPr>
        <w:t>is</w:t>
      </w:r>
      <w:r w:rsidRPr="005A1154">
        <w:rPr>
          <w:rFonts w:ascii="Arial" w:eastAsia="Times New Roman" w:hAnsi="Arial" w:cs="Arial"/>
          <w:color w:val="1F2023"/>
          <w:spacing w:val="-6"/>
          <w:kern w:val="0"/>
          <w:lang w:val="en-US"/>
          <w14:ligatures w14:val="none"/>
        </w:rPr>
        <w:t xml:space="preserve"> </w:t>
      </w:r>
      <w:r w:rsidRPr="005A1154">
        <w:rPr>
          <w:rFonts w:ascii="Arial" w:eastAsia="Times New Roman" w:hAnsi="Arial" w:cs="Arial"/>
          <w:color w:val="1F2023"/>
          <w:kern w:val="0"/>
          <w:lang w:val="en-US"/>
          <w14:ligatures w14:val="none"/>
        </w:rPr>
        <w:t>identified</w:t>
      </w:r>
      <w:r w:rsidRPr="005A1154">
        <w:rPr>
          <w:rFonts w:ascii="Arial" w:eastAsia="Times New Roman" w:hAnsi="Arial" w:cs="Arial"/>
          <w:color w:val="1F2023"/>
          <w:spacing w:val="-6"/>
          <w:kern w:val="0"/>
          <w:lang w:val="en-US"/>
          <w14:ligatures w14:val="none"/>
        </w:rPr>
        <w:t xml:space="preserve"> </w:t>
      </w:r>
      <w:r w:rsidRPr="005A1154">
        <w:rPr>
          <w:rFonts w:ascii="Arial" w:eastAsia="Times New Roman" w:hAnsi="Arial" w:cs="Arial"/>
          <w:color w:val="1F2023"/>
          <w:kern w:val="0"/>
          <w:lang w:val="en-US"/>
          <w14:ligatures w14:val="none"/>
        </w:rPr>
        <w:t>as</w:t>
      </w:r>
      <w:r w:rsidRPr="005A1154">
        <w:rPr>
          <w:rFonts w:ascii="Arial" w:eastAsia="Times New Roman" w:hAnsi="Arial" w:cs="Arial"/>
          <w:color w:val="1F2023"/>
          <w:spacing w:val="-6"/>
          <w:kern w:val="0"/>
          <w:lang w:val="en-US"/>
          <w14:ligatures w14:val="none"/>
        </w:rPr>
        <w:t xml:space="preserve"> </w:t>
      </w:r>
      <w:r w:rsidRPr="005A1154">
        <w:rPr>
          <w:rFonts w:ascii="Arial" w:eastAsia="Times New Roman" w:hAnsi="Arial" w:cs="Arial"/>
          <w:color w:val="1F2023"/>
          <w:kern w:val="0"/>
          <w:lang w:val="en-US"/>
          <w14:ligatures w14:val="none"/>
        </w:rPr>
        <w:t>77.4</w:t>
      </w:r>
      <w:r w:rsidRPr="005A1154">
        <w:rPr>
          <w:rFonts w:ascii="Arial" w:eastAsia="Times New Roman" w:hAnsi="Arial" w:cs="Arial"/>
          <w:color w:val="1F2023"/>
          <w:spacing w:val="-6"/>
          <w:kern w:val="0"/>
          <w:lang w:val="en-US"/>
          <w14:ligatures w14:val="none"/>
        </w:rPr>
        <w:t xml:space="preserve"> </w:t>
      </w:r>
      <w:r w:rsidRPr="005A1154">
        <w:rPr>
          <w:rFonts w:ascii="Arial" w:eastAsia="Times New Roman" w:hAnsi="Arial" w:cs="Arial"/>
          <w:color w:val="1F2023"/>
          <w:kern w:val="0"/>
          <w:lang w:val="en-US"/>
          <w14:ligatures w14:val="none"/>
        </w:rPr>
        <w:t>percent,</w:t>
      </w:r>
      <w:r w:rsidRPr="005A1154">
        <w:rPr>
          <w:rFonts w:ascii="Arial" w:eastAsia="Times New Roman" w:hAnsi="Arial" w:cs="Arial"/>
          <w:color w:val="1F2023"/>
          <w:spacing w:val="-5"/>
          <w:kern w:val="0"/>
          <w:lang w:val="en-US"/>
          <w14:ligatures w14:val="none"/>
        </w:rPr>
        <w:t xml:space="preserve"> </w:t>
      </w:r>
      <w:r w:rsidRPr="005A1154">
        <w:rPr>
          <w:rFonts w:ascii="Arial" w:eastAsia="Times New Roman" w:hAnsi="Arial" w:cs="Arial"/>
          <w:color w:val="1F2023"/>
          <w:kern w:val="0"/>
          <w:lang w:val="en-US"/>
          <w14:ligatures w14:val="none"/>
        </w:rPr>
        <w:t>and</w:t>
      </w:r>
      <w:r w:rsidRPr="005A1154">
        <w:rPr>
          <w:rFonts w:ascii="Arial" w:eastAsia="Times New Roman" w:hAnsi="Arial" w:cs="Arial"/>
          <w:color w:val="1F2023"/>
          <w:spacing w:val="-5"/>
          <w:kern w:val="0"/>
          <w:lang w:val="en-US"/>
          <w14:ligatures w14:val="none"/>
        </w:rPr>
        <w:t xml:space="preserve"> </w:t>
      </w:r>
      <w:r w:rsidRPr="005A1154">
        <w:rPr>
          <w:rFonts w:ascii="Arial" w:eastAsia="Times New Roman" w:hAnsi="Arial" w:cs="Arial"/>
          <w:color w:val="1F2023"/>
          <w:kern w:val="0"/>
          <w:lang w:val="en-US"/>
          <w14:ligatures w14:val="none"/>
        </w:rPr>
        <w:t>there</w:t>
      </w:r>
      <w:r w:rsidRPr="005A1154">
        <w:rPr>
          <w:rFonts w:ascii="Arial" w:eastAsia="Times New Roman" w:hAnsi="Arial" w:cs="Arial"/>
          <w:color w:val="1F2023"/>
          <w:spacing w:val="-8"/>
          <w:kern w:val="0"/>
          <w:lang w:val="en-US"/>
          <w14:ligatures w14:val="none"/>
        </w:rPr>
        <w:t xml:space="preserve"> </w:t>
      </w:r>
      <w:r w:rsidRPr="005A1154">
        <w:rPr>
          <w:rFonts w:ascii="Arial" w:eastAsia="Times New Roman" w:hAnsi="Arial" w:cs="Arial"/>
          <w:color w:val="1F2023"/>
          <w:kern w:val="0"/>
          <w:lang w:val="en-US"/>
          <w14:ligatures w14:val="none"/>
        </w:rPr>
        <w:t>practices</w:t>
      </w:r>
      <w:r w:rsidRPr="005A1154">
        <w:rPr>
          <w:rFonts w:ascii="Arial" w:eastAsia="Times New Roman" w:hAnsi="Arial" w:cs="Arial"/>
          <w:color w:val="1F2023"/>
          <w:spacing w:val="-5"/>
          <w:kern w:val="0"/>
          <w:lang w:val="en-US"/>
          <w14:ligatures w14:val="none"/>
        </w:rPr>
        <w:t xml:space="preserve"> </w:t>
      </w:r>
      <w:r w:rsidRPr="005A1154">
        <w:rPr>
          <w:rFonts w:ascii="Arial" w:eastAsia="Times New Roman" w:hAnsi="Arial" w:cs="Arial"/>
          <w:color w:val="1F2023"/>
          <w:kern w:val="0"/>
          <w:lang w:val="en-US"/>
          <w14:ligatures w14:val="none"/>
        </w:rPr>
        <w:t>followed</w:t>
      </w:r>
      <w:r w:rsidRPr="005A1154">
        <w:rPr>
          <w:rFonts w:ascii="Arial" w:eastAsia="Times New Roman" w:hAnsi="Arial" w:cs="Arial"/>
          <w:color w:val="1F2023"/>
          <w:spacing w:val="-6"/>
          <w:kern w:val="0"/>
          <w:lang w:val="en-US"/>
          <w14:ligatures w14:val="none"/>
        </w:rPr>
        <w:t xml:space="preserve"> </w:t>
      </w:r>
      <w:r w:rsidRPr="005A1154">
        <w:rPr>
          <w:rFonts w:ascii="Arial" w:eastAsia="Times New Roman" w:hAnsi="Arial" w:cs="Arial"/>
          <w:color w:val="1F2023"/>
          <w:kern w:val="0"/>
          <w:lang w:val="en-US"/>
          <w14:ligatures w14:val="none"/>
        </w:rPr>
        <w:t>in</w:t>
      </w:r>
      <w:r w:rsidRPr="005A1154">
        <w:rPr>
          <w:rFonts w:ascii="Arial" w:eastAsia="Times New Roman" w:hAnsi="Arial" w:cs="Arial"/>
          <w:color w:val="1F2023"/>
          <w:spacing w:val="-6"/>
          <w:kern w:val="0"/>
          <w:lang w:val="en-US"/>
          <w14:ligatures w14:val="none"/>
        </w:rPr>
        <w:t xml:space="preserve"> </w:t>
      </w:r>
      <w:r w:rsidRPr="005A1154">
        <w:rPr>
          <w:rFonts w:ascii="Arial" w:eastAsia="Times New Roman" w:hAnsi="Arial" w:cs="Arial"/>
          <w:color w:val="1F2023"/>
          <w:kern w:val="0"/>
          <w:lang w:val="en-US"/>
          <w14:ligatures w14:val="none"/>
        </w:rPr>
        <w:t>regard</w:t>
      </w:r>
      <w:r w:rsidRPr="005A1154">
        <w:rPr>
          <w:rFonts w:ascii="Arial" w:eastAsia="Times New Roman" w:hAnsi="Arial" w:cs="Arial"/>
          <w:color w:val="1F2023"/>
          <w:spacing w:val="-7"/>
          <w:kern w:val="0"/>
          <w:lang w:val="en-US"/>
          <w14:ligatures w14:val="none"/>
        </w:rPr>
        <w:t xml:space="preserve"> </w:t>
      </w:r>
      <w:r w:rsidRPr="005A1154">
        <w:rPr>
          <w:rFonts w:ascii="Arial" w:eastAsia="Times New Roman" w:hAnsi="Arial" w:cs="Arial"/>
          <w:color w:val="1F2023"/>
          <w:kern w:val="0"/>
          <w:lang w:val="en-US"/>
          <w14:ligatures w14:val="none"/>
        </w:rPr>
        <w:t>to</w:t>
      </w:r>
      <w:r w:rsidRPr="005A1154">
        <w:rPr>
          <w:rFonts w:ascii="Arial" w:eastAsia="Times New Roman" w:hAnsi="Arial" w:cs="Arial"/>
          <w:color w:val="1F2023"/>
          <w:spacing w:val="-6"/>
          <w:kern w:val="0"/>
          <w:lang w:val="en-US"/>
          <w14:ligatures w14:val="none"/>
        </w:rPr>
        <w:t xml:space="preserve"> </w:t>
      </w:r>
      <w:r w:rsidRPr="005A1154">
        <w:rPr>
          <w:rFonts w:ascii="Arial" w:eastAsia="Times New Roman" w:hAnsi="Arial" w:cs="Arial"/>
          <w:color w:val="1F2023"/>
          <w:kern w:val="0"/>
          <w:lang w:val="en-US"/>
          <w14:ligatures w14:val="none"/>
        </w:rPr>
        <w:t>food</w:t>
      </w:r>
      <w:r w:rsidRPr="005A1154">
        <w:rPr>
          <w:rFonts w:ascii="Arial" w:eastAsia="Times New Roman" w:hAnsi="Arial" w:cs="Arial"/>
          <w:color w:val="1F2023"/>
          <w:spacing w:val="-5"/>
          <w:kern w:val="0"/>
          <w:lang w:val="en-US"/>
          <w14:ligatures w14:val="none"/>
        </w:rPr>
        <w:t xml:space="preserve"> </w:t>
      </w:r>
      <w:r w:rsidRPr="005A1154">
        <w:rPr>
          <w:rFonts w:ascii="Arial" w:eastAsia="Times New Roman" w:hAnsi="Arial" w:cs="Arial"/>
          <w:color w:val="1F2023"/>
          <w:kern w:val="0"/>
          <w:lang w:val="en-US"/>
          <w14:ligatures w14:val="none"/>
        </w:rPr>
        <w:t>disposal,</w:t>
      </w:r>
      <w:r w:rsidRPr="005A1154">
        <w:rPr>
          <w:rFonts w:ascii="Arial" w:eastAsia="Times New Roman" w:hAnsi="Arial" w:cs="Arial"/>
          <w:color w:val="1F2023"/>
          <w:spacing w:val="-5"/>
          <w:kern w:val="0"/>
          <w:lang w:val="en-US"/>
          <w14:ligatures w14:val="none"/>
        </w:rPr>
        <w:t xml:space="preserve"> </w:t>
      </w:r>
      <w:r w:rsidRPr="005A1154">
        <w:rPr>
          <w:rFonts w:ascii="Arial" w:eastAsia="Times New Roman" w:hAnsi="Arial" w:cs="Arial"/>
          <w:color w:val="1F2023"/>
          <w:kern w:val="0"/>
          <w:lang w:val="en-US"/>
          <w14:ligatures w14:val="none"/>
        </w:rPr>
        <w:t>and at last the awareness level among respondents about the initiative taken by government organizations to minimize food waste, which is found to be 57.3 percent .This study will help us to provide a base for the further initiative that can be taken to minimize the food wastage and alter the consumption pattern so that there would be sustainable use of</w:t>
      </w:r>
      <w:r w:rsidRPr="005A1154">
        <w:rPr>
          <w:rFonts w:ascii="Arial" w:eastAsia="Times New Roman" w:hAnsi="Arial" w:cs="Arial"/>
          <w:color w:val="1F2023"/>
          <w:spacing w:val="-5"/>
          <w:kern w:val="0"/>
          <w:lang w:val="en-US"/>
          <w14:ligatures w14:val="none"/>
        </w:rPr>
        <w:t xml:space="preserve"> </w:t>
      </w:r>
      <w:r w:rsidRPr="005A1154">
        <w:rPr>
          <w:rFonts w:ascii="Arial" w:eastAsia="Times New Roman" w:hAnsi="Arial" w:cs="Arial"/>
          <w:color w:val="1F2023"/>
          <w:kern w:val="0"/>
          <w:lang w:val="en-US"/>
          <w14:ligatures w14:val="none"/>
        </w:rPr>
        <w:t>resources.</w:t>
      </w:r>
    </w:p>
    <w:p w14:paraId="67C1A2AC" w14:textId="77777777" w:rsidR="005F5DEC" w:rsidRPr="005A1154" w:rsidRDefault="005F5DEC" w:rsidP="005A1154">
      <w:pPr>
        <w:widowControl w:val="0"/>
        <w:autoSpaceDE w:val="0"/>
        <w:autoSpaceDN w:val="0"/>
        <w:spacing w:before="2" w:after="0" w:line="240" w:lineRule="auto"/>
        <w:jc w:val="both"/>
        <w:rPr>
          <w:rFonts w:ascii="Arial" w:eastAsia="Times New Roman" w:hAnsi="Arial" w:cs="Arial"/>
          <w:kern w:val="0"/>
          <w:lang w:val="en-US"/>
          <w14:ligatures w14:val="none"/>
        </w:rPr>
      </w:pPr>
    </w:p>
    <w:p w14:paraId="0A8A8185" w14:textId="77777777" w:rsidR="005F5DEC" w:rsidRPr="005A1154" w:rsidRDefault="005F5DEC" w:rsidP="00903544">
      <w:pPr>
        <w:widowControl w:val="0"/>
        <w:autoSpaceDE w:val="0"/>
        <w:autoSpaceDN w:val="0"/>
        <w:spacing w:before="1" w:after="0" w:line="240" w:lineRule="auto"/>
        <w:jc w:val="both"/>
        <w:outlineLvl w:val="0"/>
        <w:rPr>
          <w:rFonts w:ascii="Arial" w:eastAsia="Times New Roman" w:hAnsi="Arial" w:cs="Arial"/>
          <w:b/>
          <w:bCs/>
          <w:kern w:val="0"/>
          <w:lang w:val="en-US"/>
          <w14:ligatures w14:val="none"/>
        </w:rPr>
      </w:pPr>
      <w:r w:rsidRPr="005A1154">
        <w:rPr>
          <w:rFonts w:ascii="Arial" w:eastAsia="Times New Roman" w:hAnsi="Arial" w:cs="Arial"/>
          <w:b/>
          <w:bCs/>
          <w:kern w:val="0"/>
          <w:lang w:val="en-US"/>
          <w14:ligatures w14:val="none"/>
        </w:rPr>
        <w:t>INTRODUCTION</w:t>
      </w:r>
    </w:p>
    <w:p w14:paraId="7E978768" w14:textId="77777777" w:rsidR="005F5DEC" w:rsidRPr="005A1154" w:rsidRDefault="005F5DEC" w:rsidP="005A1154">
      <w:pPr>
        <w:widowControl w:val="0"/>
        <w:autoSpaceDE w:val="0"/>
        <w:autoSpaceDN w:val="0"/>
        <w:spacing w:before="2" w:after="0" w:line="240" w:lineRule="auto"/>
        <w:jc w:val="both"/>
        <w:rPr>
          <w:rFonts w:ascii="Arial" w:eastAsia="Times New Roman" w:hAnsi="Arial" w:cs="Arial"/>
          <w:b/>
          <w:kern w:val="0"/>
          <w:lang w:val="en-US"/>
          <w14:ligatures w14:val="none"/>
        </w:rPr>
      </w:pPr>
    </w:p>
    <w:p w14:paraId="5AE58C78"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Food security remains one of the most pressing global challenges, particularly in developing countries like India. Despite being one of the largest producers of food, a significant proportion of the population still suffers from hunger and undernutrition. Globally, out of approximately 7.6 billion people, nearly 795 million do not have access to sufficient food to lead a healthy life. In India alone, a large segment of the population faces food insecurity due to multiple factors, including inadequate productivity and significant food wastage (Roopika, 2017).</w:t>
      </w:r>
    </w:p>
    <w:p w14:paraId="334AB794"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Food security refers not only to the availability of food but also to individuals' access to adequate, safe, and nutritious food required for a healthy life. However, in India, the issue of food wastage has emerged as a critical barrier to achieving food security. Inefficient food management systems and improper disposal practices contribute to large-scale food losses, which have both ethical and practical implications.</w:t>
      </w:r>
    </w:p>
    <w:p w14:paraId="54717664"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According to the United Nations Environment Programme Food Waste Index Report (2021), approximately 931 million tonnes of food are wasted globally each year, with households contributing the largest share. Indian households alone account for nearly 7.4% of global food waste. On average, about 50 kg of food per capita is wasted annually in India, amounting to approximately 68.7 million tonnes of food per year. This quantity is substantial enough to feed entire populations of smaller nations such as Guinea.</w:t>
      </w:r>
    </w:p>
    <w:p w14:paraId="1FD7BB10"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lastRenderedPageBreak/>
        <w:t>At the global level, nearly 74 kg of food per capita is wasted annually at the consumer level, primarily within households. These figures highlight the alarming magnitude of food wastage and its far-reaching consequences. Food waste not only represents a loss of valuable resources but also has serious environmental and economic implications.</w:t>
      </w:r>
    </w:p>
    <w:p w14:paraId="32301B65"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If food loss and waste were considered a country, it would rank as the third-largest emitter of greenhouse gases after China and United States (Forbes, 2021). Food waste significantly contributes to climate change, biodiversity loss, and environmental pollution. It also places an additional burden on waste management systems and exacerbates food insecurity, thereby intensifying global sustainability challenges.</w:t>
      </w:r>
    </w:p>
    <w:p w14:paraId="7A97CF93"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In India, the paradox of widespread hunger alongside high levels of food wastage is particularly concerning. Approximately 14% of the population (around 169.4 million people as per Census 2011) is undernourished, while a substantial amount of cooked food is wasted annually. Furthermore, India ranks 94th among 107 countries in the Global Hunger Index, reflecting the severity of the issue (Food Waste Index, 2021).</w:t>
      </w:r>
    </w:p>
    <w:p w14:paraId="2D032B19"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Sustainability, in the context of human development, involves transforming lifestyles and consumption patterns to ensure long-term environmental balance, food security, and human well-being. Sustainable management of natural resources such as soil, water, vegetation, and oceans is essential for maintaining food production systems and protecting the environment (Vivek, 2013).</w:t>
      </w:r>
    </w:p>
    <w:p w14:paraId="6D9918C0"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Given the growing concerns regarding food wastage and its impact on food security and sustainability, it becomes crucial to understand people's awareness, knowledge, and practices related to food utilization and disposal.</w:t>
      </w:r>
    </w:p>
    <w:p w14:paraId="25576035" w14:textId="3F802519"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p>
    <w:p w14:paraId="24129ECF"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b/>
          <w:bCs/>
          <w:kern w:val="0"/>
          <w14:ligatures w14:val="none"/>
        </w:rPr>
      </w:pPr>
      <w:r w:rsidRPr="00903544">
        <w:rPr>
          <w:rFonts w:ascii="Arial" w:eastAsia="Times New Roman" w:hAnsi="Arial" w:cs="Arial"/>
          <w:b/>
          <w:bCs/>
          <w:kern w:val="0"/>
          <w14:ligatures w14:val="none"/>
        </w:rPr>
        <w:t>Objectives of the Study</w:t>
      </w:r>
    </w:p>
    <w:p w14:paraId="79631E99" w14:textId="77777777" w:rsidR="00903544" w:rsidRPr="00903544" w:rsidRDefault="00903544" w:rsidP="00903544">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Hence, the present study was conducted with the following objectives:</w:t>
      </w:r>
    </w:p>
    <w:p w14:paraId="6A99C4A6" w14:textId="77777777" w:rsidR="00903544" w:rsidRPr="00903544" w:rsidRDefault="00903544" w:rsidP="00903544">
      <w:pPr>
        <w:widowControl w:val="0"/>
        <w:numPr>
          <w:ilvl w:val="0"/>
          <w:numId w:val="3"/>
        </w:numPr>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 xml:space="preserve">To determine the knowledge level among respondents regarding the harmful effects of food waste. </w:t>
      </w:r>
    </w:p>
    <w:p w14:paraId="2819F1E4" w14:textId="77777777" w:rsidR="00903544" w:rsidRPr="00903544" w:rsidRDefault="00903544" w:rsidP="00903544">
      <w:pPr>
        <w:widowControl w:val="0"/>
        <w:numPr>
          <w:ilvl w:val="0"/>
          <w:numId w:val="3"/>
        </w:numPr>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 xml:space="preserve">To assess the practices followed by respondents for the disposal of food. </w:t>
      </w:r>
    </w:p>
    <w:p w14:paraId="06618CA7" w14:textId="77777777" w:rsidR="00903544" w:rsidRPr="00903544" w:rsidRDefault="00903544" w:rsidP="00903544">
      <w:pPr>
        <w:widowControl w:val="0"/>
        <w:numPr>
          <w:ilvl w:val="0"/>
          <w:numId w:val="3"/>
        </w:numPr>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To evaluate the awareness among respondents regarding the judicious utilization of food resource</w:t>
      </w:r>
    </w:p>
    <w:p w14:paraId="75DF9A7F" w14:textId="77777777" w:rsidR="005F5DEC" w:rsidRPr="005A1154" w:rsidRDefault="005F5DEC" w:rsidP="00903544">
      <w:pPr>
        <w:widowControl w:val="0"/>
        <w:autoSpaceDE w:val="0"/>
        <w:autoSpaceDN w:val="0"/>
        <w:spacing w:after="0" w:line="240" w:lineRule="auto"/>
        <w:jc w:val="both"/>
        <w:outlineLvl w:val="0"/>
        <w:rPr>
          <w:rFonts w:ascii="Arial" w:eastAsia="Times New Roman" w:hAnsi="Arial" w:cs="Arial"/>
          <w:b/>
          <w:bCs/>
          <w:kern w:val="0"/>
          <w:lang w:val="en-US"/>
          <w14:ligatures w14:val="none"/>
        </w:rPr>
      </w:pPr>
      <w:r w:rsidRPr="005A1154">
        <w:rPr>
          <w:rFonts w:ascii="Arial" w:eastAsia="Times New Roman" w:hAnsi="Arial" w:cs="Arial"/>
          <w:b/>
          <w:bCs/>
          <w:kern w:val="0"/>
          <w:lang w:val="en-US"/>
          <w14:ligatures w14:val="none"/>
        </w:rPr>
        <w:t>METHODOLOGY</w:t>
      </w:r>
    </w:p>
    <w:p w14:paraId="1E36FA1E" w14:textId="77777777" w:rsidR="005F5DEC" w:rsidRPr="005A1154" w:rsidRDefault="005F5DEC" w:rsidP="005A1154">
      <w:pPr>
        <w:widowControl w:val="0"/>
        <w:autoSpaceDE w:val="0"/>
        <w:autoSpaceDN w:val="0"/>
        <w:spacing w:before="3" w:after="0" w:line="240" w:lineRule="auto"/>
        <w:jc w:val="both"/>
        <w:rPr>
          <w:rFonts w:ascii="Arial" w:eastAsia="Times New Roman" w:hAnsi="Arial" w:cs="Arial"/>
          <w:b/>
          <w:kern w:val="0"/>
          <w:lang w:val="en-US"/>
          <w14:ligatures w14:val="none"/>
        </w:rPr>
      </w:pPr>
    </w:p>
    <w:p w14:paraId="014425ED" w14:textId="77777777" w:rsidR="00903544" w:rsidRPr="00903544" w:rsidRDefault="00903544" w:rsidP="00903544">
      <w:pPr>
        <w:widowControl w:val="0"/>
        <w:autoSpaceDE w:val="0"/>
        <w:autoSpaceDN w:val="0"/>
        <w:spacing w:before="1" w:after="0" w:line="360" w:lineRule="auto"/>
        <w:jc w:val="both"/>
        <w:rPr>
          <w:rFonts w:ascii="Arial" w:eastAsia="Times New Roman" w:hAnsi="Arial" w:cs="Arial"/>
          <w:kern w:val="0"/>
          <w14:ligatures w14:val="none"/>
        </w:rPr>
      </w:pPr>
      <w:r w:rsidRPr="00903544">
        <w:rPr>
          <w:rFonts w:ascii="Arial" w:eastAsia="Times New Roman" w:hAnsi="Arial" w:cs="Arial"/>
          <w:kern w:val="0"/>
          <w14:ligatures w14:val="none"/>
        </w:rPr>
        <w:t>A descriptive research design was adopted to conduct the present study, aiming to obtain a clear understanding of the selected variables among the respondents. The study was carried out in the College of Community and Applied Sciences, Maharana Pratap University of Agriculture and Technology (MPUAT). A total sample of 55 urban students was selected as respondents for the study.</w:t>
      </w:r>
    </w:p>
    <w:p w14:paraId="2E6FB8E9" w14:textId="77777777" w:rsidR="00903544" w:rsidRPr="00903544" w:rsidRDefault="00903544" w:rsidP="00903544">
      <w:pPr>
        <w:widowControl w:val="0"/>
        <w:autoSpaceDE w:val="0"/>
        <w:autoSpaceDN w:val="0"/>
        <w:spacing w:before="1" w:after="0" w:line="360" w:lineRule="auto"/>
        <w:jc w:val="both"/>
        <w:rPr>
          <w:rFonts w:ascii="Arial" w:eastAsia="Times New Roman" w:hAnsi="Arial" w:cs="Arial"/>
          <w:kern w:val="0"/>
          <w14:ligatures w14:val="none"/>
        </w:rPr>
      </w:pPr>
      <w:r w:rsidRPr="00903544">
        <w:rPr>
          <w:rFonts w:ascii="Arial" w:eastAsia="Times New Roman" w:hAnsi="Arial" w:cs="Arial"/>
          <w:kern w:val="0"/>
          <w14:ligatures w14:val="none"/>
        </w:rPr>
        <w:t xml:space="preserve">The respondents were chosen using a random sampling technique to ensure that each student had an equal chance of being included, thereby minimizing bias and enhancing the representativeness of the sample. The study focused specifically on urban students enrolled in </w:t>
      </w:r>
      <w:r w:rsidRPr="00903544">
        <w:rPr>
          <w:rFonts w:ascii="Arial" w:eastAsia="Times New Roman" w:hAnsi="Arial" w:cs="Arial"/>
          <w:kern w:val="0"/>
          <w14:ligatures w14:val="none"/>
        </w:rPr>
        <w:lastRenderedPageBreak/>
        <w:t>the college.</w:t>
      </w:r>
    </w:p>
    <w:p w14:paraId="0F1584E3" w14:textId="77777777" w:rsidR="00903544" w:rsidRPr="00903544" w:rsidRDefault="00903544" w:rsidP="00903544">
      <w:pPr>
        <w:widowControl w:val="0"/>
        <w:autoSpaceDE w:val="0"/>
        <w:autoSpaceDN w:val="0"/>
        <w:spacing w:before="1" w:after="0" w:line="360" w:lineRule="auto"/>
        <w:jc w:val="both"/>
        <w:rPr>
          <w:rFonts w:ascii="Arial" w:eastAsia="Times New Roman" w:hAnsi="Arial" w:cs="Arial"/>
          <w:kern w:val="0"/>
          <w14:ligatures w14:val="none"/>
        </w:rPr>
      </w:pPr>
      <w:r w:rsidRPr="00903544">
        <w:rPr>
          <w:rFonts w:ascii="Arial" w:eastAsia="Times New Roman" w:hAnsi="Arial" w:cs="Arial"/>
          <w:kern w:val="0"/>
          <w14:ligatures w14:val="none"/>
        </w:rPr>
        <w:t>Data were collected using a structured questionnaire, which was designed to gather relevant information in accordance with the objectives of the study. The questionnaire included both closed-ended and, where necessary, open-ended questions to capture comprehensive responses from the participants.</w:t>
      </w:r>
    </w:p>
    <w:p w14:paraId="4797A6F5" w14:textId="77777777" w:rsidR="00903544" w:rsidRPr="00903544" w:rsidRDefault="00903544" w:rsidP="00903544">
      <w:pPr>
        <w:widowControl w:val="0"/>
        <w:autoSpaceDE w:val="0"/>
        <w:autoSpaceDN w:val="0"/>
        <w:spacing w:before="1" w:after="0" w:line="360" w:lineRule="auto"/>
        <w:jc w:val="both"/>
        <w:rPr>
          <w:rFonts w:ascii="Arial" w:eastAsia="Times New Roman" w:hAnsi="Arial" w:cs="Arial"/>
          <w:kern w:val="0"/>
          <w14:ligatures w14:val="none"/>
        </w:rPr>
      </w:pPr>
      <w:r w:rsidRPr="00903544">
        <w:rPr>
          <w:rFonts w:ascii="Arial" w:eastAsia="Times New Roman" w:hAnsi="Arial" w:cs="Arial"/>
          <w:kern w:val="0"/>
          <w14:ligatures w14:val="none"/>
        </w:rPr>
        <w:t xml:space="preserve">After data collection, the responses were carefully compiled, coded, and </w:t>
      </w:r>
      <w:proofErr w:type="spellStart"/>
      <w:r w:rsidRPr="00903544">
        <w:rPr>
          <w:rFonts w:ascii="Arial" w:eastAsia="Times New Roman" w:hAnsi="Arial" w:cs="Arial"/>
          <w:kern w:val="0"/>
          <w14:ligatures w14:val="none"/>
        </w:rPr>
        <w:t>analyzed</w:t>
      </w:r>
      <w:proofErr w:type="spellEnd"/>
      <w:r w:rsidRPr="00903544">
        <w:rPr>
          <w:rFonts w:ascii="Arial" w:eastAsia="Times New Roman" w:hAnsi="Arial" w:cs="Arial"/>
          <w:kern w:val="0"/>
          <w14:ligatures w14:val="none"/>
        </w:rPr>
        <w:t xml:space="preserve"> using appropriate statistical methods. The analysis was carried out to interpret the findings and draw meaningful conclusions related to the study objectives.</w:t>
      </w:r>
    </w:p>
    <w:p w14:paraId="54E71882" w14:textId="77777777" w:rsidR="005F5DEC" w:rsidRPr="005A1154" w:rsidRDefault="005F5DEC" w:rsidP="005A1154">
      <w:pPr>
        <w:widowControl w:val="0"/>
        <w:autoSpaceDE w:val="0"/>
        <w:autoSpaceDN w:val="0"/>
        <w:spacing w:before="1" w:after="0" w:line="240" w:lineRule="auto"/>
        <w:jc w:val="both"/>
        <w:rPr>
          <w:rFonts w:ascii="Arial" w:eastAsia="Times New Roman" w:hAnsi="Arial" w:cs="Arial"/>
          <w:kern w:val="0"/>
          <w:lang w:val="en-US"/>
          <w14:ligatures w14:val="none"/>
        </w:rPr>
      </w:pPr>
    </w:p>
    <w:p w14:paraId="746D2A9E" w14:textId="5430E1B2" w:rsidR="005F5DEC" w:rsidRPr="00903544" w:rsidRDefault="005F5DEC" w:rsidP="00903544">
      <w:pPr>
        <w:widowControl w:val="0"/>
        <w:autoSpaceDE w:val="0"/>
        <w:autoSpaceDN w:val="0"/>
        <w:spacing w:after="0" w:line="240" w:lineRule="auto"/>
        <w:jc w:val="both"/>
        <w:outlineLvl w:val="0"/>
        <w:rPr>
          <w:rFonts w:ascii="Arial" w:eastAsia="Times New Roman" w:hAnsi="Arial" w:cs="Arial"/>
          <w:b/>
          <w:bCs/>
          <w:kern w:val="0"/>
          <w:lang w:val="en-US"/>
          <w14:ligatures w14:val="none"/>
        </w:rPr>
        <w:sectPr w:rsidR="005F5DEC" w:rsidRPr="00903544" w:rsidSect="00F309A0">
          <w:headerReference w:type="even" r:id="rId7"/>
          <w:headerReference w:type="default" r:id="rId8"/>
          <w:footerReference w:type="even" r:id="rId9"/>
          <w:footerReference w:type="default" r:id="rId10"/>
          <w:headerReference w:type="first" r:id="rId11"/>
          <w:footerReference w:type="first" r:id="rId12"/>
          <w:pgSz w:w="11910" w:h="16840"/>
          <w:pgMar w:top="1360" w:right="1320" w:bottom="280" w:left="1180" w:header="720" w:footer="720" w:gutter="0"/>
          <w:cols w:space="720"/>
        </w:sectPr>
      </w:pPr>
      <w:r w:rsidRPr="005A1154">
        <w:rPr>
          <w:rFonts w:ascii="Arial" w:eastAsia="Times New Roman" w:hAnsi="Arial" w:cs="Arial"/>
          <w:b/>
          <w:bCs/>
          <w:kern w:val="0"/>
          <w:lang w:val="en-US"/>
          <w14:ligatures w14:val="none"/>
        </w:rPr>
        <w:t>RESULTS AND DISCUSSI</w:t>
      </w:r>
      <w:r w:rsidR="00903544">
        <w:rPr>
          <w:rFonts w:ascii="Arial" w:eastAsia="Times New Roman" w:hAnsi="Arial" w:cs="Arial"/>
          <w:b/>
          <w:bCs/>
          <w:kern w:val="0"/>
          <w:lang w:val="en-US"/>
          <w14:ligatures w14:val="none"/>
        </w:rPr>
        <w:t>ON</w:t>
      </w:r>
    </w:p>
    <w:p w14:paraId="050768A6"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084655A4" w14:textId="77777777" w:rsidR="005F5DEC" w:rsidRPr="005A1154" w:rsidRDefault="005F5DEC" w:rsidP="005A1154">
      <w:pPr>
        <w:widowControl w:val="0"/>
        <w:autoSpaceDE w:val="0"/>
        <w:autoSpaceDN w:val="0"/>
        <w:spacing w:before="210" w:after="0" w:line="240" w:lineRule="auto"/>
        <w:ind w:left="260"/>
        <w:jc w:val="both"/>
        <w:rPr>
          <w:rFonts w:ascii="Arial" w:eastAsia="Times New Roman" w:hAnsi="Arial" w:cs="Arial"/>
          <w:b/>
          <w:kern w:val="0"/>
          <w:lang w:val="en-US"/>
          <w14:ligatures w14:val="none"/>
        </w:rPr>
      </w:pPr>
      <w:r w:rsidRPr="005A1154">
        <w:rPr>
          <w:rFonts w:ascii="Arial" w:eastAsia="Times New Roman" w:hAnsi="Arial" w:cs="Arial"/>
          <w:b/>
          <w:kern w:val="0"/>
          <w:lang w:val="en-US"/>
          <w14:ligatures w14:val="none"/>
        </w:rPr>
        <w:t>Table 1: Demographic profile</w:t>
      </w:r>
    </w:p>
    <w:p w14:paraId="0D5023F0"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6"/>
        <w:gridCol w:w="2362"/>
        <w:gridCol w:w="1701"/>
        <w:gridCol w:w="2061"/>
      </w:tblGrid>
      <w:tr w:rsidR="005F5DEC" w:rsidRPr="005A1154" w14:paraId="55CDF1FC" w14:textId="77777777" w:rsidTr="008D03B2">
        <w:trPr>
          <w:trHeight w:val="827"/>
        </w:trPr>
        <w:tc>
          <w:tcPr>
            <w:tcW w:w="756" w:type="dxa"/>
          </w:tcPr>
          <w:p w14:paraId="567F59DF"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S.NO</w:t>
            </w:r>
          </w:p>
        </w:tc>
        <w:tc>
          <w:tcPr>
            <w:tcW w:w="2362" w:type="dxa"/>
          </w:tcPr>
          <w:p w14:paraId="6EA795E1"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articulars</w:t>
            </w:r>
          </w:p>
        </w:tc>
        <w:tc>
          <w:tcPr>
            <w:tcW w:w="1701" w:type="dxa"/>
          </w:tcPr>
          <w:p w14:paraId="2E2DB8B9"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requency</w:t>
            </w:r>
          </w:p>
          <w:p w14:paraId="2B145EE9" w14:textId="77777777" w:rsidR="005F5DEC" w:rsidRPr="005A1154" w:rsidRDefault="005F5DEC" w:rsidP="005A1154">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w:t>
            </w:r>
          </w:p>
        </w:tc>
        <w:tc>
          <w:tcPr>
            <w:tcW w:w="2061" w:type="dxa"/>
          </w:tcPr>
          <w:p w14:paraId="4789D1FB"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ercentage</w:t>
            </w:r>
          </w:p>
          <w:p w14:paraId="0D497303" w14:textId="77777777" w:rsidR="005F5DEC" w:rsidRPr="005A1154" w:rsidRDefault="005F5DEC" w:rsidP="005A1154">
            <w:pPr>
              <w:widowControl w:val="0"/>
              <w:autoSpaceDE w:val="0"/>
              <w:autoSpaceDN w:val="0"/>
              <w:spacing w:before="139" w:after="0" w:line="240" w:lineRule="auto"/>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ercent)</w:t>
            </w:r>
          </w:p>
        </w:tc>
      </w:tr>
      <w:tr w:rsidR="005F5DEC" w:rsidRPr="005A1154" w14:paraId="0096CBBA" w14:textId="77777777" w:rsidTr="008D03B2">
        <w:trPr>
          <w:trHeight w:val="414"/>
        </w:trPr>
        <w:tc>
          <w:tcPr>
            <w:tcW w:w="756" w:type="dxa"/>
          </w:tcPr>
          <w:p w14:paraId="58C93DB7"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w:t>
            </w:r>
          </w:p>
        </w:tc>
        <w:tc>
          <w:tcPr>
            <w:tcW w:w="2362" w:type="dxa"/>
          </w:tcPr>
          <w:p w14:paraId="3B518845"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Gender</w:t>
            </w:r>
          </w:p>
        </w:tc>
        <w:tc>
          <w:tcPr>
            <w:tcW w:w="1701" w:type="dxa"/>
          </w:tcPr>
          <w:p w14:paraId="41E5A365"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061" w:type="dxa"/>
          </w:tcPr>
          <w:p w14:paraId="21BA3BDA"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r>
      <w:tr w:rsidR="005F5DEC" w:rsidRPr="005A1154" w14:paraId="63BEEFF3" w14:textId="77777777" w:rsidTr="008D03B2">
        <w:trPr>
          <w:trHeight w:val="414"/>
        </w:trPr>
        <w:tc>
          <w:tcPr>
            <w:tcW w:w="756" w:type="dxa"/>
          </w:tcPr>
          <w:p w14:paraId="34125485"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3E4143C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ale</w:t>
            </w:r>
          </w:p>
        </w:tc>
        <w:tc>
          <w:tcPr>
            <w:tcW w:w="1701" w:type="dxa"/>
          </w:tcPr>
          <w:p w14:paraId="68D18630"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2</w:t>
            </w:r>
          </w:p>
        </w:tc>
        <w:tc>
          <w:tcPr>
            <w:tcW w:w="2061" w:type="dxa"/>
          </w:tcPr>
          <w:p w14:paraId="4915C8A3"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9.9</w:t>
            </w:r>
          </w:p>
        </w:tc>
      </w:tr>
      <w:tr w:rsidR="005F5DEC" w:rsidRPr="005A1154" w14:paraId="5AFCAFD7" w14:textId="77777777" w:rsidTr="008D03B2">
        <w:trPr>
          <w:trHeight w:val="412"/>
        </w:trPr>
        <w:tc>
          <w:tcPr>
            <w:tcW w:w="756" w:type="dxa"/>
          </w:tcPr>
          <w:p w14:paraId="2F083C35"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69FA8B8D"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emale</w:t>
            </w:r>
          </w:p>
        </w:tc>
        <w:tc>
          <w:tcPr>
            <w:tcW w:w="1701" w:type="dxa"/>
          </w:tcPr>
          <w:p w14:paraId="4BC8994E"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3</w:t>
            </w:r>
          </w:p>
        </w:tc>
        <w:tc>
          <w:tcPr>
            <w:tcW w:w="2061" w:type="dxa"/>
          </w:tcPr>
          <w:p w14:paraId="69AE338E"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60.1</w:t>
            </w:r>
          </w:p>
        </w:tc>
      </w:tr>
      <w:tr w:rsidR="005F5DEC" w:rsidRPr="005A1154" w14:paraId="4B95CDA7" w14:textId="77777777" w:rsidTr="008D03B2">
        <w:trPr>
          <w:trHeight w:val="414"/>
        </w:trPr>
        <w:tc>
          <w:tcPr>
            <w:tcW w:w="756" w:type="dxa"/>
          </w:tcPr>
          <w:p w14:paraId="2AF2C278"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w:t>
            </w:r>
          </w:p>
        </w:tc>
        <w:tc>
          <w:tcPr>
            <w:tcW w:w="2362" w:type="dxa"/>
          </w:tcPr>
          <w:p w14:paraId="3E1B36A2"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Age</w:t>
            </w:r>
          </w:p>
        </w:tc>
        <w:tc>
          <w:tcPr>
            <w:tcW w:w="1701" w:type="dxa"/>
          </w:tcPr>
          <w:p w14:paraId="350BB1CE"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061" w:type="dxa"/>
          </w:tcPr>
          <w:p w14:paraId="1CB0F438"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r>
      <w:tr w:rsidR="005F5DEC" w:rsidRPr="005A1154" w14:paraId="16BD01E6" w14:textId="77777777" w:rsidTr="008D03B2">
        <w:trPr>
          <w:trHeight w:val="414"/>
        </w:trPr>
        <w:tc>
          <w:tcPr>
            <w:tcW w:w="756" w:type="dxa"/>
          </w:tcPr>
          <w:p w14:paraId="4CFF5A2E"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7B3380BB"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8-21</w:t>
            </w:r>
          </w:p>
        </w:tc>
        <w:tc>
          <w:tcPr>
            <w:tcW w:w="1701" w:type="dxa"/>
          </w:tcPr>
          <w:p w14:paraId="01DE86F7"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7</w:t>
            </w:r>
          </w:p>
        </w:tc>
        <w:tc>
          <w:tcPr>
            <w:tcW w:w="2061" w:type="dxa"/>
          </w:tcPr>
          <w:p w14:paraId="50EC5D1D"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0.9</w:t>
            </w:r>
          </w:p>
        </w:tc>
      </w:tr>
      <w:tr w:rsidR="005F5DEC" w:rsidRPr="005A1154" w14:paraId="6A149A0F" w14:textId="77777777" w:rsidTr="008D03B2">
        <w:trPr>
          <w:trHeight w:val="413"/>
        </w:trPr>
        <w:tc>
          <w:tcPr>
            <w:tcW w:w="756" w:type="dxa"/>
          </w:tcPr>
          <w:p w14:paraId="6BFE8F4C"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FCC4009"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2-25</w:t>
            </w:r>
          </w:p>
        </w:tc>
        <w:tc>
          <w:tcPr>
            <w:tcW w:w="1701" w:type="dxa"/>
          </w:tcPr>
          <w:p w14:paraId="79C1629F"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4</w:t>
            </w:r>
          </w:p>
        </w:tc>
        <w:tc>
          <w:tcPr>
            <w:tcW w:w="2061" w:type="dxa"/>
          </w:tcPr>
          <w:p w14:paraId="0AF1674D"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61.8</w:t>
            </w:r>
          </w:p>
        </w:tc>
      </w:tr>
      <w:tr w:rsidR="005F5DEC" w:rsidRPr="005A1154" w14:paraId="22A82D6F" w14:textId="77777777" w:rsidTr="008D03B2">
        <w:trPr>
          <w:trHeight w:val="414"/>
        </w:trPr>
        <w:tc>
          <w:tcPr>
            <w:tcW w:w="756" w:type="dxa"/>
          </w:tcPr>
          <w:p w14:paraId="33672E48"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8674B2A"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6-29</w:t>
            </w:r>
          </w:p>
        </w:tc>
        <w:tc>
          <w:tcPr>
            <w:tcW w:w="1701" w:type="dxa"/>
          </w:tcPr>
          <w:p w14:paraId="4DBB36EA"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w:t>
            </w:r>
          </w:p>
        </w:tc>
        <w:tc>
          <w:tcPr>
            <w:tcW w:w="2061" w:type="dxa"/>
          </w:tcPr>
          <w:p w14:paraId="223692BD"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2</w:t>
            </w:r>
          </w:p>
        </w:tc>
      </w:tr>
      <w:tr w:rsidR="005F5DEC" w:rsidRPr="005A1154" w14:paraId="5E39880E" w14:textId="77777777" w:rsidTr="008D03B2">
        <w:trPr>
          <w:trHeight w:val="827"/>
        </w:trPr>
        <w:tc>
          <w:tcPr>
            <w:tcW w:w="756" w:type="dxa"/>
          </w:tcPr>
          <w:p w14:paraId="28E3CDD2"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w:t>
            </w:r>
          </w:p>
        </w:tc>
        <w:tc>
          <w:tcPr>
            <w:tcW w:w="2362" w:type="dxa"/>
          </w:tcPr>
          <w:p w14:paraId="465BCA9B"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Educational</w:t>
            </w:r>
          </w:p>
          <w:p w14:paraId="4A786391" w14:textId="3C39FE46" w:rsidR="005F5DEC" w:rsidRPr="005A1154" w:rsidRDefault="00642C36" w:rsidP="005A1154">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Q</w:t>
            </w:r>
            <w:r w:rsidR="005F5DEC" w:rsidRPr="005A1154">
              <w:rPr>
                <w:rFonts w:ascii="Arial" w:eastAsia="Times New Roman" w:hAnsi="Arial" w:cs="Arial"/>
                <w:kern w:val="0"/>
                <w:lang w:val="en-US"/>
                <w14:ligatures w14:val="none"/>
              </w:rPr>
              <w:t>ualification</w:t>
            </w:r>
          </w:p>
        </w:tc>
        <w:tc>
          <w:tcPr>
            <w:tcW w:w="1701" w:type="dxa"/>
          </w:tcPr>
          <w:p w14:paraId="0790818E"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061" w:type="dxa"/>
          </w:tcPr>
          <w:p w14:paraId="4DC6C9D3"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r>
      <w:tr w:rsidR="005F5DEC" w:rsidRPr="005A1154" w14:paraId="7AB48475" w14:textId="77777777" w:rsidTr="008D03B2">
        <w:trPr>
          <w:trHeight w:val="414"/>
        </w:trPr>
        <w:tc>
          <w:tcPr>
            <w:tcW w:w="756" w:type="dxa"/>
          </w:tcPr>
          <w:p w14:paraId="60256A35"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6686D6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Undergraduate</w:t>
            </w:r>
          </w:p>
        </w:tc>
        <w:tc>
          <w:tcPr>
            <w:tcW w:w="1701" w:type="dxa"/>
          </w:tcPr>
          <w:p w14:paraId="3F394BA7"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4</w:t>
            </w:r>
          </w:p>
        </w:tc>
        <w:tc>
          <w:tcPr>
            <w:tcW w:w="2061" w:type="dxa"/>
          </w:tcPr>
          <w:p w14:paraId="14181399"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4.4</w:t>
            </w:r>
          </w:p>
        </w:tc>
      </w:tr>
      <w:tr w:rsidR="005F5DEC" w:rsidRPr="005A1154" w14:paraId="354D6DAE" w14:textId="77777777" w:rsidTr="008D03B2">
        <w:trPr>
          <w:trHeight w:val="412"/>
        </w:trPr>
        <w:tc>
          <w:tcPr>
            <w:tcW w:w="756" w:type="dxa"/>
          </w:tcPr>
          <w:p w14:paraId="7A4A7F53"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703990D"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ost -graduate</w:t>
            </w:r>
          </w:p>
        </w:tc>
        <w:tc>
          <w:tcPr>
            <w:tcW w:w="1701" w:type="dxa"/>
          </w:tcPr>
          <w:p w14:paraId="001351FB"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7</w:t>
            </w:r>
          </w:p>
        </w:tc>
        <w:tc>
          <w:tcPr>
            <w:tcW w:w="2061" w:type="dxa"/>
          </w:tcPr>
          <w:p w14:paraId="003CBDE3"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0</w:t>
            </w:r>
          </w:p>
        </w:tc>
      </w:tr>
      <w:tr w:rsidR="005F5DEC" w:rsidRPr="005A1154" w14:paraId="684D493C" w14:textId="77777777" w:rsidTr="008D03B2">
        <w:trPr>
          <w:trHeight w:val="414"/>
        </w:trPr>
        <w:tc>
          <w:tcPr>
            <w:tcW w:w="756" w:type="dxa"/>
          </w:tcPr>
          <w:p w14:paraId="767586E4"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5C4C61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h.D.</w:t>
            </w:r>
          </w:p>
        </w:tc>
        <w:tc>
          <w:tcPr>
            <w:tcW w:w="1701" w:type="dxa"/>
          </w:tcPr>
          <w:p w14:paraId="38EF9A73"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w:t>
            </w:r>
          </w:p>
        </w:tc>
        <w:tc>
          <w:tcPr>
            <w:tcW w:w="2061" w:type="dxa"/>
          </w:tcPr>
          <w:p w14:paraId="5B04F58F" w14:textId="77777777" w:rsidR="005F5DEC" w:rsidRPr="005A1154" w:rsidRDefault="005F5DEC" w:rsidP="005A1154">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6</w:t>
            </w:r>
          </w:p>
        </w:tc>
      </w:tr>
    </w:tbl>
    <w:p w14:paraId="77FF7E47"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1F9C50D2"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4AD558D6"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75BDEDB2"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1254AB58"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553E152D"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49BF40C1"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49240B0C"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06C8AA86"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5B427E04"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20E94728" w14:textId="77777777" w:rsidR="005F5DEC" w:rsidRPr="005A1154" w:rsidRDefault="005F5DEC" w:rsidP="005A1154">
      <w:pPr>
        <w:widowControl w:val="0"/>
        <w:autoSpaceDE w:val="0"/>
        <w:autoSpaceDN w:val="0"/>
        <w:spacing w:after="0" w:line="240" w:lineRule="auto"/>
        <w:jc w:val="both"/>
        <w:rPr>
          <w:rFonts w:ascii="Arial" w:eastAsia="Times New Roman" w:hAnsi="Arial" w:cs="Arial"/>
          <w:b/>
          <w:kern w:val="0"/>
          <w:lang w:val="en-US"/>
          <w14:ligatures w14:val="none"/>
        </w:rPr>
      </w:pPr>
    </w:p>
    <w:p w14:paraId="305B8BFE" w14:textId="030DEE85" w:rsidR="005F5DEC" w:rsidRPr="005A1154" w:rsidRDefault="00A4483C" w:rsidP="005A1154">
      <w:pPr>
        <w:widowControl w:val="0"/>
        <w:autoSpaceDE w:val="0"/>
        <w:autoSpaceDN w:val="0"/>
        <w:spacing w:before="8" w:after="0" w:line="240" w:lineRule="auto"/>
        <w:jc w:val="both"/>
        <w:rPr>
          <w:rFonts w:ascii="Arial" w:eastAsia="Times New Roman" w:hAnsi="Arial" w:cs="Arial"/>
          <w:b/>
          <w:kern w:val="0"/>
          <w:lang w:val="en-US"/>
          <w14:ligatures w14:val="none"/>
        </w:rPr>
      </w:pPr>
      <w:r>
        <w:rPr>
          <w:rFonts w:ascii="Arial" w:eastAsia="Times New Roman" w:hAnsi="Arial" w:cs="Arial"/>
          <w:b/>
          <w:kern w:val="0"/>
          <w:lang w:val="en-US"/>
          <w14:ligatures w14:val="none"/>
        </w:rPr>
        <w:t>Fig 1-</w:t>
      </w:r>
      <w:r w:rsidR="00EF0D20">
        <w:rPr>
          <w:rFonts w:ascii="Arial" w:eastAsia="Times New Roman" w:hAnsi="Arial" w:cs="Arial"/>
          <w:b/>
          <w:kern w:val="0"/>
          <w:lang w:val="en-US"/>
          <w14:ligatures w14:val="none"/>
        </w:rPr>
        <w:t xml:space="preserve"> Distribution of age and gender of </w:t>
      </w:r>
      <w:r w:rsidR="00EF0D20" w:rsidRPr="00EF0D20">
        <w:rPr>
          <w:rFonts w:ascii="Arial" w:eastAsia="Times New Roman" w:hAnsi="Arial" w:cs="Arial"/>
          <w:b/>
          <w:bCs/>
          <w:kern w:val="0"/>
          <w:lang w:val="en-US"/>
          <w14:ligatures w14:val="none"/>
        </w:rPr>
        <w:t>Respondents</w:t>
      </w:r>
    </w:p>
    <w:p w14:paraId="43166D89" w14:textId="4697115E" w:rsidR="005F5DEC" w:rsidRPr="005A1154" w:rsidRDefault="005F5DEC" w:rsidP="005A1154">
      <w:pPr>
        <w:widowControl w:val="0"/>
        <w:autoSpaceDE w:val="0"/>
        <w:autoSpaceDN w:val="0"/>
        <w:spacing w:after="0" w:line="360" w:lineRule="auto"/>
        <w:ind w:left="260" w:right="115"/>
        <w:jc w:val="both"/>
        <w:rPr>
          <w:rFonts w:ascii="Arial" w:eastAsia="Times New Roman" w:hAnsi="Arial" w:cs="Arial"/>
          <w:kern w:val="0"/>
          <w:lang w:val="en-US"/>
          <w14:ligatures w14:val="none"/>
        </w:rPr>
      </w:pPr>
      <w:r w:rsidRPr="005A1154">
        <w:rPr>
          <w:rFonts w:ascii="Arial" w:eastAsia="Times New Roman" w:hAnsi="Arial" w:cs="Arial"/>
          <w:noProof/>
          <w:kern w:val="0"/>
          <w:lang w:val="en-US"/>
          <w14:ligatures w14:val="none"/>
        </w:rPr>
        <mc:AlternateContent>
          <mc:Choice Requires="wpg">
            <w:drawing>
              <wp:anchor distT="0" distB="0" distL="114300" distR="114300" simplePos="0" relativeHeight="251666432" behindDoc="1" locked="0" layoutInCell="1" allowOverlap="1" wp14:anchorId="46E30114" wp14:editId="79B8EE33">
                <wp:simplePos x="0" y="0"/>
                <wp:positionH relativeFrom="page">
                  <wp:posOffset>909955</wp:posOffset>
                </wp:positionH>
                <wp:positionV relativeFrom="paragraph">
                  <wp:posOffset>-1927225</wp:posOffset>
                </wp:positionV>
                <wp:extent cx="1580515" cy="1728470"/>
                <wp:effectExtent l="5080" t="2540" r="5080" b="2540"/>
                <wp:wrapNone/>
                <wp:docPr id="11458649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0515" cy="1728470"/>
                          <a:chOff x="1433" y="-3035"/>
                          <a:chExt cx="2489" cy="2722"/>
                        </a:xfrm>
                      </wpg:grpSpPr>
                      <wps:wsp>
                        <wps:cNvPr id="1786963755" name="Freeform 14"/>
                        <wps:cNvSpPr>
                          <a:spLocks/>
                        </wps:cNvSpPr>
                        <wps:spPr bwMode="auto">
                          <a:xfrm>
                            <a:off x="2677" y="-2286"/>
                            <a:ext cx="644" cy="1163"/>
                          </a:xfrm>
                          <a:custGeom>
                            <a:avLst/>
                            <a:gdLst>
                              <a:gd name="T0" fmla="+- 0 2677 2677"/>
                              <a:gd name="T1" fmla="*/ T0 w 644"/>
                              <a:gd name="T2" fmla="+- 0 -2286 -2286"/>
                              <a:gd name="T3" fmla="*/ -2286 h 1163"/>
                              <a:gd name="T4" fmla="+- 0 2677 2677"/>
                              <a:gd name="T5" fmla="*/ T4 w 644"/>
                              <a:gd name="T6" fmla="+- 0 -1642 -2286"/>
                              <a:gd name="T7" fmla="*/ -1642 h 1163"/>
                              <a:gd name="T8" fmla="+- 0 3059 2677"/>
                              <a:gd name="T9" fmla="*/ T8 w 644"/>
                              <a:gd name="T10" fmla="+- 0 -1123 -2286"/>
                              <a:gd name="T11" fmla="*/ -1123 h 1163"/>
                              <a:gd name="T12" fmla="+- 0 3117 2677"/>
                              <a:gd name="T13" fmla="*/ T12 w 644"/>
                              <a:gd name="T14" fmla="+- 0 -1172 -2286"/>
                              <a:gd name="T15" fmla="*/ -1172 h 1163"/>
                              <a:gd name="T16" fmla="+- 0 3169 2677"/>
                              <a:gd name="T17" fmla="*/ T16 w 644"/>
                              <a:gd name="T18" fmla="+- 0 -1227 -2286"/>
                              <a:gd name="T19" fmla="*/ -1227 h 1163"/>
                              <a:gd name="T20" fmla="+- 0 3214 2677"/>
                              <a:gd name="T21" fmla="*/ T20 w 644"/>
                              <a:gd name="T22" fmla="+- 0 -1287 -2286"/>
                              <a:gd name="T23" fmla="*/ -1287 h 1163"/>
                              <a:gd name="T24" fmla="+- 0 3252 2677"/>
                              <a:gd name="T25" fmla="*/ T24 w 644"/>
                              <a:gd name="T26" fmla="+- 0 -1351 -2286"/>
                              <a:gd name="T27" fmla="*/ -1351 h 1163"/>
                              <a:gd name="T28" fmla="+- 0 3281 2677"/>
                              <a:gd name="T29" fmla="*/ T28 w 644"/>
                              <a:gd name="T30" fmla="+- 0 -1420 -2286"/>
                              <a:gd name="T31" fmla="*/ -1420 h 1163"/>
                              <a:gd name="T32" fmla="+- 0 3303 2677"/>
                              <a:gd name="T33" fmla="*/ T32 w 644"/>
                              <a:gd name="T34" fmla="+- 0 -1492 -2286"/>
                              <a:gd name="T35" fmla="*/ -1492 h 1163"/>
                              <a:gd name="T36" fmla="+- 0 3316 2677"/>
                              <a:gd name="T37" fmla="*/ T36 w 644"/>
                              <a:gd name="T38" fmla="+- 0 -1566 -2286"/>
                              <a:gd name="T39" fmla="*/ -1566 h 1163"/>
                              <a:gd name="T40" fmla="+- 0 3321 2677"/>
                              <a:gd name="T41" fmla="*/ T40 w 644"/>
                              <a:gd name="T42" fmla="+- 0 -1642 -2286"/>
                              <a:gd name="T43" fmla="*/ -1642 h 1163"/>
                              <a:gd name="T44" fmla="+- 0 3316 2677"/>
                              <a:gd name="T45" fmla="*/ T44 w 644"/>
                              <a:gd name="T46" fmla="+- 0 -1717 -2286"/>
                              <a:gd name="T47" fmla="*/ -1717 h 1163"/>
                              <a:gd name="T48" fmla="+- 0 3304 2677"/>
                              <a:gd name="T49" fmla="*/ T48 w 644"/>
                              <a:gd name="T50" fmla="+- 0 -1790 -2286"/>
                              <a:gd name="T51" fmla="*/ -1790 h 1163"/>
                              <a:gd name="T52" fmla="+- 0 3283 2677"/>
                              <a:gd name="T53" fmla="*/ T52 w 644"/>
                              <a:gd name="T54" fmla="+- 0 -1859 -2286"/>
                              <a:gd name="T55" fmla="*/ -1859 h 1163"/>
                              <a:gd name="T56" fmla="+- 0 3255 2677"/>
                              <a:gd name="T57" fmla="*/ T56 w 644"/>
                              <a:gd name="T58" fmla="+- 0 -1925 -2286"/>
                              <a:gd name="T59" fmla="*/ -1925 h 1163"/>
                              <a:gd name="T60" fmla="+- 0 3221 2677"/>
                              <a:gd name="T61" fmla="*/ T60 w 644"/>
                              <a:gd name="T62" fmla="+- 0 -1987 -2286"/>
                              <a:gd name="T63" fmla="*/ -1987 h 1163"/>
                              <a:gd name="T64" fmla="+- 0 3179 2677"/>
                              <a:gd name="T65" fmla="*/ T64 w 644"/>
                              <a:gd name="T66" fmla="+- 0 -2045 -2286"/>
                              <a:gd name="T67" fmla="*/ -2045 h 1163"/>
                              <a:gd name="T68" fmla="+- 0 3132 2677"/>
                              <a:gd name="T69" fmla="*/ T68 w 644"/>
                              <a:gd name="T70" fmla="+- 0 -2097 -2286"/>
                              <a:gd name="T71" fmla="*/ -2097 h 1163"/>
                              <a:gd name="T72" fmla="+- 0 3080 2677"/>
                              <a:gd name="T73" fmla="*/ T72 w 644"/>
                              <a:gd name="T74" fmla="+- 0 -2144 -2286"/>
                              <a:gd name="T75" fmla="*/ -2144 h 1163"/>
                              <a:gd name="T76" fmla="+- 0 3022 2677"/>
                              <a:gd name="T77" fmla="*/ T76 w 644"/>
                              <a:gd name="T78" fmla="+- 0 -2186 -2286"/>
                              <a:gd name="T79" fmla="*/ -2186 h 1163"/>
                              <a:gd name="T80" fmla="+- 0 2960 2677"/>
                              <a:gd name="T81" fmla="*/ T80 w 644"/>
                              <a:gd name="T82" fmla="+- 0 -2220 -2286"/>
                              <a:gd name="T83" fmla="*/ -2220 h 1163"/>
                              <a:gd name="T84" fmla="+- 0 2894 2677"/>
                              <a:gd name="T85" fmla="*/ T84 w 644"/>
                              <a:gd name="T86" fmla="+- 0 -2248 -2286"/>
                              <a:gd name="T87" fmla="*/ -2248 h 1163"/>
                              <a:gd name="T88" fmla="+- 0 2825 2677"/>
                              <a:gd name="T89" fmla="*/ T88 w 644"/>
                              <a:gd name="T90" fmla="+- 0 -2269 -2286"/>
                              <a:gd name="T91" fmla="*/ -2269 h 1163"/>
                              <a:gd name="T92" fmla="+- 0 2752 2677"/>
                              <a:gd name="T93" fmla="*/ T92 w 644"/>
                              <a:gd name="T94" fmla="+- 0 -2281 -2286"/>
                              <a:gd name="T95" fmla="*/ -2281 h 1163"/>
                              <a:gd name="T96" fmla="+- 0 2677 2677"/>
                              <a:gd name="T97" fmla="*/ T96 w 644"/>
                              <a:gd name="T98" fmla="+- 0 -2286 -2286"/>
                              <a:gd name="T99" fmla="*/ -2286 h 11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644" h="1163">
                                <a:moveTo>
                                  <a:pt x="0" y="0"/>
                                </a:moveTo>
                                <a:lnTo>
                                  <a:pt x="0" y="644"/>
                                </a:lnTo>
                                <a:lnTo>
                                  <a:pt x="382" y="1163"/>
                                </a:lnTo>
                                <a:lnTo>
                                  <a:pt x="440" y="1114"/>
                                </a:lnTo>
                                <a:lnTo>
                                  <a:pt x="492" y="1059"/>
                                </a:lnTo>
                                <a:lnTo>
                                  <a:pt x="537" y="999"/>
                                </a:lnTo>
                                <a:lnTo>
                                  <a:pt x="575" y="935"/>
                                </a:lnTo>
                                <a:lnTo>
                                  <a:pt x="604" y="866"/>
                                </a:lnTo>
                                <a:lnTo>
                                  <a:pt x="626" y="794"/>
                                </a:lnTo>
                                <a:lnTo>
                                  <a:pt x="639" y="720"/>
                                </a:lnTo>
                                <a:lnTo>
                                  <a:pt x="644" y="644"/>
                                </a:lnTo>
                                <a:lnTo>
                                  <a:pt x="639" y="569"/>
                                </a:lnTo>
                                <a:lnTo>
                                  <a:pt x="627" y="496"/>
                                </a:lnTo>
                                <a:lnTo>
                                  <a:pt x="606" y="427"/>
                                </a:lnTo>
                                <a:lnTo>
                                  <a:pt x="578" y="361"/>
                                </a:lnTo>
                                <a:lnTo>
                                  <a:pt x="544" y="299"/>
                                </a:lnTo>
                                <a:lnTo>
                                  <a:pt x="502" y="241"/>
                                </a:lnTo>
                                <a:lnTo>
                                  <a:pt x="455" y="189"/>
                                </a:lnTo>
                                <a:lnTo>
                                  <a:pt x="403" y="142"/>
                                </a:lnTo>
                                <a:lnTo>
                                  <a:pt x="345" y="100"/>
                                </a:lnTo>
                                <a:lnTo>
                                  <a:pt x="283" y="66"/>
                                </a:lnTo>
                                <a:lnTo>
                                  <a:pt x="217" y="38"/>
                                </a:lnTo>
                                <a:lnTo>
                                  <a:pt x="148" y="17"/>
                                </a:lnTo>
                                <a:lnTo>
                                  <a:pt x="75" y="5"/>
                                </a:lnTo>
                                <a:lnTo>
                                  <a:pt x="0"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224095" name="Freeform 15"/>
                        <wps:cNvSpPr>
                          <a:spLocks/>
                        </wps:cNvSpPr>
                        <wps:spPr bwMode="auto">
                          <a:xfrm>
                            <a:off x="2033" y="-2286"/>
                            <a:ext cx="1026" cy="1288"/>
                          </a:xfrm>
                          <a:custGeom>
                            <a:avLst/>
                            <a:gdLst>
                              <a:gd name="T0" fmla="+- 0 2677 2034"/>
                              <a:gd name="T1" fmla="*/ T0 w 1026"/>
                              <a:gd name="T2" fmla="+- 0 -2286 -2286"/>
                              <a:gd name="T3" fmla="*/ -2286 h 1288"/>
                              <a:gd name="T4" fmla="+- 0 2595 2034"/>
                              <a:gd name="T5" fmla="*/ T4 w 1026"/>
                              <a:gd name="T6" fmla="+- 0 -2281 -2286"/>
                              <a:gd name="T7" fmla="*/ -2281 h 1288"/>
                              <a:gd name="T8" fmla="+- 0 2515 2034"/>
                              <a:gd name="T9" fmla="*/ T8 w 1026"/>
                              <a:gd name="T10" fmla="+- 0 -2265 -2286"/>
                              <a:gd name="T11" fmla="*/ -2265 h 1288"/>
                              <a:gd name="T12" fmla="+- 0 2438 2034"/>
                              <a:gd name="T13" fmla="*/ T12 w 1026"/>
                              <a:gd name="T14" fmla="+- 0 -2240 -2286"/>
                              <a:gd name="T15" fmla="*/ -2240 h 1288"/>
                              <a:gd name="T16" fmla="+- 0 2364 2034"/>
                              <a:gd name="T17" fmla="*/ T16 w 1026"/>
                              <a:gd name="T18" fmla="+- 0 -2205 -2286"/>
                              <a:gd name="T19" fmla="*/ -2205 h 1288"/>
                              <a:gd name="T20" fmla="+- 0 2295 2034"/>
                              <a:gd name="T21" fmla="*/ T20 w 1026"/>
                              <a:gd name="T22" fmla="+- 0 -2160 -2286"/>
                              <a:gd name="T23" fmla="*/ -2160 h 1288"/>
                              <a:gd name="T24" fmla="+- 0 2237 2034"/>
                              <a:gd name="T25" fmla="*/ T24 w 1026"/>
                              <a:gd name="T26" fmla="+- 0 -2112 -2286"/>
                              <a:gd name="T27" fmla="*/ -2112 h 1288"/>
                              <a:gd name="T28" fmla="+- 0 2186 2034"/>
                              <a:gd name="T29" fmla="*/ T28 w 1026"/>
                              <a:gd name="T30" fmla="+- 0 -2059 -2286"/>
                              <a:gd name="T31" fmla="*/ -2059 h 1288"/>
                              <a:gd name="T32" fmla="+- 0 2143 2034"/>
                              <a:gd name="T33" fmla="*/ T32 w 1026"/>
                              <a:gd name="T34" fmla="+- 0 -2001 -2286"/>
                              <a:gd name="T35" fmla="*/ -2001 h 1288"/>
                              <a:gd name="T36" fmla="+- 0 2106 2034"/>
                              <a:gd name="T37" fmla="*/ T36 w 1026"/>
                              <a:gd name="T38" fmla="+- 0 -1940 -2286"/>
                              <a:gd name="T39" fmla="*/ -1940 h 1288"/>
                              <a:gd name="T40" fmla="+- 0 2077 2034"/>
                              <a:gd name="T41" fmla="*/ T40 w 1026"/>
                              <a:gd name="T42" fmla="+- 0 -1875 -2286"/>
                              <a:gd name="T43" fmla="*/ -1875 h 1288"/>
                              <a:gd name="T44" fmla="+- 0 2055 2034"/>
                              <a:gd name="T45" fmla="*/ T44 w 1026"/>
                              <a:gd name="T46" fmla="+- 0 -1808 -2286"/>
                              <a:gd name="T47" fmla="*/ -1808 h 1288"/>
                              <a:gd name="T48" fmla="+- 0 2040 2034"/>
                              <a:gd name="T49" fmla="*/ T48 w 1026"/>
                              <a:gd name="T50" fmla="+- 0 -1739 -2286"/>
                              <a:gd name="T51" fmla="*/ -1739 h 1288"/>
                              <a:gd name="T52" fmla="+- 0 2034 2034"/>
                              <a:gd name="T53" fmla="*/ T52 w 1026"/>
                              <a:gd name="T54" fmla="+- 0 -1668 -2286"/>
                              <a:gd name="T55" fmla="*/ -1668 h 1288"/>
                              <a:gd name="T56" fmla="+- 0 2035 2034"/>
                              <a:gd name="T57" fmla="*/ T56 w 1026"/>
                              <a:gd name="T58" fmla="+- 0 -1598 -2286"/>
                              <a:gd name="T59" fmla="*/ -1598 h 1288"/>
                              <a:gd name="T60" fmla="+- 0 2043 2034"/>
                              <a:gd name="T61" fmla="*/ T60 w 1026"/>
                              <a:gd name="T62" fmla="+- 0 -1527 -2286"/>
                              <a:gd name="T63" fmla="*/ -1527 h 1288"/>
                              <a:gd name="T64" fmla="+- 0 2060 2034"/>
                              <a:gd name="T65" fmla="*/ T64 w 1026"/>
                              <a:gd name="T66" fmla="+- 0 -1457 -2286"/>
                              <a:gd name="T67" fmla="*/ -1457 h 1288"/>
                              <a:gd name="T68" fmla="+- 0 2085 2034"/>
                              <a:gd name="T69" fmla="*/ T68 w 1026"/>
                              <a:gd name="T70" fmla="+- 0 -1389 -2286"/>
                              <a:gd name="T71" fmla="*/ -1389 h 1288"/>
                              <a:gd name="T72" fmla="+- 0 2118 2034"/>
                              <a:gd name="T73" fmla="*/ T72 w 1026"/>
                              <a:gd name="T74" fmla="+- 0 -1323 -2286"/>
                              <a:gd name="T75" fmla="*/ -1323 h 1288"/>
                              <a:gd name="T76" fmla="+- 0 2159 2034"/>
                              <a:gd name="T77" fmla="*/ T76 w 1026"/>
                              <a:gd name="T78" fmla="+- 0 -1260 -2286"/>
                              <a:gd name="T79" fmla="*/ -1260 h 1288"/>
                              <a:gd name="T80" fmla="+- 0 2207 2034"/>
                              <a:gd name="T81" fmla="*/ T80 w 1026"/>
                              <a:gd name="T82" fmla="+- 0 -1202 -2286"/>
                              <a:gd name="T83" fmla="*/ -1202 h 1288"/>
                              <a:gd name="T84" fmla="+- 0 2260 2034"/>
                              <a:gd name="T85" fmla="*/ T84 w 1026"/>
                              <a:gd name="T86" fmla="+- 0 -1151 -2286"/>
                              <a:gd name="T87" fmla="*/ -1151 h 1288"/>
                              <a:gd name="T88" fmla="+- 0 2318 2034"/>
                              <a:gd name="T89" fmla="*/ T88 w 1026"/>
                              <a:gd name="T90" fmla="+- 0 -1108 -2286"/>
                              <a:gd name="T91" fmla="*/ -1108 h 1288"/>
                              <a:gd name="T92" fmla="+- 0 2379 2034"/>
                              <a:gd name="T93" fmla="*/ T92 w 1026"/>
                              <a:gd name="T94" fmla="+- 0 -1071 -2286"/>
                              <a:gd name="T95" fmla="*/ -1071 h 1288"/>
                              <a:gd name="T96" fmla="+- 0 2444 2034"/>
                              <a:gd name="T97" fmla="*/ T96 w 1026"/>
                              <a:gd name="T98" fmla="+- 0 -1042 -2286"/>
                              <a:gd name="T99" fmla="*/ -1042 h 1288"/>
                              <a:gd name="T100" fmla="+- 0 2511 2034"/>
                              <a:gd name="T101" fmla="*/ T100 w 1026"/>
                              <a:gd name="T102" fmla="+- 0 -1020 -2286"/>
                              <a:gd name="T103" fmla="*/ -1020 h 1288"/>
                              <a:gd name="T104" fmla="+- 0 2580 2034"/>
                              <a:gd name="T105" fmla="*/ T104 w 1026"/>
                              <a:gd name="T106" fmla="+- 0 -1005 -2286"/>
                              <a:gd name="T107" fmla="*/ -1005 h 1288"/>
                              <a:gd name="T108" fmla="+- 0 2651 2034"/>
                              <a:gd name="T109" fmla="*/ T108 w 1026"/>
                              <a:gd name="T110" fmla="+- 0 -999 -2286"/>
                              <a:gd name="T111" fmla="*/ -999 h 1288"/>
                              <a:gd name="T112" fmla="+- 0 2721 2034"/>
                              <a:gd name="T113" fmla="*/ T112 w 1026"/>
                              <a:gd name="T114" fmla="+- 0 -999 -2286"/>
                              <a:gd name="T115" fmla="*/ -999 h 1288"/>
                              <a:gd name="T116" fmla="+- 0 2792 2034"/>
                              <a:gd name="T117" fmla="*/ T116 w 1026"/>
                              <a:gd name="T118" fmla="+- 0 -1008 -2286"/>
                              <a:gd name="T119" fmla="*/ -1008 h 1288"/>
                              <a:gd name="T120" fmla="+- 0 2862 2034"/>
                              <a:gd name="T121" fmla="*/ T120 w 1026"/>
                              <a:gd name="T122" fmla="+- 0 -1025 -2286"/>
                              <a:gd name="T123" fmla="*/ -1025 h 1288"/>
                              <a:gd name="T124" fmla="+- 0 2930 2034"/>
                              <a:gd name="T125" fmla="*/ T124 w 1026"/>
                              <a:gd name="T126" fmla="+- 0 -1050 -2286"/>
                              <a:gd name="T127" fmla="*/ -1050 h 1288"/>
                              <a:gd name="T128" fmla="+- 0 2996 2034"/>
                              <a:gd name="T129" fmla="*/ T128 w 1026"/>
                              <a:gd name="T130" fmla="+- 0 -1082 -2286"/>
                              <a:gd name="T131" fmla="*/ -1082 h 1288"/>
                              <a:gd name="T132" fmla="+- 0 3059 2034"/>
                              <a:gd name="T133" fmla="*/ T132 w 1026"/>
                              <a:gd name="T134" fmla="+- 0 -1123 -2286"/>
                              <a:gd name="T135" fmla="*/ -1123 h 1288"/>
                              <a:gd name="T136" fmla="+- 0 2677 2034"/>
                              <a:gd name="T137" fmla="*/ T136 w 1026"/>
                              <a:gd name="T138" fmla="+- 0 -1642 -2286"/>
                              <a:gd name="T139" fmla="*/ -1642 h 1288"/>
                              <a:gd name="T140" fmla="+- 0 2677 2034"/>
                              <a:gd name="T141" fmla="*/ T140 w 1026"/>
                              <a:gd name="T142" fmla="+- 0 -2286 -2286"/>
                              <a:gd name="T143" fmla="*/ -2286 h 1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026" h="1288">
                                <a:moveTo>
                                  <a:pt x="643" y="0"/>
                                </a:moveTo>
                                <a:lnTo>
                                  <a:pt x="561" y="5"/>
                                </a:lnTo>
                                <a:lnTo>
                                  <a:pt x="481" y="21"/>
                                </a:lnTo>
                                <a:lnTo>
                                  <a:pt x="404" y="46"/>
                                </a:lnTo>
                                <a:lnTo>
                                  <a:pt x="330" y="81"/>
                                </a:lnTo>
                                <a:lnTo>
                                  <a:pt x="261" y="126"/>
                                </a:lnTo>
                                <a:lnTo>
                                  <a:pt x="203" y="174"/>
                                </a:lnTo>
                                <a:lnTo>
                                  <a:pt x="152" y="227"/>
                                </a:lnTo>
                                <a:lnTo>
                                  <a:pt x="109" y="285"/>
                                </a:lnTo>
                                <a:lnTo>
                                  <a:pt x="72" y="346"/>
                                </a:lnTo>
                                <a:lnTo>
                                  <a:pt x="43" y="411"/>
                                </a:lnTo>
                                <a:lnTo>
                                  <a:pt x="21" y="478"/>
                                </a:lnTo>
                                <a:lnTo>
                                  <a:pt x="6" y="547"/>
                                </a:lnTo>
                                <a:lnTo>
                                  <a:pt x="0" y="618"/>
                                </a:lnTo>
                                <a:lnTo>
                                  <a:pt x="1" y="688"/>
                                </a:lnTo>
                                <a:lnTo>
                                  <a:pt x="9" y="759"/>
                                </a:lnTo>
                                <a:lnTo>
                                  <a:pt x="26" y="829"/>
                                </a:lnTo>
                                <a:lnTo>
                                  <a:pt x="51" y="897"/>
                                </a:lnTo>
                                <a:lnTo>
                                  <a:pt x="84" y="963"/>
                                </a:lnTo>
                                <a:lnTo>
                                  <a:pt x="125" y="1026"/>
                                </a:lnTo>
                                <a:lnTo>
                                  <a:pt x="173" y="1084"/>
                                </a:lnTo>
                                <a:lnTo>
                                  <a:pt x="226" y="1135"/>
                                </a:lnTo>
                                <a:lnTo>
                                  <a:pt x="284" y="1178"/>
                                </a:lnTo>
                                <a:lnTo>
                                  <a:pt x="345" y="1215"/>
                                </a:lnTo>
                                <a:lnTo>
                                  <a:pt x="410" y="1244"/>
                                </a:lnTo>
                                <a:lnTo>
                                  <a:pt x="477" y="1266"/>
                                </a:lnTo>
                                <a:lnTo>
                                  <a:pt x="546" y="1281"/>
                                </a:lnTo>
                                <a:lnTo>
                                  <a:pt x="617" y="1287"/>
                                </a:lnTo>
                                <a:lnTo>
                                  <a:pt x="687" y="1287"/>
                                </a:lnTo>
                                <a:lnTo>
                                  <a:pt x="758" y="1278"/>
                                </a:lnTo>
                                <a:lnTo>
                                  <a:pt x="828" y="1261"/>
                                </a:lnTo>
                                <a:lnTo>
                                  <a:pt x="896" y="1236"/>
                                </a:lnTo>
                                <a:lnTo>
                                  <a:pt x="962" y="1204"/>
                                </a:lnTo>
                                <a:lnTo>
                                  <a:pt x="1025" y="1163"/>
                                </a:lnTo>
                                <a:lnTo>
                                  <a:pt x="643" y="644"/>
                                </a:lnTo>
                                <a:lnTo>
                                  <a:pt x="643" y="0"/>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7043913" name="Freeform 16"/>
                        <wps:cNvSpPr>
                          <a:spLocks/>
                        </wps:cNvSpPr>
                        <wps:spPr bwMode="auto">
                          <a:xfrm>
                            <a:off x="2033" y="-2286"/>
                            <a:ext cx="1026" cy="1288"/>
                          </a:xfrm>
                          <a:custGeom>
                            <a:avLst/>
                            <a:gdLst>
                              <a:gd name="T0" fmla="+- 0 3059 2034"/>
                              <a:gd name="T1" fmla="*/ T0 w 1026"/>
                              <a:gd name="T2" fmla="+- 0 -1123 -2286"/>
                              <a:gd name="T3" fmla="*/ -1123 h 1288"/>
                              <a:gd name="T4" fmla="+- 0 2996 2034"/>
                              <a:gd name="T5" fmla="*/ T4 w 1026"/>
                              <a:gd name="T6" fmla="+- 0 -1082 -2286"/>
                              <a:gd name="T7" fmla="*/ -1082 h 1288"/>
                              <a:gd name="T8" fmla="+- 0 2930 2034"/>
                              <a:gd name="T9" fmla="*/ T8 w 1026"/>
                              <a:gd name="T10" fmla="+- 0 -1050 -2286"/>
                              <a:gd name="T11" fmla="*/ -1050 h 1288"/>
                              <a:gd name="T12" fmla="+- 0 2862 2034"/>
                              <a:gd name="T13" fmla="*/ T12 w 1026"/>
                              <a:gd name="T14" fmla="+- 0 -1025 -2286"/>
                              <a:gd name="T15" fmla="*/ -1025 h 1288"/>
                              <a:gd name="T16" fmla="+- 0 2792 2034"/>
                              <a:gd name="T17" fmla="*/ T16 w 1026"/>
                              <a:gd name="T18" fmla="+- 0 -1008 -2286"/>
                              <a:gd name="T19" fmla="*/ -1008 h 1288"/>
                              <a:gd name="T20" fmla="+- 0 2721 2034"/>
                              <a:gd name="T21" fmla="*/ T20 w 1026"/>
                              <a:gd name="T22" fmla="+- 0 -999 -2286"/>
                              <a:gd name="T23" fmla="*/ -999 h 1288"/>
                              <a:gd name="T24" fmla="+- 0 2651 2034"/>
                              <a:gd name="T25" fmla="*/ T24 w 1026"/>
                              <a:gd name="T26" fmla="+- 0 -999 -2286"/>
                              <a:gd name="T27" fmla="*/ -999 h 1288"/>
                              <a:gd name="T28" fmla="+- 0 2580 2034"/>
                              <a:gd name="T29" fmla="*/ T28 w 1026"/>
                              <a:gd name="T30" fmla="+- 0 -1005 -2286"/>
                              <a:gd name="T31" fmla="*/ -1005 h 1288"/>
                              <a:gd name="T32" fmla="+- 0 2511 2034"/>
                              <a:gd name="T33" fmla="*/ T32 w 1026"/>
                              <a:gd name="T34" fmla="+- 0 -1020 -2286"/>
                              <a:gd name="T35" fmla="*/ -1020 h 1288"/>
                              <a:gd name="T36" fmla="+- 0 2444 2034"/>
                              <a:gd name="T37" fmla="*/ T36 w 1026"/>
                              <a:gd name="T38" fmla="+- 0 -1042 -2286"/>
                              <a:gd name="T39" fmla="*/ -1042 h 1288"/>
                              <a:gd name="T40" fmla="+- 0 2379 2034"/>
                              <a:gd name="T41" fmla="*/ T40 w 1026"/>
                              <a:gd name="T42" fmla="+- 0 -1071 -2286"/>
                              <a:gd name="T43" fmla="*/ -1071 h 1288"/>
                              <a:gd name="T44" fmla="+- 0 2318 2034"/>
                              <a:gd name="T45" fmla="*/ T44 w 1026"/>
                              <a:gd name="T46" fmla="+- 0 -1108 -2286"/>
                              <a:gd name="T47" fmla="*/ -1108 h 1288"/>
                              <a:gd name="T48" fmla="+- 0 2260 2034"/>
                              <a:gd name="T49" fmla="*/ T48 w 1026"/>
                              <a:gd name="T50" fmla="+- 0 -1151 -2286"/>
                              <a:gd name="T51" fmla="*/ -1151 h 1288"/>
                              <a:gd name="T52" fmla="+- 0 2207 2034"/>
                              <a:gd name="T53" fmla="*/ T52 w 1026"/>
                              <a:gd name="T54" fmla="+- 0 -1202 -2286"/>
                              <a:gd name="T55" fmla="*/ -1202 h 1288"/>
                              <a:gd name="T56" fmla="+- 0 2159 2034"/>
                              <a:gd name="T57" fmla="*/ T56 w 1026"/>
                              <a:gd name="T58" fmla="+- 0 -1260 -2286"/>
                              <a:gd name="T59" fmla="*/ -1260 h 1288"/>
                              <a:gd name="T60" fmla="+- 0 2118 2034"/>
                              <a:gd name="T61" fmla="*/ T60 w 1026"/>
                              <a:gd name="T62" fmla="+- 0 -1323 -2286"/>
                              <a:gd name="T63" fmla="*/ -1323 h 1288"/>
                              <a:gd name="T64" fmla="+- 0 2085 2034"/>
                              <a:gd name="T65" fmla="*/ T64 w 1026"/>
                              <a:gd name="T66" fmla="+- 0 -1389 -2286"/>
                              <a:gd name="T67" fmla="*/ -1389 h 1288"/>
                              <a:gd name="T68" fmla="+- 0 2060 2034"/>
                              <a:gd name="T69" fmla="*/ T68 w 1026"/>
                              <a:gd name="T70" fmla="+- 0 -1457 -2286"/>
                              <a:gd name="T71" fmla="*/ -1457 h 1288"/>
                              <a:gd name="T72" fmla="+- 0 2043 2034"/>
                              <a:gd name="T73" fmla="*/ T72 w 1026"/>
                              <a:gd name="T74" fmla="+- 0 -1527 -2286"/>
                              <a:gd name="T75" fmla="*/ -1527 h 1288"/>
                              <a:gd name="T76" fmla="+- 0 2035 2034"/>
                              <a:gd name="T77" fmla="*/ T76 w 1026"/>
                              <a:gd name="T78" fmla="+- 0 -1598 -2286"/>
                              <a:gd name="T79" fmla="*/ -1598 h 1288"/>
                              <a:gd name="T80" fmla="+- 0 2034 2034"/>
                              <a:gd name="T81" fmla="*/ T80 w 1026"/>
                              <a:gd name="T82" fmla="+- 0 -1668 -2286"/>
                              <a:gd name="T83" fmla="*/ -1668 h 1288"/>
                              <a:gd name="T84" fmla="+- 0 2040 2034"/>
                              <a:gd name="T85" fmla="*/ T84 w 1026"/>
                              <a:gd name="T86" fmla="+- 0 -1739 -2286"/>
                              <a:gd name="T87" fmla="*/ -1739 h 1288"/>
                              <a:gd name="T88" fmla="+- 0 2055 2034"/>
                              <a:gd name="T89" fmla="*/ T88 w 1026"/>
                              <a:gd name="T90" fmla="+- 0 -1808 -2286"/>
                              <a:gd name="T91" fmla="*/ -1808 h 1288"/>
                              <a:gd name="T92" fmla="+- 0 2077 2034"/>
                              <a:gd name="T93" fmla="*/ T92 w 1026"/>
                              <a:gd name="T94" fmla="+- 0 -1875 -2286"/>
                              <a:gd name="T95" fmla="*/ -1875 h 1288"/>
                              <a:gd name="T96" fmla="+- 0 2106 2034"/>
                              <a:gd name="T97" fmla="*/ T96 w 1026"/>
                              <a:gd name="T98" fmla="+- 0 -1940 -2286"/>
                              <a:gd name="T99" fmla="*/ -1940 h 1288"/>
                              <a:gd name="T100" fmla="+- 0 2143 2034"/>
                              <a:gd name="T101" fmla="*/ T100 w 1026"/>
                              <a:gd name="T102" fmla="+- 0 -2001 -2286"/>
                              <a:gd name="T103" fmla="*/ -2001 h 1288"/>
                              <a:gd name="T104" fmla="+- 0 2186 2034"/>
                              <a:gd name="T105" fmla="*/ T104 w 1026"/>
                              <a:gd name="T106" fmla="+- 0 -2059 -2286"/>
                              <a:gd name="T107" fmla="*/ -2059 h 1288"/>
                              <a:gd name="T108" fmla="+- 0 2237 2034"/>
                              <a:gd name="T109" fmla="*/ T108 w 1026"/>
                              <a:gd name="T110" fmla="+- 0 -2112 -2286"/>
                              <a:gd name="T111" fmla="*/ -2112 h 1288"/>
                              <a:gd name="T112" fmla="+- 0 2295 2034"/>
                              <a:gd name="T113" fmla="*/ T112 w 1026"/>
                              <a:gd name="T114" fmla="+- 0 -2160 -2286"/>
                              <a:gd name="T115" fmla="*/ -2160 h 1288"/>
                              <a:gd name="T116" fmla="+- 0 2364 2034"/>
                              <a:gd name="T117" fmla="*/ T116 w 1026"/>
                              <a:gd name="T118" fmla="+- 0 -2205 -2286"/>
                              <a:gd name="T119" fmla="*/ -2205 h 1288"/>
                              <a:gd name="T120" fmla="+- 0 2438 2034"/>
                              <a:gd name="T121" fmla="*/ T120 w 1026"/>
                              <a:gd name="T122" fmla="+- 0 -2240 -2286"/>
                              <a:gd name="T123" fmla="*/ -2240 h 1288"/>
                              <a:gd name="T124" fmla="+- 0 2515 2034"/>
                              <a:gd name="T125" fmla="*/ T124 w 1026"/>
                              <a:gd name="T126" fmla="+- 0 -2265 -2286"/>
                              <a:gd name="T127" fmla="*/ -2265 h 1288"/>
                              <a:gd name="T128" fmla="+- 0 2595 2034"/>
                              <a:gd name="T129" fmla="*/ T128 w 1026"/>
                              <a:gd name="T130" fmla="+- 0 -2281 -2286"/>
                              <a:gd name="T131" fmla="*/ -2281 h 1288"/>
                              <a:gd name="T132" fmla="+- 0 2677 2034"/>
                              <a:gd name="T133" fmla="*/ T132 w 1026"/>
                              <a:gd name="T134" fmla="+- 0 -2286 -2286"/>
                              <a:gd name="T135" fmla="*/ -2286 h 1288"/>
                              <a:gd name="T136" fmla="+- 0 2677 2034"/>
                              <a:gd name="T137" fmla="*/ T136 w 1026"/>
                              <a:gd name="T138" fmla="+- 0 -1642 -2286"/>
                              <a:gd name="T139" fmla="*/ -1642 h 1288"/>
                              <a:gd name="T140" fmla="+- 0 3059 2034"/>
                              <a:gd name="T141" fmla="*/ T140 w 1026"/>
                              <a:gd name="T142" fmla="+- 0 -1123 -2286"/>
                              <a:gd name="T143" fmla="*/ -1123 h 1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026" h="1288">
                                <a:moveTo>
                                  <a:pt x="1025" y="1163"/>
                                </a:moveTo>
                                <a:lnTo>
                                  <a:pt x="962" y="1204"/>
                                </a:lnTo>
                                <a:lnTo>
                                  <a:pt x="896" y="1236"/>
                                </a:lnTo>
                                <a:lnTo>
                                  <a:pt x="828" y="1261"/>
                                </a:lnTo>
                                <a:lnTo>
                                  <a:pt x="758" y="1278"/>
                                </a:lnTo>
                                <a:lnTo>
                                  <a:pt x="687" y="1287"/>
                                </a:lnTo>
                                <a:lnTo>
                                  <a:pt x="617" y="1287"/>
                                </a:lnTo>
                                <a:lnTo>
                                  <a:pt x="546" y="1281"/>
                                </a:lnTo>
                                <a:lnTo>
                                  <a:pt x="477" y="1266"/>
                                </a:lnTo>
                                <a:lnTo>
                                  <a:pt x="410" y="1244"/>
                                </a:lnTo>
                                <a:lnTo>
                                  <a:pt x="345" y="1215"/>
                                </a:lnTo>
                                <a:lnTo>
                                  <a:pt x="284" y="1178"/>
                                </a:lnTo>
                                <a:lnTo>
                                  <a:pt x="226" y="1135"/>
                                </a:lnTo>
                                <a:lnTo>
                                  <a:pt x="173" y="1084"/>
                                </a:lnTo>
                                <a:lnTo>
                                  <a:pt x="125" y="1026"/>
                                </a:lnTo>
                                <a:lnTo>
                                  <a:pt x="84" y="963"/>
                                </a:lnTo>
                                <a:lnTo>
                                  <a:pt x="51" y="897"/>
                                </a:lnTo>
                                <a:lnTo>
                                  <a:pt x="26" y="829"/>
                                </a:lnTo>
                                <a:lnTo>
                                  <a:pt x="9" y="759"/>
                                </a:lnTo>
                                <a:lnTo>
                                  <a:pt x="1" y="688"/>
                                </a:lnTo>
                                <a:lnTo>
                                  <a:pt x="0" y="618"/>
                                </a:lnTo>
                                <a:lnTo>
                                  <a:pt x="6" y="547"/>
                                </a:lnTo>
                                <a:lnTo>
                                  <a:pt x="21" y="478"/>
                                </a:lnTo>
                                <a:lnTo>
                                  <a:pt x="43" y="411"/>
                                </a:lnTo>
                                <a:lnTo>
                                  <a:pt x="72" y="346"/>
                                </a:lnTo>
                                <a:lnTo>
                                  <a:pt x="109" y="285"/>
                                </a:lnTo>
                                <a:lnTo>
                                  <a:pt x="152" y="227"/>
                                </a:lnTo>
                                <a:lnTo>
                                  <a:pt x="203" y="174"/>
                                </a:lnTo>
                                <a:lnTo>
                                  <a:pt x="261" y="126"/>
                                </a:lnTo>
                                <a:lnTo>
                                  <a:pt x="330" y="81"/>
                                </a:lnTo>
                                <a:lnTo>
                                  <a:pt x="404" y="46"/>
                                </a:lnTo>
                                <a:lnTo>
                                  <a:pt x="481" y="21"/>
                                </a:lnTo>
                                <a:lnTo>
                                  <a:pt x="561" y="5"/>
                                </a:lnTo>
                                <a:lnTo>
                                  <a:pt x="643" y="0"/>
                                </a:lnTo>
                                <a:lnTo>
                                  <a:pt x="643" y="644"/>
                                </a:lnTo>
                                <a:lnTo>
                                  <a:pt x="1025" y="1163"/>
                                </a:lnTo>
                                <a:close/>
                              </a:path>
                            </a:pathLst>
                          </a:custGeom>
                          <a:noFill/>
                          <a:ln w="190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8503289" name="Rectangle 17"/>
                        <wps:cNvSpPr>
                          <a:spLocks noChangeArrowheads="1"/>
                        </wps:cNvSpPr>
                        <wps:spPr bwMode="auto">
                          <a:xfrm>
                            <a:off x="1916" y="-643"/>
                            <a:ext cx="99" cy="99"/>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0625920" name="Rectangle 18"/>
                        <wps:cNvSpPr>
                          <a:spLocks noChangeArrowheads="1"/>
                        </wps:cNvSpPr>
                        <wps:spPr bwMode="auto">
                          <a:xfrm>
                            <a:off x="2506" y="-643"/>
                            <a:ext cx="99" cy="99"/>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4771564" name="Rectangle 19"/>
                        <wps:cNvSpPr>
                          <a:spLocks noChangeArrowheads="1"/>
                        </wps:cNvSpPr>
                        <wps:spPr bwMode="auto">
                          <a:xfrm>
                            <a:off x="1440" y="-3028"/>
                            <a:ext cx="2474" cy="2707"/>
                          </a:xfrm>
                          <a:prstGeom prst="rect">
                            <a:avLst/>
                          </a:prstGeom>
                          <a:noFill/>
                          <a:ln w="9525">
                            <a:solidFill>
                              <a:srgbClr val="D9D9D9"/>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5668366" name="Text Box 20"/>
                        <wps:cNvSpPr txBox="1">
                          <a:spLocks noChangeArrowheads="1"/>
                        </wps:cNvSpPr>
                        <wps:spPr bwMode="auto">
                          <a:xfrm>
                            <a:off x="2057" y="-677"/>
                            <a:ext cx="114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3E5A0" w14:textId="77777777" w:rsidR="005F5DEC" w:rsidRDefault="005F5DEC" w:rsidP="005F5DEC">
                              <w:pPr>
                                <w:tabs>
                                  <w:tab w:val="left" w:pos="590"/>
                                </w:tabs>
                                <w:spacing w:line="180" w:lineRule="exact"/>
                                <w:rPr>
                                  <w:rFonts w:ascii="Carlito"/>
                                  <w:sz w:val="18"/>
                                </w:rPr>
                              </w:pPr>
                              <w:r>
                                <w:rPr>
                                  <w:rFonts w:ascii="Carlito"/>
                                  <w:color w:val="585858"/>
                                  <w:sz w:val="18"/>
                                </w:rPr>
                                <w:t>Male</w:t>
                              </w:r>
                              <w:r>
                                <w:rPr>
                                  <w:rFonts w:ascii="Carlito"/>
                                  <w:color w:val="585858"/>
                                  <w:sz w:val="18"/>
                                </w:rPr>
                                <w:tab/>
                                <w:t>Female</w:t>
                              </w:r>
                            </w:p>
                          </w:txbxContent>
                        </wps:txbx>
                        <wps:bodyPr rot="0" vert="horz" wrap="square" lIns="0" tIns="0" rIns="0" bIns="0" anchor="t" anchorCtr="0" upright="1">
                          <a:noAutofit/>
                        </wps:bodyPr>
                      </wps:wsp>
                      <wps:wsp>
                        <wps:cNvPr id="2134713081" name="Text Box 21"/>
                        <wps:cNvSpPr txBox="1">
                          <a:spLocks noChangeArrowheads="1"/>
                        </wps:cNvSpPr>
                        <wps:spPr bwMode="auto">
                          <a:xfrm>
                            <a:off x="1956" y="-2821"/>
                            <a:ext cx="1462"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474EA" w14:textId="77777777" w:rsidR="005F5DEC" w:rsidRDefault="005F5DEC" w:rsidP="005F5DEC">
                              <w:pPr>
                                <w:spacing w:line="281" w:lineRule="exact"/>
                                <w:rPr>
                                  <w:rFonts w:ascii="Carlito"/>
                                  <w:sz w:val="28"/>
                                </w:rPr>
                              </w:pPr>
                              <w:r>
                                <w:rPr>
                                  <w:rFonts w:ascii="Carlito"/>
                                  <w:color w:val="585858"/>
                                  <w:sz w:val="28"/>
                                </w:rPr>
                                <w:t>Gender rati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6E30114" id="Group 11" o:spid="_x0000_s1026" style="position:absolute;left:0;text-align:left;margin-left:71.65pt;margin-top:-151.75pt;width:124.45pt;height:136.1pt;z-index:-251650048;mso-position-horizontal-relative:page" coordorigin="1433,-3035" coordsize="2489,2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">
                <v:shape id="Freeform 14" o:spid="_x0000_s1027" style="position:absolute;left:2677;top:-2286;width:644;height:1163;visibility:visible;mso-wrap-style:square;v-text-anchor:top" coordsize="644,1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" path="m,l,644r382,519l440,1114r52,-55l537,999r38,-64l604,866r22,-72l639,720r5,-76l639,569,627,496,606,427,578,361,544,299,502,241,455,189,403,142,345,100,283,66,217,38,148,17,75,5,,xe" fillcolor="#4471c4" stroked="f">
                  <v:path arrowok="t" o:connecttype="custom" o:connectlocs="0,-2286;0,-1642;382,-1123;440,-1172;492,-1227;537,-1287;575,-1351;604,-1420;626,-1492;639,-1566;644,-1642;639,-1717;627,-1790;606,-1859;578,-1925;544,-1987;502,-2045;455,-2097;403,-2144;345,-2186;283,-2220;217,-2248;148,-2269;75,-2281;0,-2286" o:connectangles="0,0,0,0,0,0,0,0,0,0,0,0,0,0,0,0,0,0,0,0,0,0,0,0,0"/>
                </v:shape>
                <v:shape id="Freeform 15" o:spid="_x0000_s1028" style="position:absolute;left:2033;top:-2286;width:1026;height:1288;visibility:visible;mso-wrap-style:square;v-text-anchor:top" coordsize="1026,1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" path="m643,l561,5,481,21,404,46,330,81r-69,45l203,174r-51,53l109,285,72,346,43,411,21,478,6,547,,618r1,70l9,759r17,70l51,897r33,66l125,1026r48,58l226,1135r58,43l345,1215r65,29l477,1266r69,15l617,1287r70,l758,1278r70,-17l896,1236r66,-32l1025,1163,643,644,643,xe" fillcolor="#ec7c30" stroked="f">
                  <v:path arrowok="t" o:connecttype="custom" o:connectlocs="643,-2286;561,-2281;481,-2265;404,-2240;330,-2205;261,-2160;203,-2112;152,-2059;109,-2001;72,-1940;43,-1875;21,-1808;6,-1739;0,-1668;1,-1598;9,-1527;26,-1457;51,-1389;84,-1323;125,-1260;173,-1202;226,-1151;284,-1108;345,-1071;410,-1042;477,-1020;546,-1005;617,-999;687,-999;758,-1008;828,-1025;896,-1050;962,-1082;1025,-1123;643,-1642;643,-2286" o:connectangles="0,0,0,0,0,0,0,0,0,0,0,0,0,0,0,0,0,0,0,0,0,0,0,0,0,0,0,0,0,0,0,0,0,0,0,0"/>
                </v:shape>
                <v:shape id="Freeform 16" o:spid="_x0000_s1029" style="position:absolute;left:2033;top:-2286;width:1026;height:1288;visibility:visible;mso-wrap-style:square;v-text-anchor:top" coordsize="1026,1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" path="m1025,1163r-63,41l896,1236r-68,25l758,1278r-71,9l617,1287r-71,-6l477,1266r-67,-22l345,1215r-61,-37l226,1135r-53,-51l125,1026,84,963,51,897,26,829,9,759,1,688,,618,6,547,21,478,43,411,72,346r37,-61l152,227r51,-53l261,126,330,81,404,46,481,21,561,5,643,r,644l1025,1163xe" filled="f" strokecolor="white" strokeweight="1.5pt">
                  <v:path arrowok="t" o:connecttype="custom" o:connectlocs="1025,-1123;962,-1082;896,-1050;828,-1025;758,-1008;687,-999;617,-999;546,-1005;477,-1020;410,-1042;345,-1071;284,-1108;226,-1151;173,-1202;125,-1260;84,-1323;51,-1389;26,-1457;9,-1527;1,-1598;0,-1668;6,-1739;21,-1808;43,-1875;72,-1940;109,-2001;152,-2059;203,-2112;261,-2160;330,-2205;404,-2240;481,-2265;561,-2281;643,-2286;643,-1642;1025,-1123" o:connectangles="0,0,0,0,0,0,0,0,0,0,0,0,0,0,0,0,0,0,0,0,0,0,0,0,0,0,0,0,0,0,0,0,0,0,0,0"/>
                </v:shape>
                <v:rect id="Rectangle 17" o:spid="_x0000_s1030" style="position:absolute;left:1916;top:-643;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" fillcolor="#4471c4" stroked="f"/>
                <v:rect id="Rectangle 18" o:spid="_x0000_s1031" style="position:absolute;left:2506;top:-643;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" fillcolor="#ec7c30" stroked="f"/>
                <v:rect id="Rectangle 19" o:spid="_x0000_s1032" style="position:absolute;left:1440;top:-3028;width:247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" filled="f" strokecolor="#d9d9d9"/>
                <v:shapetype id="_x0000_t202" coordsize="21600,21600" o:spt="202" path="m,l,21600r21600,l21600,xe">
                  <v:stroke joinstyle="miter"/>
                  <v:path gradientshapeok="t" o:connecttype="rect"/>
                </v:shapetype>
                <v:shape id="Text Box 20" o:spid="_x0000_s1033" type="#_x0000_t202" style="position:absolute;left:2057;top:-677;width:1145;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" filled="f" stroked="f">
                  <v:textbox inset="0,0,0,0">
                    <w:txbxContent>
                      <w:p w14:paraId="3873E5A0" w14:textId="77777777" w:rsidR="005F5DEC" w:rsidRDefault="005F5DEC" w:rsidP="005F5DEC">
                        <w:pPr>
                          <w:tabs>
                            <w:tab w:val="left" w:pos="590"/>
                          </w:tabs>
                          <w:spacing w:line="180" w:lineRule="exact"/>
                          <w:rPr>
                            <w:rFonts w:ascii="Carlito"/>
                            <w:sz w:val="18"/>
                          </w:rPr>
                        </w:pPr>
                        <w:r>
                          <w:rPr>
                            <w:rFonts w:ascii="Carlito"/>
                            <w:color w:val="585858"/>
                            <w:sz w:val="18"/>
                          </w:rPr>
                          <w:t>Male</w:t>
                        </w:r>
                        <w:r>
                          <w:rPr>
                            <w:rFonts w:ascii="Carlito"/>
                            <w:color w:val="585858"/>
                            <w:sz w:val="18"/>
                          </w:rPr>
                          <w:tab/>
                          <w:t>Female</w:t>
                        </w:r>
                      </w:p>
                    </w:txbxContent>
                  </v:textbox>
                </v:shape>
                <v:shape id="Text Box 21" o:spid="_x0000_s1034" type="#_x0000_t202" style="position:absolute;left:1956;top:-2821;width:1462;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" filled="f" stroked="f">
                  <v:textbox inset="0,0,0,0">
                    <w:txbxContent>
                      <w:p w14:paraId="2BF474EA" w14:textId="77777777" w:rsidR="005F5DEC" w:rsidRDefault="005F5DEC" w:rsidP="005F5DEC">
                        <w:pPr>
                          <w:spacing w:line="281" w:lineRule="exact"/>
                          <w:rPr>
                            <w:rFonts w:ascii="Carlito"/>
                            <w:sz w:val="28"/>
                          </w:rPr>
                        </w:pPr>
                        <w:r>
                          <w:rPr>
                            <w:rFonts w:ascii="Carlito"/>
                            <w:color w:val="585858"/>
                            <w:sz w:val="28"/>
                          </w:rPr>
                          <w:t>Gender ratio</w:t>
                        </w:r>
                      </w:p>
                    </w:txbxContent>
                  </v:textbox>
                </v:shape>
                <w10:wrap anchorx="page"/>
              </v:group>
            </w:pict>
          </mc:Fallback>
        </mc:AlternateContent>
      </w:r>
      <w:r w:rsidRPr="005A1154">
        <w:rPr>
          <w:rFonts w:ascii="Arial" w:eastAsia="Times New Roman" w:hAnsi="Arial" w:cs="Arial"/>
          <w:noProof/>
          <w:kern w:val="0"/>
          <w:lang w:val="en-US"/>
          <w14:ligatures w14:val="none"/>
        </w:rPr>
        <mc:AlternateContent>
          <mc:Choice Requires="wpg">
            <w:drawing>
              <wp:anchor distT="0" distB="0" distL="114300" distR="114300" simplePos="0" relativeHeight="251667456" behindDoc="1" locked="0" layoutInCell="1" allowOverlap="1" wp14:anchorId="0DAD2E77" wp14:editId="1AE78EBE">
                <wp:simplePos x="0" y="0"/>
                <wp:positionH relativeFrom="page">
                  <wp:posOffset>3171825</wp:posOffset>
                </wp:positionH>
                <wp:positionV relativeFrom="paragraph">
                  <wp:posOffset>-1480185</wp:posOffset>
                </wp:positionV>
                <wp:extent cx="853440" cy="862965"/>
                <wp:effectExtent l="19050" t="11430" r="3810" b="11430"/>
                <wp:wrapNone/>
                <wp:docPr id="55162749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3440" cy="862965"/>
                          <a:chOff x="4995" y="-2331"/>
                          <a:chExt cx="1344" cy="1359"/>
                        </a:xfrm>
                      </wpg:grpSpPr>
                      <wps:wsp>
                        <wps:cNvPr id="2018626520" name="Freeform 23"/>
                        <wps:cNvSpPr>
                          <a:spLocks/>
                        </wps:cNvSpPr>
                        <wps:spPr bwMode="auto">
                          <a:xfrm>
                            <a:off x="5674" y="-2316"/>
                            <a:ext cx="665" cy="907"/>
                          </a:xfrm>
                          <a:custGeom>
                            <a:avLst/>
                            <a:gdLst>
                              <a:gd name="T0" fmla="+- 0 5674 5674"/>
                              <a:gd name="T1" fmla="*/ T0 w 665"/>
                              <a:gd name="T2" fmla="+- 0 -2316 -2316"/>
                              <a:gd name="T3" fmla="*/ -2316 h 907"/>
                              <a:gd name="T4" fmla="+- 0 5674 5674"/>
                              <a:gd name="T5" fmla="*/ T4 w 665"/>
                              <a:gd name="T6" fmla="+- 0 -1651 -2316"/>
                              <a:gd name="T7" fmla="*/ -1651 h 907"/>
                              <a:gd name="T8" fmla="+- 0 6293 5674"/>
                              <a:gd name="T9" fmla="*/ T8 w 665"/>
                              <a:gd name="T10" fmla="+- 0 -1410 -2316"/>
                              <a:gd name="T11" fmla="*/ -1410 h 907"/>
                              <a:gd name="T12" fmla="+- 0 6313 5674"/>
                              <a:gd name="T13" fmla="*/ T12 w 665"/>
                              <a:gd name="T14" fmla="+- 0 -1468 -2316"/>
                              <a:gd name="T15" fmla="*/ -1468 h 907"/>
                              <a:gd name="T16" fmla="+- 0 6327 5674"/>
                              <a:gd name="T17" fmla="*/ T16 w 665"/>
                              <a:gd name="T18" fmla="+- 0 -1528 -2316"/>
                              <a:gd name="T19" fmla="*/ -1528 h 907"/>
                              <a:gd name="T20" fmla="+- 0 6335 5674"/>
                              <a:gd name="T21" fmla="*/ T20 w 665"/>
                              <a:gd name="T22" fmla="+- 0 -1589 -2316"/>
                              <a:gd name="T23" fmla="*/ -1589 h 907"/>
                              <a:gd name="T24" fmla="+- 0 6338 5674"/>
                              <a:gd name="T25" fmla="*/ T24 w 665"/>
                              <a:gd name="T26" fmla="+- 0 -1651 -2316"/>
                              <a:gd name="T27" fmla="*/ -1651 h 907"/>
                              <a:gd name="T28" fmla="+- 0 6334 5674"/>
                              <a:gd name="T29" fmla="*/ T28 w 665"/>
                              <a:gd name="T30" fmla="+- 0 -1729 -2316"/>
                              <a:gd name="T31" fmla="*/ -1729 h 907"/>
                              <a:gd name="T32" fmla="+- 0 6321 5674"/>
                              <a:gd name="T33" fmla="*/ T32 w 665"/>
                              <a:gd name="T34" fmla="+- 0 -1804 -2316"/>
                              <a:gd name="T35" fmla="*/ -1804 h 907"/>
                              <a:gd name="T36" fmla="+- 0 6300 5674"/>
                              <a:gd name="T37" fmla="*/ T36 w 665"/>
                              <a:gd name="T38" fmla="+- 0 -1875 -2316"/>
                              <a:gd name="T39" fmla="*/ -1875 h 907"/>
                              <a:gd name="T40" fmla="+- 0 6271 5674"/>
                              <a:gd name="T41" fmla="*/ T40 w 665"/>
                              <a:gd name="T42" fmla="+- 0 -1944 -2316"/>
                              <a:gd name="T43" fmla="*/ -1944 h 907"/>
                              <a:gd name="T44" fmla="+- 0 6235 5674"/>
                              <a:gd name="T45" fmla="*/ T44 w 665"/>
                              <a:gd name="T46" fmla="+- 0 -2008 -2316"/>
                              <a:gd name="T47" fmla="*/ -2008 h 907"/>
                              <a:gd name="T48" fmla="+- 0 6192 5674"/>
                              <a:gd name="T49" fmla="*/ T48 w 665"/>
                              <a:gd name="T50" fmla="+- 0 -2067 -2316"/>
                              <a:gd name="T51" fmla="*/ -2067 h 907"/>
                              <a:gd name="T52" fmla="+- 0 6144 5674"/>
                              <a:gd name="T53" fmla="*/ T52 w 665"/>
                              <a:gd name="T54" fmla="+- 0 -2121 -2316"/>
                              <a:gd name="T55" fmla="*/ -2121 h 907"/>
                              <a:gd name="T56" fmla="+- 0 6090 5674"/>
                              <a:gd name="T57" fmla="*/ T56 w 665"/>
                              <a:gd name="T58" fmla="+- 0 -2170 -2316"/>
                              <a:gd name="T59" fmla="*/ -2170 h 907"/>
                              <a:gd name="T60" fmla="+- 0 6030 5674"/>
                              <a:gd name="T61" fmla="*/ T60 w 665"/>
                              <a:gd name="T62" fmla="+- 0 -2212 -2316"/>
                              <a:gd name="T63" fmla="*/ -2212 h 907"/>
                              <a:gd name="T64" fmla="+- 0 5966 5674"/>
                              <a:gd name="T65" fmla="*/ T64 w 665"/>
                              <a:gd name="T66" fmla="+- 0 -2248 -2316"/>
                              <a:gd name="T67" fmla="*/ -2248 h 907"/>
                              <a:gd name="T68" fmla="+- 0 5898 5674"/>
                              <a:gd name="T69" fmla="*/ T68 w 665"/>
                              <a:gd name="T70" fmla="+- 0 -2277 -2316"/>
                              <a:gd name="T71" fmla="*/ -2277 h 907"/>
                              <a:gd name="T72" fmla="+- 0 5826 5674"/>
                              <a:gd name="T73" fmla="*/ T72 w 665"/>
                              <a:gd name="T74" fmla="+- 0 -2298 -2316"/>
                              <a:gd name="T75" fmla="*/ -2298 h 907"/>
                              <a:gd name="T76" fmla="+- 0 5751 5674"/>
                              <a:gd name="T77" fmla="*/ T76 w 665"/>
                              <a:gd name="T78" fmla="+- 0 -2311 -2316"/>
                              <a:gd name="T79" fmla="*/ -2311 h 907"/>
                              <a:gd name="T80" fmla="+- 0 5674 5674"/>
                              <a:gd name="T81" fmla="*/ T80 w 665"/>
                              <a:gd name="T82" fmla="+- 0 -2316 -2316"/>
                              <a:gd name="T83" fmla="*/ -2316 h 9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65" h="907">
                                <a:moveTo>
                                  <a:pt x="0" y="0"/>
                                </a:moveTo>
                                <a:lnTo>
                                  <a:pt x="0" y="665"/>
                                </a:lnTo>
                                <a:lnTo>
                                  <a:pt x="619" y="906"/>
                                </a:lnTo>
                                <a:lnTo>
                                  <a:pt x="639" y="848"/>
                                </a:lnTo>
                                <a:lnTo>
                                  <a:pt x="653" y="788"/>
                                </a:lnTo>
                                <a:lnTo>
                                  <a:pt x="661" y="727"/>
                                </a:lnTo>
                                <a:lnTo>
                                  <a:pt x="664" y="665"/>
                                </a:lnTo>
                                <a:lnTo>
                                  <a:pt x="660" y="587"/>
                                </a:lnTo>
                                <a:lnTo>
                                  <a:pt x="647" y="512"/>
                                </a:lnTo>
                                <a:lnTo>
                                  <a:pt x="626" y="441"/>
                                </a:lnTo>
                                <a:lnTo>
                                  <a:pt x="597" y="372"/>
                                </a:lnTo>
                                <a:lnTo>
                                  <a:pt x="561" y="308"/>
                                </a:lnTo>
                                <a:lnTo>
                                  <a:pt x="518" y="249"/>
                                </a:lnTo>
                                <a:lnTo>
                                  <a:pt x="470" y="195"/>
                                </a:lnTo>
                                <a:lnTo>
                                  <a:pt x="416" y="146"/>
                                </a:lnTo>
                                <a:lnTo>
                                  <a:pt x="356" y="104"/>
                                </a:lnTo>
                                <a:lnTo>
                                  <a:pt x="292" y="68"/>
                                </a:lnTo>
                                <a:lnTo>
                                  <a:pt x="224" y="39"/>
                                </a:lnTo>
                                <a:lnTo>
                                  <a:pt x="152" y="18"/>
                                </a:lnTo>
                                <a:lnTo>
                                  <a:pt x="77" y="5"/>
                                </a:lnTo>
                                <a:lnTo>
                                  <a:pt x="0"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0939392" name="Freeform 24"/>
                        <wps:cNvSpPr>
                          <a:spLocks/>
                        </wps:cNvSpPr>
                        <wps:spPr bwMode="auto">
                          <a:xfrm>
                            <a:off x="5009" y="-2249"/>
                            <a:ext cx="1284" cy="1262"/>
                          </a:xfrm>
                          <a:custGeom>
                            <a:avLst/>
                            <a:gdLst>
                              <a:gd name="T0" fmla="+- 0 5383 5010"/>
                              <a:gd name="T1" fmla="*/ T0 w 1284"/>
                              <a:gd name="T2" fmla="+- 0 -2249 -2249"/>
                              <a:gd name="T3" fmla="*/ -2249 h 1262"/>
                              <a:gd name="T4" fmla="+- 0 5311 5010"/>
                              <a:gd name="T5" fmla="*/ T4 w 1284"/>
                              <a:gd name="T6" fmla="+- 0 -2208 -2249"/>
                              <a:gd name="T7" fmla="*/ -2208 h 1262"/>
                              <a:gd name="T8" fmla="+- 0 5245 5010"/>
                              <a:gd name="T9" fmla="*/ T8 w 1284"/>
                              <a:gd name="T10" fmla="+- 0 -2159 -2249"/>
                              <a:gd name="T11" fmla="*/ -2159 h 1262"/>
                              <a:gd name="T12" fmla="+- 0 5186 5010"/>
                              <a:gd name="T13" fmla="*/ T12 w 1284"/>
                              <a:gd name="T14" fmla="+- 0 -2102 -2249"/>
                              <a:gd name="T15" fmla="*/ -2102 h 1262"/>
                              <a:gd name="T16" fmla="+- 0 5134 5010"/>
                              <a:gd name="T17" fmla="*/ T16 w 1284"/>
                              <a:gd name="T18" fmla="+- 0 -2038 -2249"/>
                              <a:gd name="T19" fmla="*/ -2038 h 1262"/>
                              <a:gd name="T20" fmla="+- 0 5090 5010"/>
                              <a:gd name="T21" fmla="*/ T20 w 1284"/>
                              <a:gd name="T22" fmla="+- 0 -1968 -2249"/>
                              <a:gd name="T23" fmla="*/ -1968 h 1262"/>
                              <a:gd name="T24" fmla="+- 0 5055 5010"/>
                              <a:gd name="T25" fmla="*/ T24 w 1284"/>
                              <a:gd name="T26" fmla="+- 0 -1893 -2249"/>
                              <a:gd name="T27" fmla="*/ -1893 h 1262"/>
                              <a:gd name="T28" fmla="+- 0 5031 5010"/>
                              <a:gd name="T29" fmla="*/ T28 w 1284"/>
                              <a:gd name="T30" fmla="+- 0 -1819 -2249"/>
                              <a:gd name="T31" fmla="*/ -1819 h 1262"/>
                              <a:gd name="T32" fmla="+- 0 5016 5010"/>
                              <a:gd name="T33" fmla="*/ T32 w 1284"/>
                              <a:gd name="T34" fmla="+- 0 -1745 -2249"/>
                              <a:gd name="T35" fmla="*/ -1745 h 1262"/>
                              <a:gd name="T36" fmla="+- 0 5010 5010"/>
                              <a:gd name="T37" fmla="*/ T36 w 1284"/>
                              <a:gd name="T38" fmla="+- 0 -1670 -2249"/>
                              <a:gd name="T39" fmla="*/ -1670 h 1262"/>
                              <a:gd name="T40" fmla="+- 0 5012 5010"/>
                              <a:gd name="T41" fmla="*/ T40 w 1284"/>
                              <a:gd name="T42" fmla="+- 0 -1597 -2249"/>
                              <a:gd name="T43" fmla="*/ -1597 h 1262"/>
                              <a:gd name="T44" fmla="+- 0 5022 5010"/>
                              <a:gd name="T45" fmla="*/ T44 w 1284"/>
                              <a:gd name="T46" fmla="+- 0 -1524 -2249"/>
                              <a:gd name="T47" fmla="*/ -1524 h 1262"/>
                              <a:gd name="T48" fmla="+- 0 5040 5010"/>
                              <a:gd name="T49" fmla="*/ T48 w 1284"/>
                              <a:gd name="T50" fmla="+- 0 -1453 -2249"/>
                              <a:gd name="T51" fmla="*/ -1453 h 1262"/>
                              <a:gd name="T52" fmla="+- 0 5065 5010"/>
                              <a:gd name="T53" fmla="*/ T52 w 1284"/>
                              <a:gd name="T54" fmla="+- 0 -1385 -2249"/>
                              <a:gd name="T55" fmla="*/ -1385 h 1262"/>
                              <a:gd name="T56" fmla="+- 0 5098 5010"/>
                              <a:gd name="T57" fmla="*/ T56 w 1284"/>
                              <a:gd name="T58" fmla="+- 0 -1320 -2249"/>
                              <a:gd name="T59" fmla="*/ -1320 h 1262"/>
                              <a:gd name="T60" fmla="+- 0 5138 5010"/>
                              <a:gd name="T61" fmla="*/ T60 w 1284"/>
                              <a:gd name="T62" fmla="+- 0 -1259 -2249"/>
                              <a:gd name="T63" fmla="*/ -1259 h 1262"/>
                              <a:gd name="T64" fmla="+- 0 5185 5010"/>
                              <a:gd name="T65" fmla="*/ T64 w 1284"/>
                              <a:gd name="T66" fmla="+- 0 -1202 -2249"/>
                              <a:gd name="T67" fmla="*/ -1202 h 1262"/>
                              <a:gd name="T68" fmla="+- 0 5238 5010"/>
                              <a:gd name="T69" fmla="*/ T68 w 1284"/>
                              <a:gd name="T70" fmla="+- 0 -1150 -2249"/>
                              <a:gd name="T71" fmla="*/ -1150 h 1262"/>
                              <a:gd name="T72" fmla="+- 0 5297 5010"/>
                              <a:gd name="T73" fmla="*/ T72 w 1284"/>
                              <a:gd name="T74" fmla="+- 0 -1104 -2249"/>
                              <a:gd name="T75" fmla="*/ -1104 h 1262"/>
                              <a:gd name="T76" fmla="+- 0 5362 5010"/>
                              <a:gd name="T77" fmla="*/ T76 w 1284"/>
                              <a:gd name="T78" fmla="+- 0 -1065 -2249"/>
                              <a:gd name="T79" fmla="*/ -1065 h 1262"/>
                              <a:gd name="T80" fmla="+- 0 5432 5010"/>
                              <a:gd name="T81" fmla="*/ T80 w 1284"/>
                              <a:gd name="T82" fmla="+- 0 -1033 -2249"/>
                              <a:gd name="T83" fmla="*/ -1033 h 1262"/>
                              <a:gd name="T84" fmla="+- 0 5506 5010"/>
                              <a:gd name="T85" fmla="*/ T84 w 1284"/>
                              <a:gd name="T86" fmla="+- 0 -1008 -2249"/>
                              <a:gd name="T87" fmla="*/ -1008 h 1262"/>
                              <a:gd name="T88" fmla="+- 0 5580 5010"/>
                              <a:gd name="T89" fmla="*/ T88 w 1284"/>
                              <a:gd name="T90" fmla="+- 0 -993 -2249"/>
                              <a:gd name="T91" fmla="*/ -993 h 1262"/>
                              <a:gd name="T92" fmla="+- 0 5655 5010"/>
                              <a:gd name="T93" fmla="*/ T92 w 1284"/>
                              <a:gd name="T94" fmla="+- 0 -987 -2249"/>
                              <a:gd name="T95" fmla="*/ -987 h 1262"/>
                              <a:gd name="T96" fmla="+- 0 5729 5010"/>
                              <a:gd name="T97" fmla="*/ T96 w 1284"/>
                              <a:gd name="T98" fmla="+- 0 -989 -2249"/>
                              <a:gd name="T99" fmla="*/ -989 h 1262"/>
                              <a:gd name="T100" fmla="+- 0 5801 5010"/>
                              <a:gd name="T101" fmla="*/ T100 w 1284"/>
                              <a:gd name="T102" fmla="+- 0 -999 -2249"/>
                              <a:gd name="T103" fmla="*/ -999 h 1262"/>
                              <a:gd name="T104" fmla="+- 0 5872 5010"/>
                              <a:gd name="T105" fmla="*/ T104 w 1284"/>
                              <a:gd name="T106" fmla="+- 0 -1017 -2249"/>
                              <a:gd name="T107" fmla="*/ -1017 h 1262"/>
                              <a:gd name="T108" fmla="+- 0 5941 5010"/>
                              <a:gd name="T109" fmla="*/ T108 w 1284"/>
                              <a:gd name="T110" fmla="+- 0 -1043 -2249"/>
                              <a:gd name="T111" fmla="*/ -1043 h 1262"/>
                              <a:gd name="T112" fmla="+- 0 6006 5010"/>
                              <a:gd name="T113" fmla="*/ T112 w 1284"/>
                              <a:gd name="T114" fmla="+- 0 -1076 -2249"/>
                              <a:gd name="T115" fmla="*/ -1076 h 1262"/>
                              <a:gd name="T116" fmla="+- 0 6067 5010"/>
                              <a:gd name="T117" fmla="*/ T116 w 1284"/>
                              <a:gd name="T118" fmla="+- 0 -1115 -2249"/>
                              <a:gd name="T119" fmla="*/ -1115 h 1262"/>
                              <a:gd name="T120" fmla="+- 0 6124 5010"/>
                              <a:gd name="T121" fmla="*/ T120 w 1284"/>
                              <a:gd name="T122" fmla="+- 0 -1162 -2249"/>
                              <a:gd name="T123" fmla="*/ -1162 h 1262"/>
                              <a:gd name="T124" fmla="+- 0 6175 5010"/>
                              <a:gd name="T125" fmla="*/ T124 w 1284"/>
                              <a:gd name="T126" fmla="+- 0 -1215 -2249"/>
                              <a:gd name="T127" fmla="*/ -1215 h 1262"/>
                              <a:gd name="T128" fmla="+- 0 6221 5010"/>
                              <a:gd name="T129" fmla="*/ T128 w 1284"/>
                              <a:gd name="T130" fmla="+- 0 -1274 -2249"/>
                              <a:gd name="T131" fmla="*/ -1274 h 1262"/>
                              <a:gd name="T132" fmla="+- 0 6260 5010"/>
                              <a:gd name="T133" fmla="*/ T132 w 1284"/>
                              <a:gd name="T134" fmla="+- 0 -1339 -2249"/>
                              <a:gd name="T135" fmla="*/ -1339 h 1262"/>
                              <a:gd name="T136" fmla="+- 0 6293 5010"/>
                              <a:gd name="T137" fmla="*/ T136 w 1284"/>
                              <a:gd name="T138" fmla="+- 0 -1410 -2249"/>
                              <a:gd name="T139" fmla="*/ -1410 h 1262"/>
                              <a:gd name="T140" fmla="+- 0 5674 5010"/>
                              <a:gd name="T141" fmla="*/ T140 w 1284"/>
                              <a:gd name="T142" fmla="+- 0 -1651 -2249"/>
                              <a:gd name="T143" fmla="*/ -1651 h 1262"/>
                              <a:gd name="T144" fmla="+- 0 5383 5010"/>
                              <a:gd name="T145" fmla="*/ T144 w 1284"/>
                              <a:gd name="T146" fmla="+- 0 -2249 -2249"/>
                              <a:gd name="T147" fmla="*/ -2249 h 1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284" h="1262">
                                <a:moveTo>
                                  <a:pt x="373" y="0"/>
                                </a:moveTo>
                                <a:lnTo>
                                  <a:pt x="301" y="41"/>
                                </a:lnTo>
                                <a:lnTo>
                                  <a:pt x="235" y="90"/>
                                </a:lnTo>
                                <a:lnTo>
                                  <a:pt x="176" y="147"/>
                                </a:lnTo>
                                <a:lnTo>
                                  <a:pt x="124" y="211"/>
                                </a:lnTo>
                                <a:lnTo>
                                  <a:pt x="80" y="281"/>
                                </a:lnTo>
                                <a:lnTo>
                                  <a:pt x="45" y="356"/>
                                </a:lnTo>
                                <a:lnTo>
                                  <a:pt x="21" y="430"/>
                                </a:lnTo>
                                <a:lnTo>
                                  <a:pt x="6" y="504"/>
                                </a:lnTo>
                                <a:lnTo>
                                  <a:pt x="0" y="579"/>
                                </a:lnTo>
                                <a:lnTo>
                                  <a:pt x="2" y="652"/>
                                </a:lnTo>
                                <a:lnTo>
                                  <a:pt x="12" y="725"/>
                                </a:lnTo>
                                <a:lnTo>
                                  <a:pt x="30" y="796"/>
                                </a:lnTo>
                                <a:lnTo>
                                  <a:pt x="55" y="864"/>
                                </a:lnTo>
                                <a:lnTo>
                                  <a:pt x="88" y="929"/>
                                </a:lnTo>
                                <a:lnTo>
                                  <a:pt x="128" y="990"/>
                                </a:lnTo>
                                <a:lnTo>
                                  <a:pt x="175" y="1047"/>
                                </a:lnTo>
                                <a:lnTo>
                                  <a:pt x="228" y="1099"/>
                                </a:lnTo>
                                <a:lnTo>
                                  <a:pt x="287" y="1145"/>
                                </a:lnTo>
                                <a:lnTo>
                                  <a:pt x="352" y="1184"/>
                                </a:lnTo>
                                <a:lnTo>
                                  <a:pt x="422" y="1216"/>
                                </a:lnTo>
                                <a:lnTo>
                                  <a:pt x="496" y="1241"/>
                                </a:lnTo>
                                <a:lnTo>
                                  <a:pt x="570" y="1256"/>
                                </a:lnTo>
                                <a:lnTo>
                                  <a:pt x="645" y="1262"/>
                                </a:lnTo>
                                <a:lnTo>
                                  <a:pt x="719" y="1260"/>
                                </a:lnTo>
                                <a:lnTo>
                                  <a:pt x="791" y="1250"/>
                                </a:lnTo>
                                <a:lnTo>
                                  <a:pt x="862" y="1232"/>
                                </a:lnTo>
                                <a:lnTo>
                                  <a:pt x="931" y="1206"/>
                                </a:lnTo>
                                <a:lnTo>
                                  <a:pt x="996" y="1173"/>
                                </a:lnTo>
                                <a:lnTo>
                                  <a:pt x="1057" y="1134"/>
                                </a:lnTo>
                                <a:lnTo>
                                  <a:pt x="1114" y="1087"/>
                                </a:lnTo>
                                <a:lnTo>
                                  <a:pt x="1165" y="1034"/>
                                </a:lnTo>
                                <a:lnTo>
                                  <a:pt x="1211" y="975"/>
                                </a:lnTo>
                                <a:lnTo>
                                  <a:pt x="1250" y="910"/>
                                </a:lnTo>
                                <a:lnTo>
                                  <a:pt x="1283" y="839"/>
                                </a:lnTo>
                                <a:lnTo>
                                  <a:pt x="664" y="598"/>
                                </a:lnTo>
                                <a:lnTo>
                                  <a:pt x="373" y="0"/>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7417212" name="Freeform 25"/>
                        <wps:cNvSpPr>
                          <a:spLocks/>
                        </wps:cNvSpPr>
                        <wps:spPr bwMode="auto">
                          <a:xfrm>
                            <a:off x="5009" y="-2249"/>
                            <a:ext cx="1284" cy="1262"/>
                          </a:xfrm>
                          <a:custGeom>
                            <a:avLst/>
                            <a:gdLst>
                              <a:gd name="T0" fmla="+- 0 6293 5010"/>
                              <a:gd name="T1" fmla="*/ T0 w 1284"/>
                              <a:gd name="T2" fmla="+- 0 -1410 -2249"/>
                              <a:gd name="T3" fmla="*/ -1410 h 1262"/>
                              <a:gd name="T4" fmla="+- 0 6260 5010"/>
                              <a:gd name="T5" fmla="*/ T4 w 1284"/>
                              <a:gd name="T6" fmla="+- 0 -1339 -2249"/>
                              <a:gd name="T7" fmla="*/ -1339 h 1262"/>
                              <a:gd name="T8" fmla="+- 0 6221 5010"/>
                              <a:gd name="T9" fmla="*/ T8 w 1284"/>
                              <a:gd name="T10" fmla="+- 0 -1274 -2249"/>
                              <a:gd name="T11" fmla="*/ -1274 h 1262"/>
                              <a:gd name="T12" fmla="+- 0 6175 5010"/>
                              <a:gd name="T13" fmla="*/ T12 w 1284"/>
                              <a:gd name="T14" fmla="+- 0 -1215 -2249"/>
                              <a:gd name="T15" fmla="*/ -1215 h 1262"/>
                              <a:gd name="T16" fmla="+- 0 6124 5010"/>
                              <a:gd name="T17" fmla="*/ T16 w 1284"/>
                              <a:gd name="T18" fmla="+- 0 -1162 -2249"/>
                              <a:gd name="T19" fmla="*/ -1162 h 1262"/>
                              <a:gd name="T20" fmla="+- 0 6067 5010"/>
                              <a:gd name="T21" fmla="*/ T20 w 1284"/>
                              <a:gd name="T22" fmla="+- 0 -1115 -2249"/>
                              <a:gd name="T23" fmla="*/ -1115 h 1262"/>
                              <a:gd name="T24" fmla="+- 0 6006 5010"/>
                              <a:gd name="T25" fmla="*/ T24 w 1284"/>
                              <a:gd name="T26" fmla="+- 0 -1076 -2249"/>
                              <a:gd name="T27" fmla="*/ -1076 h 1262"/>
                              <a:gd name="T28" fmla="+- 0 5941 5010"/>
                              <a:gd name="T29" fmla="*/ T28 w 1284"/>
                              <a:gd name="T30" fmla="+- 0 -1043 -2249"/>
                              <a:gd name="T31" fmla="*/ -1043 h 1262"/>
                              <a:gd name="T32" fmla="+- 0 5872 5010"/>
                              <a:gd name="T33" fmla="*/ T32 w 1284"/>
                              <a:gd name="T34" fmla="+- 0 -1017 -2249"/>
                              <a:gd name="T35" fmla="*/ -1017 h 1262"/>
                              <a:gd name="T36" fmla="+- 0 5801 5010"/>
                              <a:gd name="T37" fmla="*/ T36 w 1284"/>
                              <a:gd name="T38" fmla="+- 0 -999 -2249"/>
                              <a:gd name="T39" fmla="*/ -999 h 1262"/>
                              <a:gd name="T40" fmla="+- 0 5729 5010"/>
                              <a:gd name="T41" fmla="*/ T40 w 1284"/>
                              <a:gd name="T42" fmla="+- 0 -989 -2249"/>
                              <a:gd name="T43" fmla="*/ -989 h 1262"/>
                              <a:gd name="T44" fmla="+- 0 5655 5010"/>
                              <a:gd name="T45" fmla="*/ T44 w 1284"/>
                              <a:gd name="T46" fmla="+- 0 -987 -2249"/>
                              <a:gd name="T47" fmla="*/ -987 h 1262"/>
                              <a:gd name="T48" fmla="+- 0 5580 5010"/>
                              <a:gd name="T49" fmla="*/ T48 w 1284"/>
                              <a:gd name="T50" fmla="+- 0 -993 -2249"/>
                              <a:gd name="T51" fmla="*/ -993 h 1262"/>
                              <a:gd name="T52" fmla="+- 0 5506 5010"/>
                              <a:gd name="T53" fmla="*/ T52 w 1284"/>
                              <a:gd name="T54" fmla="+- 0 -1008 -2249"/>
                              <a:gd name="T55" fmla="*/ -1008 h 1262"/>
                              <a:gd name="T56" fmla="+- 0 5432 5010"/>
                              <a:gd name="T57" fmla="*/ T56 w 1284"/>
                              <a:gd name="T58" fmla="+- 0 -1033 -2249"/>
                              <a:gd name="T59" fmla="*/ -1033 h 1262"/>
                              <a:gd name="T60" fmla="+- 0 5362 5010"/>
                              <a:gd name="T61" fmla="*/ T60 w 1284"/>
                              <a:gd name="T62" fmla="+- 0 -1065 -2249"/>
                              <a:gd name="T63" fmla="*/ -1065 h 1262"/>
                              <a:gd name="T64" fmla="+- 0 5297 5010"/>
                              <a:gd name="T65" fmla="*/ T64 w 1284"/>
                              <a:gd name="T66" fmla="+- 0 -1104 -2249"/>
                              <a:gd name="T67" fmla="*/ -1104 h 1262"/>
                              <a:gd name="T68" fmla="+- 0 5238 5010"/>
                              <a:gd name="T69" fmla="*/ T68 w 1284"/>
                              <a:gd name="T70" fmla="+- 0 -1150 -2249"/>
                              <a:gd name="T71" fmla="*/ -1150 h 1262"/>
                              <a:gd name="T72" fmla="+- 0 5185 5010"/>
                              <a:gd name="T73" fmla="*/ T72 w 1284"/>
                              <a:gd name="T74" fmla="+- 0 -1202 -2249"/>
                              <a:gd name="T75" fmla="*/ -1202 h 1262"/>
                              <a:gd name="T76" fmla="+- 0 5138 5010"/>
                              <a:gd name="T77" fmla="*/ T76 w 1284"/>
                              <a:gd name="T78" fmla="+- 0 -1259 -2249"/>
                              <a:gd name="T79" fmla="*/ -1259 h 1262"/>
                              <a:gd name="T80" fmla="+- 0 5098 5010"/>
                              <a:gd name="T81" fmla="*/ T80 w 1284"/>
                              <a:gd name="T82" fmla="+- 0 -1320 -2249"/>
                              <a:gd name="T83" fmla="*/ -1320 h 1262"/>
                              <a:gd name="T84" fmla="+- 0 5065 5010"/>
                              <a:gd name="T85" fmla="*/ T84 w 1284"/>
                              <a:gd name="T86" fmla="+- 0 -1385 -2249"/>
                              <a:gd name="T87" fmla="*/ -1385 h 1262"/>
                              <a:gd name="T88" fmla="+- 0 5040 5010"/>
                              <a:gd name="T89" fmla="*/ T88 w 1284"/>
                              <a:gd name="T90" fmla="+- 0 -1453 -2249"/>
                              <a:gd name="T91" fmla="*/ -1453 h 1262"/>
                              <a:gd name="T92" fmla="+- 0 5022 5010"/>
                              <a:gd name="T93" fmla="*/ T92 w 1284"/>
                              <a:gd name="T94" fmla="+- 0 -1524 -2249"/>
                              <a:gd name="T95" fmla="*/ -1524 h 1262"/>
                              <a:gd name="T96" fmla="+- 0 5012 5010"/>
                              <a:gd name="T97" fmla="*/ T96 w 1284"/>
                              <a:gd name="T98" fmla="+- 0 -1597 -2249"/>
                              <a:gd name="T99" fmla="*/ -1597 h 1262"/>
                              <a:gd name="T100" fmla="+- 0 5010 5010"/>
                              <a:gd name="T101" fmla="*/ T100 w 1284"/>
                              <a:gd name="T102" fmla="+- 0 -1670 -2249"/>
                              <a:gd name="T103" fmla="*/ -1670 h 1262"/>
                              <a:gd name="T104" fmla="+- 0 5016 5010"/>
                              <a:gd name="T105" fmla="*/ T104 w 1284"/>
                              <a:gd name="T106" fmla="+- 0 -1745 -2249"/>
                              <a:gd name="T107" fmla="*/ -1745 h 1262"/>
                              <a:gd name="T108" fmla="+- 0 5031 5010"/>
                              <a:gd name="T109" fmla="*/ T108 w 1284"/>
                              <a:gd name="T110" fmla="+- 0 -1819 -2249"/>
                              <a:gd name="T111" fmla="*/ -1819 h 1262"/>
                              <a:gd name="T112" fmla="+- 0 5055 5010"/>
                              <a:gd name="T113" fmla="*/ T112 w 1284"/>
                              <a:gd name="T114" fmla="+- 0 -1893 -2249"/>
                              <a:gd name="T115" fmla="*/ -1893 h 1262"/>
                              <a:gd name="T116" fmla="+- 0 5090 5010"/>
                              <a:gd name="T117" fmla="*/ T116 w 1284"/>
                              <a:gd name="T118" fmla="+- 0 -1968 -2249"/>
                              <a:gd name="T119" fmla="*/ -1968 h 1262"/>
                              <a:gd name="T120" fmla="+- 0 5134 5010"/>
                              <a:gd name="T121" fmla="*/ T120 w 1284"/>
                              <a:gd name="T122" fmla="+- 0 -2038 -2249"/>
                              <a:gd name="T123" fmla="*/ -2038 h 1262"/>
                              <a:gd name="T124" fmla="+- 0 5186 5010"/>
                              <a:gd name="T125" fmla="*/ T124 w 1284"/>
                              <a:gd name="T126" fmla="+- 0 -2102 -2249"/>
                              <a:gd name="T127" fmla="*/ -2102 h 1262"/>
                              <a:gd name="T128" fmla="+- 0 5245 5010"/>
                              <a:gd name="T129" fmla="*/ T128 w 1284"/>
                              <a:gd name="T130" fmla="+- 0 -2159 -2249"/>
                              <a:gd name="T131" fmla="*/ -2159 h 1262"/>
                              <a:gd name="T132" fmla="+- 0 5311 5010"/>
                              <a:gd name="T133" fmla="*/ T132 w 1284"/>
                              <a:gd name="T134" fmla="+- 0 -2208 -2249"/>
                              <a:gd name="T135" fmla="*/ -2208 h 1262"/>
                              <a:gd name="T136" fmla="+- 0 5383 5010"/>
                              <a:gd name="T137" fmla="*/ T136 w 1284"/>
                              <a:gd name="T138" fmla="+- 0 -2249 -2249"/>
                              <a:gd name="T139" fmla="*/ -2249 h 1262"/>
                              <a:gd name="T140" fmla="+- 0 5674 5010"/>
                              <a:gd name="T141" fmla="*/ T140 w 1284"/>
                              <a:gd name="T142" fmla="+- 0 -1651 -2249"/>
                              <a:gd name="T143" fmla="*/ -1651 h 1262"/>
                              <a:gd name="T144" fmla="+- 0 6293 5010"/>
                              <a:gd name="T145" fmla="*/ T144 w 1284"/>
                              <a:gd name="T146" fmla="+- 0 -1410 -2249"/>
                              <a:gd name="T147" fmla="*/ -1410 h 1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284" h="1262">
                                <a:moveTo>
                                  <a:pt x="1283" y="839"/>
                                </a:moveTo>
                                <a:lnTo>
                                  <a:pt x="1250" y="910"/>
                                </a:lnTo>
                                <a:lnTo>
                                  <a:pt x="1211" y="975"/>
                                </a:lnTo>
                                <a:lnTo>
                                  <a:pt x="1165" y="1034"/>
                                </a:lnTo>
                                <a:lnTo>
                                  <a:pt x="1114" y="1087"/>
                                </a:lnTo>
                                <a:lnTo>
                                  <a:pt x="1057" y="1134"/>
                                </a:lnTo>
                                <a:lnTo>
                                  <a:pt x="996" y="1173"/>
                                </a:lnTo>
                                <a:lnTo>
                                  <a:pt x="931" y="1206"/>
                                </a:lnTo>
                                <a:lnTo>
                                  <a:pt x="862" y="1232"/>
                                </a:lnTo>
                                <a:lnTo>
                                  <a:pt x="791" y="1250"/>
                                </a:lnTo>
                                <a:lnTo>
                                  <a:pt x="719" y="1260"/>
                                </a:lnTo>
                                <a:lnTo>
                                  <a:pt x="645" y="1262"/>
                                </a:lnTo>
                                <a:lnTo>
                                  <a:pt x="570" y="1256"/>
                                </a:lnTo>
                                <a:lnTo>
                                  <a:pt x="496" y="1241"/>
                                </a:lnTo>
                                <a:lnTo>
                                  <a:pt x="422" y="1216"/>
                                </a:lnTo>
                                <a:lnTo>
                                  <a:pt x="352" y="1184"/>
                                </a:lnTo>
                                <a:lnTo>
                                  <a:pt x="287" y="1145"/>
                                </a:lnTo>
                                <a:lnTo>
                                  <a:pt x="228" y="1099"/>
                                </a:lnTo>
                                <a:lnTo>
                                  <a:pt x="175" y="1047"/>
                                </a:lnTo>
                                <a:lnTo>
                                  <a:pt x="128" y="990"/>
                                </a:lnTo>
                                <a:lnTo>
                                  <a:pt x="88" y="929"/>
                                </a:lnTo>
                                <a:lnTo>
                                  <a:pt x="55" y="864"/>
                                </a:lnTo>
                                <a:lnTo>
                                  <a:pt x="30" y="796"/>
                                </a:lnTo>
                                <a:lnTo>
                                  <a:pt x="12" y="725"/>
                                </a:lnTo>
                                <a:lnTo>
                                  <a:pt x="2" y="652"/>
                                </a:lnTo>
                                <a:lnTo>
                                  <a:pt x="0" y="579"/>
                                </a:lnTo>
                                <a:lnTo>
                                  <a:pt x="6" y="504"/>
                                </a:lnTo>
                                <a:lnTo>
                                  <a:pt x="21" y="430"/>
                                </a:lnTo>
                                <a:lnTo>
                                  <a:pt x="45" y="356"/>
                                </a:lnTo>
                                <a:lnTo>
                                  <a:pt x="80" y="281"/>
                                </a:lnTo>
                                <a:lnTo>
                                  <a:pt x="124" y="211"/>
                                </a:lnTo>
                                <a:lnTo>
                                  <a:pt x="176" y="147"/>
                                </a:lnTo>
                                <a:lnTo>
                                  <a:pt x="235" y="90"/>
                                </a:lnTo>
                                <a:lnTo>
                                  <a:pt x="301" y="41"/>
                                </a:lnTo>
                                <a:lnTo>
                                  <a:pt x="373" y="0"/>
                                </a:lnTo>
                                <a:lnTo>
                                  <a:pt x="664" y="598"/>
                                </a:lnTo>
                                <a:lnTo>
                                  <a:pt x="1283" y="839"/>
                                </a:lnTo>
                                <a:close/>
                              </a:path>
                            </a:pathLst>
                          </a:custGeom>
                          <a:noFill/>
                          <a:ln w="190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461055" name="Freeform 26"/>
                        <wps:cNvSpPr>
                          <a:spLocks/>
                        </wps:cNvSpPr>
                        <wps:spPr bwMode="auto">
                          <a:xfrm>
                            <a:off x="5383" y="-2316"/>
                            <a:ext cx="291" cy="665"/>
                          </a:xfrm>
                          <a:custGeom>
                            <a:avLst/>
                            <a:gdLst>
                              <a:gd name="T0" fmla="+- 0 5674 5383"/>
                              <a:gd name="T1" fmla="*/ T0 w 291"/>
                              <a:gd name="T2" fmla="+- 0 -2316 -2316"/>
                              <a:gd name="T3" fmla="*/ -2316 h 665"/>
                              <a:gd name="T4" fmla="+- 0 5599 5383"/>
                              <a:gd name="T5" fmla="*/ T4 w 291"/>
                              <a:gd name="T6" fmla="+- 0 -2311 -2316"/>
                              <a:gd name="T7" fmla="*/ -2311 h 665"/>
                              <a:gd name="T8" fmla="+- 0 5525 5383"/>
                              <a:gd name="T9" fmla="*/ T8 w 291"/>
                              <a:gd name="T10" fmla="+- 0 -2299 -2316"/>
                              <a:gd name="T11" fmla="*/ -2299 h 665"/>
                              <a:gd name="T12" fmla="+- 0 5453 5383"/>
                              <a:gd name="T13" fmla="*/ T12 w 291"/>
                              <a:gd name="T14" fmla="+- 0 -2278 -2316"/>
                              <a:gd name="T15" fmla="*/ -2278 h 665"/>
                              <a:gd name="T16" fmla="+- 0 5383 5383"/>
                              <a:gd name="T17" fmla="*/ T16 w 291"/>
                              <a:gd name="T18" fmla="+- 0 -2249 -2316"/>
                              <a:gd name="T19" fmla="*/ -2249 h 665"/>
                              <a:gd name="T20" fmla="+- 0 5674 5383"/>
                              <a:gd name="T21" fmla="*/ T20 w 291"/>
                              <a:gd name="T22" fmla="+- 0 -1651 -2316"/>
                              <a:gd name="T23" fmla="*/ -1651 h 665"/>
                              <a:gd name="T24" fmla="+- 0 5674 5383"/>
                              <a:gd name="T25" fmla="*/ T24 w 291"/>
                              <a:gd name="T26" fmla="+- 0 -2316 -2316"/>
                              <a:gd name="T27" fmla="*/ -2316 h 665"/>
                            </a:gdLst>
                            <a:ahLst/>
                            <a:cxnLst>
                              <a:cxn ang="0">
                                <a:pos x="T1" y="T3"/>
                              </a:cxn>
                              <a:cxn ang="0">
                                <a:pos x="T5" y="T7"/>
                              </a:cxn>
                              <a:cxn ang="0">
                                <a:pos x="T9" y="T11"/>
                              </a:cxn>
                              <a:cxn ang="0">
                                <a:pos x="T13" y="T15"/>
                              </a:cxn>
                              <a:cxn ang="0">
                                <a:pos x="T17" y="T19"/>
                              </a:cxn>
                              <a:cxn ang="0">
                                <a:pos x="T21" y="T23"/>
                              </a:cxn>
                              <a:cxn ang="0">
                                <a:pos x="T25" y="T27"/>
                              </a:cxn>
                            </a:cxnLst>
                            <a:rect l="0" t="0" r="r" b="b"/>
                            <a:pathLst>
                              <a:path w="291" h="665">
                                <a:moveTo>
                                  <a:pt x="291" y="0"/>
                                </a:moveTo>
                                <a:lnTo>
                                  <a:pt x="216" y="5"/>
                                </a:lnTo>
                                <a:lnTo>
                                  <a:pt x="142" y="17"/>
                                </a:lnTo>
                                <a:lnTo>
                                  <a:pt x="70" y="38"/>
                                </a:lnTo>
                                <a:lnTo>
                                  <a:pt x="0" y="67"/>
                                </a:lnTo>
                                <a:lnTo>
                                  <a:pt x="291" y="665"/>
                                </a:lnTo>
                                <a:lnTo>
                                  <a:pt x="291" y="0"/>
                                </a:lnTo>
                                <a:close/>
                              </a:path>
                            </a:pathLst>
                          </a:custGeom>
                          <a:solidFill>
                            <a:srgbClr val="A4A4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3649432" name="Freeform 27"/>
                        <wps:cNvSpPr>
                          <a:spLocks/>
                        </wps:cNvSpPr>
                        <wps:spPr bwMode="auto">
                          <a:xfrm>
                            <a:off x="5383" y="-2316"/>
                            <a:ext cx="291" cy="665"/>
                          </a:xfrm>
                          <a:custGeom>
                            <a:avLst/>
                            <a:gdLst>
                              <a:gd name="T0" fmla="+- 0 5383 5383"/>
                              <a:gd name="T1" fmla="*/ T0 w 291"/>
                              <a:gd name="T2" fmla="+- 0 -2249 -2316"/>
                              <a:gd name="T3" fmla="*/ -2249 h 665"/>
                              <a:gd name="T4" fmla="+- 0 5453 5383"/>
                              <a:gd name="T5" fmla="*/ T4 w 291"/>
                              <a:gd name="T6" fmla="+- 0 -2278 -2316"/>
                              <a:gd name="T7" fmla="*/ -2278 h 665"/>
                              <a:gd name="T8" fmla="+- 0 5525 5383"/>
                              <a:gd name="T9" fmla="*/ T8 w 291"/>
                              <a:gd name="T10" fmla="+- 0 -2299 -2316"/>
                              <a:gd name="T11" fmla="*/ -2299 h 665"/>
                              <a:gd name="T12" fmla="+- 0 5599 5383"/>
                              <a:gd name="T13" fmla="*/ T12 w 291"/>
                              <a:gd name="T14" fmla="+- 0 -2311 -2316"/>
                              <a:gd name="T15" fmla="*/ -2311 h 665"/>
                              <a:gd name="T16" fmla="+- 0 5674 5383"/>
                              <a:gd name="T17" fmla="*/ T16 w 291"/>
                              <a:gd name="T18" fmla="+- 0 -2316 -2316"/>
                              <a:gd name="T19" fmla="*/ -2316 h 665"/>
                              <a:gd name="T20" fmla="+- 0 5674 5383"/>
                              <a:gd name="T21" fmla="*/ T20 w 291"/>
                              <a:gd name="T22" fmla="+- 0 -1651 -2316"/>
                              <a:gd name="T23" fmla="*/ -1651 h 665"/>
                              <a:gd name="T24" fmla="+- 0 5383 5383"/>
                              <a:gd name="T25" fmla="*/ T24 w 291"/>
                              <a:gd name="T26" fmla="+- 0 -2249 -2316"/>
                              <a:gd name="T27" fmla="*/ -2249 h 665"/>
                            </a:gdLst>
                            <a:ahLst/>
                            <a:cxnLst>
                              <a:cxn ang="0">
                                <a:pos x="T1" y="T3"/>
                              </a:cxn>
                              <a:cxn ang="0">
                                <a:pos x="T5" y="T7"/>
                              </a:cxn>
                              <a:cxn ang="0">
                                <a:pos x="T9" y="T11"/>
                              </a:cxn>
                              <a:cxn ang="0">
                                <a:pos x="T13" y="T15"/>
                              </a:cxn>
                              <a:cxn ang="0">
                                <a:pos x="T17" y="T19"/>
                              </a:cxn>
                              <a:cxn ang="0">
                                <a:pos x="T21" y="T23"/>
                              </a:cxn>
                              <a:cxn ang="0">
                                <a:pos x="T25" y="T27"/>
                              </a:cxn>
                            </a:cxnLst>
                            <a:rect l="0" t="0" r="r" b="b"/>
                            <a:pathLst>
                              <a:path w="291" h="665">
                                <a:moveTo>
                                  <a:pt x="0" y="67"/>
                                </a:moveTo>
                                <a:lnTo>
                                  <a:pt x="70" y="38"/>
                                </a:lnTo>
                                <a:lnTo>
                                  <a:pt x="142" y="17"/>
                                </a:lnTo>
                                <a:lnTo>
                                  <a:pt x="216" y="5"/>
                                </a:lnTo>
                                <a:lnTo>
                                  <a:pt x="291" y="0"/>
                                </a:lnTo>
                                <a:lnTo>
                                  <a:pt x="291" y="665"/>
                                </a:lnTo>
                                <a:lnTo>
                                  <a:pt x="0" y="67"/>
                                </a:lnTo>
                                <a:close/>
                              </a:path>
                            </a:pathLst>
                          </a:custGeom>
                          <a:noFill/>
                          <a:ln w="190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65EBE91" id="Group 10" o:spid="_x0000_s1026" style="position:absolute;margin-left:249.75pt;margin-top:-116.55pt;width:67.2pt;height:67.95pt;z-index:-251649024;mso-position-horizontal-relative:page" coordorigin="4995,-2331" coordsize="1344,1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">
                <v:shape id="Freeform 23" o:spid="_x0000_s1027" style="position:absolute;left:5674;top:-2316;width:665;height:907;visibility:visible;mso-wrap-style:square;v-text-anchor:top" coordsize="665,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" path="m,l,665,619,906r20,-58l653,788r8,-61l664,665r-4,-78l647,512,626,441,597,372,561,308,518,249,470,195,416,146,356,104,292,68,224,39,152,18,77,5,,xe" fillcolor="#4471c4" stroked="f">
                  <v:path arrowok="t" o:connecttype="custom" o:connectlocs="0,-2316;0,-1651;619,-1410;639,-1468;653,-1528;661,-1589;664,-1651;660,-1729;647,-1804;626,-1875;597,-1944;561,-2008;518,-2067;470,-2121;416,-2170;356,-2212;292,-2248;224,-2277;152,-2298;77,-2311;0,-2316" o:connectangles="0,0,0,0,0,0,0,0,0,0,0,0,0,0,0,0,0,0,0,0,0"/>
                </v:shape>
                <v:shape id="Freeform 24" o:spid="_x0000_s1028" style="position:absolute;left:5009;top:-2249;width:1284;height:1262;visibility:visible;mso-wrap-style:square;v-text-anchor:top" coordsize="1284,1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" path="m373,l301,41,235,90r-59,57l124,211,80,281,45,356,21,430,6,504,,579r2,73l12,725r18,71l55,864r33,65l128,990r47,57l228,1099r59,46l352,1184r70,32l496,1241r74,15l645,1262r74,-2l791,1250r71,-18l931,1206r65,-33l1057,1134r57,-47l1165,1034r46,-59l1250,910r33,-71l664,598,373,xe" fillcolor="#ec7c30" stroked="f">
                  <v:path arrowok="t" o:connecttype="custom" o:connectlocs="373,-2249;301,-2208;235,-2159;176,-2102;124,-2038;80,-1968;45,-1893;21,-1819;6,-1745;0,-1670;2,-1597;12,-1524;30,-1453;55,-1385;88,-1320;128,-1259;175,-1202;228,-1150;287,-1104;352,-1065;422,-1033;496,-1008;570,-993;645,-987;719,-989;791,-999;862,-1017;931,-1043;996,-1076;1057,-1115;1114,-1162;1165,-1215;1211,-1274;1250,-1339;1283,-1410;664,-1651;373,-2249" o:connectangles="0,0,0,0,0,0,0,0,0,0,0,0,0,0,0,0,0,0,0,0,0,0,0,0,0,0,0,0,0,0,0,0,0,0,0,0,0"/>
                </v:shape>
                <v:shape id="Freeform 25" o:spid="_x0000_s1029" style="position:absolute;left:5009;top:-2249;width:1284;height:1262;visibility:visible;mso-wrap-style:square;v-text-anchor:top" coordsize="1284,1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" path="m1283,839r-33,71l1211,975r-46,59l1114,1087r-57,47l996,1173r-65,33l862,1232r-71,18l719,1260r-74,2l570,1256r-74,-15l422,1216r-70,-32l287,1145r-59,-46l175,1047,128,990,88,929,55,864,30,796,12,725,2,652,,579,6,504,21,430,45,356,80,281r44,-70l176,147,235,90,301,41,373,,664,598r619,241xe" filled="f" strokecolor="white" strokeweight="1.5pt">
                  <v:path arrowok="t" o:connecttype="custom" o:connectlocs="1283,-1410;1250,-1339;1211,-1274;1165,-1215;1114,-1162;1057,-1115;996,-1076;931,-1043;862,-1017;791,-999;719,-989;645,-987;570,-993;496,-1008;422,-1033;352,-1065;287,-1104;228,-1150;175,-1202;128,-1259;88,-1320;55,-1385;30,-1453;12,-1524;2,-1597;0,-1670;6,-1745;21,-1819;45,-1893;80,-1968;124,-2038;176,-2102;235,-2159;301,-2208;373,-2249;664,-1651;1283,-1410" o:connectangles="0,0,0,0,0,0,0,0,0,0,0,0,0,0,0,0,0,0,0,0,0,0,0,0,0,0,0,0,0,0,0,0,0,0,0,0,0"/>
                </v:shape>
                <v:shape id="Freeform 26" o:spid="_x0000_s1030" style="position:absolute;left:5383;top:-2316;width:291;height:665;visibility:visible;mso-wrap-style:square;v-text-anchor:top" coordsize="291,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" path="m291,l216,5,142,17,70,38,,67,291,665,291,xe" fillcolor="#a4a4a4" stroked="f">
                  <v:path arrowok="t" o:connecttype="custom" o:connectlocs="291,-2316;216,-2311;142,-2299;70,-2278;0,-2249;291,-1651;291,-2316" o:connectangles="0,0,0,0,0,0,0"/>
                </v:shape>
                <v:shape id="Freeform 27" o:spid="_x0000_s1031" style="position:absolute;left:5383;top:-2316;width:291;height:665;visibility:visible;mso-wrap-style:square;v-text-anchor:top" coordsize="291,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" path="m,67l70,38,142,17,216,5,291,r,665l,67xe" filled="f" strokecolor="white" strokeweight="1.5pt">
                  <v:path arrowok="t" o:connecttype="custom" o:connectlocs="0,-2249;70,-2278;142,-2299;216,-2311;291,-2316;291,-1651;0,-2249" o:connectangles="0,0,0,0,0,0,0"/>
                </v:shape>
                <w10:wrap anchorx="page"/>
              </v:group>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68480" behindDoc="1" locked="0" layoutInCell="1" allowOverlap="1" wp14:anchorId="47DC48AC" wp14:editId="72E715FE">
                <wp:simplePos x="0" y="0"/>
                <wp:positionH relativeFrom="page">
                  <wp:posOffset>2996565</wp:posOffset>
                </wp:positionH>
                <wp:positionV relativeFrom="paragraph">
                  <wp:posOffset>-411480</wp:posOffset>
                </wp:positionV>
                <wp:extent cx="62865" cy="62865"/>
                <wp:effectExtent l="0" t="3810" r="0" b="0"/>
                <wp:wrapNone/>
                <wp:docPr id="71134092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 cy="62865"/>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CC8EDD4" id="Rectangle 9" o:spid="_x0000_s1026" style="position:absolute;margin-left:235.95pt;margin-top:-32.4pt;width:4.95pt;height:4.9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" fillcolor="#4471c4" stroked="f">
                <w10:wrap anchorx="page"/>
              </v:rect>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69504" behindDoc="1" locked="0" layoutInCell="1" allowOverlap="1" wp14:anchorId="68DCC639" wp14:editId="1EA254D9">
                <wp:simplePos x="0" y="0"/>
                <wp:positionH relativeFrom="page">
                  <wp:posOffset>3448050</wp:posOffset>
                </wp:positionH>
                <wp:positionV relativeFrom="paragraph">
                  <wp:posOffset>-411480</wp:posOffset>
                </wp:positionV>
                <wp:extent cx="62865" cy="62865"/>
                <wp:effectExtent l="0" t="3810" r="3810" b="0"/>
                <wp:wrapNone/>
                <wp:docPr id="136878322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 cy="62865"/>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C72FF8E" id="Rectangle 8" o:spid="_x0000_s1026" style="position:absolute;margin-left:271.5pt;margin-top:-32.4pt;width:4.95pt;height:4.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" fillcolor="#ec7c30" stroked="f">
                <w10:wrap anchorx="page"/>
              </v:rect>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70528" behindDoc="1" locked="0" layoutInCell="1" allowOverlap="1" wp14:anchorId="78AD6D71" wp14:editId="26FAE502">
                <wp:simplePos x="0" y="0"/>
                <wp:positionH relativeFrom="page">
                  <wp:posOffset>3898900</wp:posOffset>
                </wp:positionH>
                <wp:positionV relativeFrom="paragraph">
                  <wp:posOffset>-411480</wp:posOffset>
                </wp:positionV>
                <wp:extent cx="62865" cy="62865"/>
                <wp:effectExtent l="3175" t="3810" r="635" b="0"/>
                <wp:wrapNone/>
                <wp:docPr id="124872692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 cy="62865"/>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2715661" id="Rectangle 7" o:spid="_x0000_s1026" style="position:absolute;margin-left:307pt;margin-top:-32.4pt;width:4.95pt;height:4.9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" fillcolor="#a4a4a4" stroked="f">
                <w10:wrap anchorx="page"/>
              </v:rect>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62336" behindDoc="0" locked="0" layoutInCell="1" allowOverlap="1" wp14:anchorId="304C881B" wp14:editId="2514A816">
                <wp:simplePos x="0" y="0"/>
                <wp:positionH relativeFrom="page">
                  <wp:posOffset>3086735</wp:posOffset>
                </wp:positionH>
                <wp:positionV relativeFrom="paragraph">
                  <wp:posOffset>-432435</wp:posOffset>
                </wp:positionV>
                <wp:extent cx="1181735" cy="114300"/>
                <wp:effectExtent l="635" t="1905" r="0" b="0"/>
                <wp:wrapNone/>
                <wp:docPr id="122797639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C6A61" w14:textId="77777777" w:rsidR="005F5DEC" w:rsidRDefault="005F5DEC" w:rsidP="005F5DEC">
                            <w:pPr>
                              <w:tabs>
                                <w:tab w:val="left" w:pos="710"/>
                                <w:tab w:val="left" w:pos="1420"/>
                              </w:tabs>
                              <w:spacing w:line="180" w:lineRule="exact"/>
                              <w:rPr>
                                <w:rFonts w:ascii="Carlito"/>
                                <w:sz w:val="18"/>
                              </w:rPr>
                            </w:pPr>
                            <w:r>
                              <w:rPr>
                                <w:rFonts w:ascii="Carlito"/>
                                <w:color w:val="585858"/>
                                <w:sz w:val="18"/>
                              </w:rPr>
                              <w:t>18-21</w:t>
                            </w:r>
                            <w:r>
                              <w:rPr>
                                <w:rFonts w:ascii="Carlito"/>
                                <w:color w:val="585858"/>
                                <w:sz w:val="18"/>
                              </w:rPr>
                              <w:tab/>
                              <w:t>22-25</w:t>
                            </w:r>
                            <w:r>
                              <w:rPr>
                                <w:rFonts w:ascii="Carlito"/>
                                <w:color w:val="585858"/>
                                <w:sz w:val="18"/>
                              </w:rPr>
                              <w:tab/>
                              <w:t>26-2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04C881B" id="Text Box 6" o:spid="_x0000_s1035" type="#_x0000_t202" style="position:absolute;left:0;text-align:left;margin-left:243.05pt;margin-top:-34.05pt;width:93.05pt;height: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" filled="f" stroked="f">
                <v:textbox inset="0,0,0,0">
                  <w:txbxContent>
                    <w:p w14:paraId="1E4C6A61" w14:textId="77777777" w:rsidR="005F5DEC" w:rsidRDefault="005F5DEC" w:rsidP="005F5DEC">
                      <w:pPr>
                        <w:tabs>
                          <w:tab w:val="left" w:pos="710"/>
                          <w:tab w:val="left" w:pos="1420"/>
                        </w:tabs>
                        <w:spacing w:line="180" w:lineRule="exact"/>
                        <w:rPr>
                          <w:rFonts w:ascii="Carlito"/>
                          <w:sz w:val="18"/>
                        </w:rPr>
                      </w:pPr>
                      <w:r>
                        <w:rPr>
                          <w:rFonts w:ascii="Carlito"/>
                          <w:color w:val="585858"/>
                          <w:sz w:val="18"/>
                        </w:rPr>
                        <w:t>18-21</w:t>
                      </w:r>
                      <w:r>
                        <w:rPr>
                          <w:rFonts w:ascii="Carlito"/>
                          <w:color w:val="585858"/>
                          <w:sz w:val="18"/>
                        </w:rPr>
                        <w:tab/>
                        <w:t>22-25</w:t>
                      </w:r>
                      <w:r>
                        <w:rPr>
                          <w:rFonts w:ascii="Carlito"/>
                          <w:color w:val="585858"/>
                          <w:sz w:val="18"/>
                        </w:rPr>
                        <w:tab/>
                        <w:t>26-29</w:t>
                      </w:r>
                    </w:p>
                  </w:txbxContent>
                </v:textbox>
                <w10:wrap anchorx="page"/>
              </v:shape>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63360" behindDoc="0" locked="0" layoutInCell="1" allowOverlap="1" wp14:anchorId="030E379F" wp14:editId="60D35223">
                <wp:simplePos x="0" y="0"/>
                <wp:positionH relativeFrom="page">
                  <wp:posOffset>3465830</wp:posOffset>
                </wp:positionH>
                <wp:positionV relativeFrom="paragraph">
                  <wp:posOffset>-1810385</wp:posOffset>
                </wp:positionV>
                <wp:extent cx="287655" cy="178435"/>
                <wp:effectExtent l="0" t="0" r="0" b="0"/>
                <wp:wrapNone/>
                <wp:docPr id="122998016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D3AF00" w14:textId="77777777" w:rsidR="005F5DEC" w:rsidRDefault="005F5DEC" w:rsidP="005F5DEC">
                            <w:pPr>
                              <w:spacing w:line="281" w:lineRule="exact"/>
                              <w:rPr>
                                <w:rFonts w:ascii="Carlito"/>
                                <w:sz w:val="28"/>
                              </w:rPr>
                            </w:pPr>
                            <w:r>
                              <w:rPr>
                                <w:rFonts w:ascii="Carlito"/>
                                <w:color w:val="585858"/>
                                <w:sz w:val="28"/>
                              </w:rPr>
                              <w:t>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30E379F" id="Text Box 5" o:spid="_x0000_s1036" type="#_x0000_t202" style="position:absolute;left:0;text-align:left;margin-left:272.9pt;margin-top:-142.55pt;width:22.65pt;height:14.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" filled="f" stroked="f">
                <v:textbox inset="0,0,0,0">
                  <w:txbxContent>
                    <w:p w14:paraId="4DD3AF00" w14:textId="77777777" w:rsidR="005F5DEC" w:rsidRDefault="005F5DEC" w:rsidP="005F5DEC">
                      <w:pPr>
                        <w:spacing w:line="281" w:lineRule="exact"/>
                        <w:rPr>
                          <w:rFonts w:ascii="Carlito"/>
                          <w:sz w:val="28"/>
                        </w:rPr>
                      </w:pPr>
                      <w:r>
                        <w:rPr>
                          <w:rFonts w:ascii="Carlito"/>
                          <w:color w:val="585858"/>
                          <w:sz w:val="28"/>
                        </w:rPr>
                        <w:t>Age</w:t>
                      </w:r>
                    </w:p>
                  </w:txbxContent>
                </v:textbox>
                <w10:wrap anchorx="page"/>
              </v:shape>
            </w:pict>
          </mc:Fallback>
        </mc:AlternateContent>
      </w:r>
      <w:r w:rsidRPr="005A1154">
        <w:rPr>
          <w:rFonts w:ascii="Arial" w:eastAsia="Times New Roman" w:hAnsi="Arial" w:cs="Arial"/>
          <w:kern w:val="0"/>
          <w:lang w:val="en-US"/>
          <w14:ligatures w14:val="none"/>
        </w:rPr>
        <w:t>Shows the demographic profile of respondents. Out of 55 respondents there are 60.1 percent are females and 39.9 percent are males. Age group is divided into three main categories, i.e., 18-21 years in which there are 17 respondents ,22-25 years which had 24 and 26-29 years which had 4. The educational qualification of respondents is as following 44.4 percent are undergraduate, 50 percent are post graduate, and 5.6 percent are Ph.D. students.</w:t>
      </w:r>
    </w:p>
    <w:p w14:paraId="4E74E794" w14:textId="77777777" w:rsidR="005F5DEC" w:rsidRPr="005A1154" w:rsidRDefault="005F5DEC" w:rsidP="005A1154">
      <w:pPr>
        <w:widowControl w:val="0"/>
        <w:autoSpaceDE w:val="0"/>
        <w:autoSpaceDN w:val="0"/>
        <w:spacing w:before="163" w:after="0" w:line="360" w:lineRule="auto"/>
        <w:ind w:left="260" w:right="114"/>
        <w:jc w:val="both"/>
        <w:outlineLvl w:val="0"/>
        <w:rPr>
          <w:rFonts w:ascii="Arial" w:eastAsia="Times New Roman" w:hAnsi="Arial" w:cs="Arial"/>
          <w:b/>
          <w:bCs/>
          <w:kern w:val="0"/>
          <w:lang w:val="en-US"/>
          <w14:ligatures w14:val="none"/>
        </w:rPr>
      </w:pPr>
      <w:r w:rsidRPr="005A1154">
        <w:rPr>
          <w:rFonts w:ascii="Arial" w:eastAsia="Times New Roman" w:hAnsi="Arial" w:cs="Arial"/>
          <w:b/>
          <w:bCs/>
          <w:kern w:val="0"/>
          <w:lang w:val="en-US"/>
          <w14:ligatures w14:val="none"/>
        </w:rPr>
        <w:t>Table 2: Knowledge regarding harmful effects of improper food waste management on environment</w:t>
      </w:r>
    </w:p>
    <w:p w14:paraId="75E4E531" w14:textId="77777777" w:rsidR="005F5DEC" w:rsidRPr="005A1154" w:rsidRDefault="005F5DEC" w:rsidP="005A1154">
      <w:pPr>
        <w:widowControl w:val="0"/>
        <w:autoSpaceDE w:val="0"/>
        <w:autoSpaceDN w:val="0"/>
        <w:spacing w:before="10" w:after="0" w:line="240" w:lineRule="auto"/>
        <w:jc w:val="both"/>
        <w:rPr>
          <w:rFonts w:ascii="Arial" w:eastAsia="Times New Roman" w:hAnsi="Arial" w:cs="Arial"/>
          <w:b/>
          <w:kern w:val="0"/>
          <w:lang w:val="en-US"/>
          <w14:ligatures w14:val="none"/>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2852"/>
        <w:gridCol w:w="1801"/>
        <w:gridCol w:w="1801"/>
        <w:gridCol w:w="1804"/>
      </w:tblGrid>
      <w:tr w:rsidR="005F5DEC" w:rsidRPr="005A1154" w14:paraId="39F5050D" w14:textId="77777777" w:rsidTr="008D03B2">
        <w:trPr>
          <w:trHeight w:val="414"/>
        </w:trPr>
        <w:tc>
          <w:tcPr>
            <w:tcW w:w="763" w:type="dxa"/>
          </w:tcPr>
          <w:p w14:paraId="69396D21"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proofErr w:type="spellStart"/>
            <w:r w:rsidRPr="005A1154">
              <w:rPr>
                <w:rFonts w:ascii="Arial" w:eastAsia="Times New Roman" w:hAnsi="Arial" w:cs="Arial"/>
                <w:kern w:val="0"/>
                <w:lang w:val="en-US"/>
                <w14:ligatures w14:val="none"/>
              </w:rPr>
              <w:t>S.No</w:t>
            </w:r>
            <w:proofErr w:type="spellEnd"/>
            <w:r w:rsidRPr="005A1154">
              <w:rPr>
                <w:rFonts w:ascii="Arial" w:eastAsia="Times New Roman" w:hAnsi="Arial" w:cs="Arial"/>
                <w:kern w:val="0"/>
                <w:lang w:val="en-US"/>
                <w14:ligatures w14:val="none"/>
              </w:rPr>
              <w:t>.</w:t>
            </w:r>
          </w:p>
        </w:tc>
        <w:tc>
          <w:tcPr>
            <w:tcW w:w="2852" w:type="dxa"/>
          </w:tcPr>
          <w:p w14:paraId="5B1C6D38"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Statements</w:t>
            </w:r>
          </w:p>
        </w:tc>
        <w:tc>
          <w:tcPr>
            <w:tcW w:w="1801" w:type="dxa"/>
          </w:tcPr>
          <w:p w14:paraId="6C96DC33"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Yes</w:t>
            </w:r>
          </w:p>
        </w:tc>
        <w:tc>
          <w:tcPr>
            <w:tcW w:w="1801" w:type="dxa"/>
          </w:tcPr>
          <w:p w14:paraId="728A8F1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No</w:t>
            </w:r>
          </w:p>
        </w:tc>
        <w:tc>
          <w:tcPr>
            <w:tcW w:w="1804" w:type="dxa"/>
          </w:tcPr>
          <w:p w14:paraId="489FEA86"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aybe</w:t>
            </w:r>
          </w:p>
        </w:tc>
      </w:tr>
    </w:tbl>
    <w:p w14:paraId="07CF8C8F"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sectPr w:rsidR="005F5DEC" w:rsidRPr="005A1154" w:rsidSect="00F309A0">
          <w:pgSz w:w="11910" w:h="16840"/>
          <w:pgMar w:top="520" w:right="1320" w:bottom="280" w:left="1180" w:header="720" w:footer="720" w:gutter="0"/>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2852"/>
        <w:gridCol w:w="1801"/>
        <w:gridCol w:w="1801"/>
        <w:gridCol w:w="1804"/>
      </w:tblGrid>
      <w:tr w:rsidR="005F5DEC" w:rsidRPr="005A1154" w14:paraId="58B134AC" w14:textId="77777777" w:rsidTr="008D03B2">
        <w:trPr>
          <w:trHeight w:val="828"/>
        </w:trPr>
        <w:tc>
          <w:tcPr>
            <w:tcW w:w="763" w:type="dxa"/>
          </w:tcPr>
          <w:p w14:paraId="404FEC57"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lastRenderedPageBreak/>
              <w:t>1.</w:t>
            </w:r>
          </w:p>
        </w:tc>
        <w:tc>
          <w:tcPr>
            <w:tcW w:w="2852" w:type="dxa"/>
          </w:tcPr>
          <w:p w14:paraId="552AADC1"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Heard about food waste</w:t>
            </w:r>
          </w:p>
          <w:p w14:paraId="6158B162" w14:textId="07281F1E" w:rsidR="005F5DEC" w:rsidRPr="005A1154" w:rsidRDefault="00642C36" w:rsidP="005A1154">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w:t>
            </w:r>
            <w:r w:rsidR="005F5DEC" w:rsidRPr="005A1154">
              <w:rPr>
                <w:rFonts w:ascii="Arial" w:eastAsia="Times New Roman" w:hAnsi="Arial" w:cs="Arial"/>
                <w:kern w:val="0"/>
                <w:lang w:val="en-US"/>
                <w14:ligatures w14:val="none"/>
              </w:rPr>
              <w:t>anagement</w:t>
            </w:r>
          </w:p>
        </w:tc>
        <w:tc>
          <w:tcPr>
            <w:tcW w:w="1801" w:type="dxa"/>
          </w:tcPr>
          <w:p w14:paraId="2299E880"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90.7</w:t>
            </w:r>
          </w:p>
        </w:tc>
        <w:tc>
          <w:tcPr>
            <w:tcW w:w="1801" w:type="dxa"/>
          </w:tcPr>
          <w:p w14:paraId="05793F8F"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9</w:t>
            </w:r>
          </w:p>
        </w:tc>
        <w:tc>
          <w:tcPr>
            <w:tcW w:w="1804" w:type="dxa"/>
          </w:tcPr>
          <w:p w14:paraId="17880840"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4</w:t>
            </w:r>
          </w:p>
        </w:tc>
      </w:tr>
      <w:tr w:rsidR="005F5DEC" w:rsidRPr="005A1154" w14:paraId="1C50ED13" w14:textId="77777777" w:rsidTr="008D03B2">
        <w:trPr>
          <w:trHeight w:val="1655"/>
        </w:trPr>
        <w:tc>
          <w:tcPr>
            <w:tcW w:w="763" w:type="dxa"/>
          </w:tcPr>
          <w:p w14:paraId="213E97E2"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w:t>
            </w:r>
          </w:p>
        </w:tc>
        <w:tc>
          <w:tcPr>
            <w:tcW w:w="2852" w:type="dxa"/>
          </w:tcPr>
          <w:p w14:paraId="79557411" w14:textId="77777777" w:rsidR="005F5DEC" w:rsidRPr="005A1154" w:rsidRDefault="005F5DEC" w:rsidP="005A1154">
            <w:pPr>
              <w:widowControl w:val="0"/>
              <w:autoSpaceDE w:val="0"/>
              <w:autoSpaceDN w:val="0"/>
              <w:spacing w:after="0" w:line="360" w:lineRule="auto"/>
              <w:ind w:left="107" w:right="9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Aware with the various types of harmful effects of food wastage on</w:t>
            </w:r>
          </w:p>
          <w:p w14:paraId="5E52AE81" w14:textId="5F265325" w:rsidR="005F5DEC" w:rsidRPr="005A1154" w:rsidRDefault="00642C36" w:rsidP="005A1154">
            <w:pPr>
              <w:widowControl w:val="0"/>
              <w:autoSpaceDE w:val="0"/>
              <w:autoSpaceDN w:val="0"/>
              <w:spacing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E</w:t>
            </w:r>
            <w:r w:rsidR="005F5DEC" w:rsidRPr="005A1154">
              <w:rPr>
                <w:rFonts w:ascii="Arial" w:eastAsia="Times New Roman" w:hAnsi="Arial" w:cs="Arial"/>
                <w:kern w:val="0"/>
                <w:lang w:val="en-US"/>
                <w14:ligatures w14:val="none"/>
              </w:rPr>
              <w:t>nvironment</w:t>
            </w:r>
          </w:p>
        </w:tc>
        <w:tc>
          <w:tcPr>
            <w:tcW w:w="1801" w:type="dxa"/>
          </w:tcPr>
          <w:p w14:paraId="24FD6E4C"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87.3</w:t>
            </w:r>
          </w:p>
        </w:tc>
        <w:tc>
          <w:tcPr>
            <w:tcW w:w="1801" w:type="dxa"/>
          </w:tcPr>
          <w:p w14:paraId="297D0E83"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9.8</w:t>
            </w:r>
          </w:p>
        </w:tc>
        <w:tc>
          <w:tcPr>
            <w:tcW w:w="1804" w:type="dxa"/>
          </w:tcPr>
          <w:p w14:paraId="3DA27435"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9</w:t>
            </w:r>
          </w:p>
        </w:tc>
      </w:tr>
      <w:tr w:rsidR="005F5DEC" w:rsidRPr="005A1154" w14:paraId="1FB4F59A" w14:textId="77777777" w:rsidTr="008D03B2">
        <w:trPr>
          <w:trHeight w:val="1242"/>
        </w:trPr>
        <w:tc>
          <w:tcPr>
            <w:tcW w:w="763" w:type="dxa"/>
          </w:tcPr>
          <w:p w14:paraId="67A3A0E1"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w:t>
            </w:r>
          </w:p>
        </w:tc>
        <w:tc>
          <w:tcPr>
            <w:tcW w:w="2852" w:type="dxa"/>
          </w:tcPr>
          <w:p w14:paraId="0B5FD3AC"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Heard about methane gas</w:t>
            </w:r>
          </w:p>
          <w:p w14:paraId="76483197" w14:textId="77777777" w:rsidR="005F5DEC" w:rsidRPr="005A1154" w:rsidRDefault="005F5DEC" w:rsidP="005A1154">
            <w:pPr>
              <w:widowControl w:val="0"/>
              <w:autoSpaceDE w:val="0"/>
              <w:autoSpaceDN w:val="0"/>
              <w:spacing w:before="5" w:after="0" w:line="410" w:lineRule="atLeas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which is produced due to landfills</w:t>
            </w:r>
          </w:p>
        </w:tc>
        <w:tc>
          <w:tcPr>
            <w:tcW w:w="1801" w:type="dxa"/>
          </w:tcPr>
          <w:p w14:paraId="4AA3725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7.8</w:t>
            </w:r>
          </w:p>
        </w:tc>
        <w:tc>
          <w:tcPr>
            <w:tcW w:w="1801" w:type="dxa"/>
          </w:tcPr>
          <w:p w14:paraId="7B65DFBF"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8.5</w:t>
            </w:r>
          </w:p>
        </w:tc>
        <w:tc>
          <w:tcPr>
            <w:tcW w:w="1804" w:type="dxa"/>
          </w:tcPr>
          <w:p w14:paraId="0E459D6C"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7</w:t>
            </w:r>
          </w:p>
        </w:tc>
      </w:tr>
      <w:tr w:rsidR="005F5DEC" w:rsidRPr="005A1154" w14:paraId="043AAE8F" w14:textId="77777777" w:rsidTr="008D03B2">
        <w:trPr>
          <w:trHeight w:val="828"/>
        </w:trPr>
        <w:tc>
          <w:tcPr>
            <w:tcW w:w="763" w:type="dxa"/>
          </w:tcPr>
          <w:p w14:paraId="7C3EE5B7"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w:t>
            </w:r>
          </w:p>
        </w:tc>
        <w:tc>
          <w:tcPr>
            <w:tcW w:w="2852" w:type="dxa"/>
          </w:tcPr>
          <w:p w14:paraId="13FF9658"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Harmful effects of methane</w:t>
            </w:r>
          </w:p>
          <w:p w14:paraId="4F3760FF" w14:textId="77777777" w:rsidR="005F5DEC" w:rsidRPr="005A1154" w:rsidRDefault="005F5DEC" w:rsidP="005A1154">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gas on environment</w:t>
            </w:r>
          </w:p>
        </w:tc>
        <w:tc>
          <w:tcPr>
            <w:tcW w:w="1801" w:type="dxa"/>
          </w:tcPr>
          <w:p w14:paraId="1A90E4DD"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3.8</w:t>
            </w:r>
          </w:p>
        </w:tc>
        <w:tc>
          <w:tcPr>
            <w:tcW w:w="1801" w:type="dxa"/>
          </w:tcPr>
          <w:p w14:paraId="43A8BE0A"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6.9</w:t>
            </w:r>
          </w:p>
        </w:tc>
        <w:tc>
          <w:tcPr>
            <w:tcW w:w="1804" w:type="dxa"/>
          </w:tcPr>
          <w:p w14:paraId="3B8F519C" w14:textId="77777777" w:rsidR="005F5DEC" w:rsidRPr="005A1154" w:rsidRDefault="005F5DEC" w:rsidP="005A1154">
            <w:pPr>
              <w:widowControl w:val="0"/>
              <w:autoSpaceDE w:val="0"/>
              <w:autoSpaceDN w:val="0"/>
              <w:spacing w:after="0" w:line="276"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9.3</w:t>
            </w:r>
          </w:p>
        </w:tc>
      </w:tr>
    </w:tbl>
    <w:p w14:paraId="1573A6EE" w14:textId="77777777" w:rsidR="009A62C9" w:rsidRPr="009A62C9" w:rsidRDefault="009A62C9" w:rsidP="009A62C9">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Table 2 presents the distribution of respondents according to their knowledge regarding the harmful environmental effects of improper food waste management. The findings reveal varying levels of awareness among the respondents, ranging from general familiarity with food waste management to a more limited understanding of specific environmental consequences.</w:t>
      </w:r>
    </w:p>
    <w:p w14:paraId="10D7C890" w14:textId="77777777" w:rsidR="009A62C9" w:rsidRPr="009A62C9" w:rsidRDefault="009A62C9" w:rsidP="009A62C9">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The data indicate that a large majority of respondents (90.7%) reported that they had heard about food waste management, while only 1.9 percent had not heard about it and 7.4 percent were uncertain. This suggests that most respondents possess basic awareness regarding the concept of food waste management. The high level of awareness may be attributed to increasing discussions on environmental sustainability, food conservation, and waste management through educational institutions, media, and government initiatives.</w:t>
      </w:r>
    </w:p>
    <w:p w14:paraId="4135F675" w14:textId="77777777" w:rsidR="009A62C9" w:rsidRPr="009A62C9" w:rsidRDefault="009A62C9" w:rsidP="009A62C9">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Further analysis shows that 87.3 percent of respondents were aware of the various harmful environmental effects of food wastage, whereas 9.8 percent reported lack of awareness and 2.9 percent were uncertain. This indicates that a considerable proportion of respondents recognize the environmental implications of improper food disposal, such as water pollution, soil degradation, loss of soil fertility, and increased pressure on waste management systems. Similar findings have been reported by the United Nations Environment Programme, which highlights that food waste significantly contributes to environmental degradation and resource depletion.</w:t>
      </w:r>
    </w:p>
    <w:p w14:paraId="4E3CBE8B" w14:textId="77777777" w:rsidR="009A62C9" w:rsidRPr="009A62C9" w:rsidRDefault="009A62C9" w:rsidP="009A62C9">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With regard to awareness about methane gas production due to landfills, 77.8 percent of respondents indicated that they had heard about methane generation from decomposing food waste, while 18.5 percent had not and 3.7 percent were unsure. Organic waste disposed of in landfills undergoes anaerobic decomposition, producing methane, a highly potent greenhouse gas associated with Climate Change. Methane emissions from food waste are considered a major contributor to global warming and environmental pollution.</w:t>
      </w:r>
    </w:p>
    <w:p w14:paraId="0B66C4BF" w14:textId="77777777" w:rsidR="009A62C9" w:rsidRPr="009A62C9" w:rsidRDefault="009A62C9" w:rsidP="009A62C9">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lastRenderedPageBreak/>
        <w:t>However, when respondents were asked about the harmful effects of methane gas on the environment, only 53.8 percent reported having knowledge of these impacts, while 26.9 percent were unaware and 19.3 percent expressed uncertainty. This finding indicates a considerable knowledge gap between general awareness of methane production and a deeper understanding of its environmental consequences. Methane has a much higher global warming potential than carbon dioxide and plays a significant role in greenhouse gas accumulation (UNEP, 2021).</w:t>
      </w:r>
    </w:p>
    <w:p w14:paraId="00969C99" w14:textId="77777777" w:rsidR="009A62C9" w:rsidRPr="009A62C9" w:rsidRDefault="009A62C9" w:rsidP="009A62C9">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 xml:space="preserve">Overall, the results suggest that although respondents possess relatively high general awareness about food waste management, their knowledge regarding specific environmental impacts, particularly greenhouse gas emissions, is comparatively limited. This gap highlights the need for targeted awareness programs and educational interventions that emphasize the scientific aspects of food waste and its role in environmental sustainability. Strengthening knowledge in this area can help encourage responsible food consumption practices and effective waste management </w:t>
      </w:r>
      <w:proofErr w:type="spellStart"/>
      <w:r w:rsidRPr="009A62C9">
        <w:rPr>
          <w:rFonts w:ascii="Arial" w:eastAsia="Times New Roman" w:hAnsi="Arial" w:cs="Arial"/>
          <w:kern w:val="0"/>
          <w14:ligatures w14:val="none"/>
        </w:rPr>
        <w:t>behaviors</w:t>
      </w:r>
      <w:proofErr w:type="spellEnd"/>
      <w:r w:rsidRPr="009A62C9">
        <w:rPr>
          <w:rFonts w:ascii="Arial" w:eastAsia="Times New Roman" w:hAnsi="Arial" w:cs="Arial"/>
          <w:kern w:val="0"/>
          <w14:ligatures w14:val="none"/>
        </w:rPr>
        <w:t xml:space="preserve"> among individuals.</w:t>
      </w:r>
    </w:p>
    <w:p w14:paraId="7D25AB73" w14:textId="77777777" w:rsidR="005F5DEC" w:rsidRPr="005A1154" w:rsidRDefault="005F5DEC" w:rsidP="005A1154">
      <w:pPr>
        <w:widowControl w:val="0"/>
        <w:autoSpaceDE w:val="0"/>
        <w:autoSpaceDN w:val="0"/>
        <w:spacing w:before="159" w:after="0" w:line="240" w:lineRule="auto"/>
        <w:ind w:left="260"/>
        <w:jc w:val="both"/>
        <w:outlineLvl w:val="0"/>
        <w:rPr>
          <w:rFonts w:ascii="Arial" w:eastAsia="Times New Roman" w:hAnsi="Arial" w:cs="Arial"/>
          <w:b/>
          <w:bCs/>
          <w:kern w:val="0"/>
          <w:lang w:val="en-US"/>
          <w14:ligatures w14:val="none"/>
        </w:rPr>
      </w:pPr>
      <w:r w:rsidRPr="005A1154">
        <w:rPr>
          <w:rFonts w:ascii="Arial" w:eastAsia="Times New Roman" w:hAnsi="Arial" w:cs="Arial"/>
          <w:b/>
          <w:bCs/>
          <w:kern w:val="0"/>
          <w:lang w:val="en-US"/>
          <w14:ligatures w14:val="none"/>
        </w:rPr>
        <w:t>Table 3: Practices followed by respondents</w:t>
      </w:r>
    </w:p>
    <w:p w14:paraId="292F4C38" w14:textId="77777777" w:rsidR="005F5DEC" w:rsidRPr="005A1154" w:rsidRDefault="005F5DEC" w:rsidP="005A1154">
      <w:pPr>
        <w:widowControl w:val="0"/>
        <w:autoSpaceDE w:val="0"/>
        <w:autoSpaceDN w:val="0"/>
        <w:spacing w:before="11" w:after="0" w:line="240" w:lineRule="auto"/>
        <w:jc w:val="both"/>
        <w:rPr>
          <w:rFonts w:ascii="Arial" w:eastAsia="Times New Roman" w:hAnsi="Arial" w:cs="Arial"/>
          <w:b/>
          <w:kern w:val="0"/>
          <w:lang w:val="en-US"/>
          <w14:ligatures w14:val="none"/>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2852"/>
        <w:gridCol w:w="1801"/>
        <w:gridCol w:w="1801"/>
        <w:gridCol w:w="1804"/>
      </w:tblGrid>
      <w:tr w:rsidR="005F5DEC" w:rsidRPr="005A1154" w14:paraId="4D9A8224" w14:textId="77777777" w:rsidTr="008D03B2">
        <w:trPr>
          <w:trHeight w:val="414"/>
        </w:trPr>
        <w:tc>
          <w:tcPr>
            <w:tcW w:w="763" w:type="dxa"/>
          </w:tcPr>
          <w:p w14:paraId="168BDA7C"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proofErr w:type="spellStart"/>
            <w:r w:rsidRPr="005A1154">
              <w:rPr>
                <w:rFonts w:ascii="Arial" w:eastAsia="Times New Roman" w:hAnsi="Arial" w:cs="Arial"/>
                <w:kern w:val="0"/>
                <w:lang w:val="en-US"/>
                <w14:ligatures w14:val="none"/>
              </w:rPr>
              <w:t>S.No</w:t>
            </w:r>
            <w:proofErr w:type="spellEnd"/>
            <w:r w:rsidRPr="005A1154">
              <w:rPr>
                <w:rFonts w:ascii="Arial" w:eastAsia="Times New Roman" w:hAnsi="Arial" w:cs="Arial"/>
                <w:kern w:val="0"/>
                <w:lang w:val="en-US"/>
                <w14:ligatures w14:val="none"/>
              </w:rPr>
              <w:t>.</w:t>
            </w:r>
          </w:p>
        </w:tc>
        <w:tc>
          <w:tcPr>
            <w:tcW w:w="2852" w:type="dxa"/>
          </w:tcPr>
          <w:p w14:paraId="0E498E3B"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Statements</w:t>
            </w:r>
          </w:p>
        </w:tc>
        <w:tc>
          <w:tcPr>
            <w:tcW w:w="1801" w:type="dxa"/>
          </w:tcPr>
          <w:p w14:paraId="36E23657"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Yes</w:t>
            </w:r>
          </w:p>
        </w:tc>
        <w:tc>
          <w:tcPr>
            <w:tcW w:w="1801" w:type="dxa"/>
          </w:tcPr>
          <w:p w14:paraId="1F4B7755"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No</w:t>
            </w:r>
          </w:p>
        </w:tc>
        <w:tc>
          <w:tcPr>
            <w:tcW w:w="1804" w:type="dxa"/>
          </w:tcPr>
          <w:p w14:paraId="2D2DB58C" w14:textId="77777777" w:rsidR="005F5DEC" w:rsidRPr="005A1154" w:rsidRDefault="005F5DEC" w:rsidP="005A1154">
            <w:pPr>
              <w:widowControl w:val="0"/>
              <w:autoSpaceDE w:val="0"/>
              <w:autoSpaceDN w:val="0"/>
              <w:spacing w:before="1" w:after="0" w:line="240" w:lineRule="auto"/>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aybe</w:t>
            </w:r>
          </w:p>
        </w:tc>
      </w:tr>
      <w:tr w:rsidR="005F5DEC" w:rsidRPr="005A1154" w14:paraId="47642E6A" w14:textId="77777777" w:rsidTr="008D03B2">
        <w:trPr>
          <w:trHeight w:val="414"/>
        </w:trPr>
        <w:tc>
          <w:tcPr>
            <w:tcW w:w="763" w:type="dxa"/>
          </w:tcPr>
          <w:p w14:paraId="3B7F877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w:t>
            </w:r>
          </w:p>
        </w:tc>
        <w:tc>
          <w:tcPr>
            <w:tcW w:w="2852" w:type="dxa"/>
          </w:tcPr>
          <w:p w14:paraId="267C47F5"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lanning of meal everyday</w:t>
            </w:r>
          </w:p>
        </w:tc>
        <w:tc>
          <w:tcPr>
            <w:tcW w:w="1801" w:type="dxa"/>
          </w:tcPr>
          <w:p w14:paraId="08E13B2E"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64.8</w:t>
            </w:r>
          </w:p>
        </w:tc>
        <w:tc>
          <w:tcPr>
            <w:tcW w:w="1801" w:type="dxa"/>
          </w:tcPr>
          <w:p w14:paraId="43A7F787"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4.1</w:t>
            </w:r>
          </w:p>
        </w:tc>
        <w:tc>
          <w:tcPr>
            <w:tcW w:w="1804" w:type="dxa"/>
          </w:tcPr>
          <w:p w14:paraId="1DCFC924"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1.1</w:t>
            </w:r>
          </w:p>
        </w:tc>
      </w:tr>
      <w:tr w:rsidR="005F5DEC" w:rsidRPr="005A1154" w14:paraId="180C67C1" w14:textId="77777777" w:rsidTr="008D03B2">
        <w:trPr>
          <w:trHeight w:val="827"/>
        </w:trPr>
        <w:tc>
          <w:tcPr>
            <w:tcW w:w="763" w:type="dxa"/>
          </w:tcPr>
          <w:p w14:paraId="69556528"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w:t>
            </w:r>
          </w:p>
        </w:tc>
        <w:tc>
          <w:tcPr>
            <w:tcW w:w="2852" w:type="dxa"/>
          </w:tcPr>
          <w:p w14:paraId="0C16A8C5"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Consider quantity of food</w:t>
            </w:r>
          </w:p>
          <w:p w14:paraId="5C553CFF" w14:textId="77777777" w:rsidR="005F5DEC" w:rsidRPr="005A1154" w:rsidRDefault="005F5DEC" w:rsidP="005A1154">
            <w:pPr>
              <w:widowControl w:val="0"/>
              <w:autoSpaceDE w:val="0"/>
              <w:autoSpaceDN w:val="0"/>
              <w:spacing w:before="137"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before taking it</w:t>
            </w:r>
          </w:p>
        </w:tc>
        <w:tc>
          <w:tcPr>
            <w:tcW w:w="1801" w:type="dxa"/>
          </w:tcPr>
          <w:p w14:paraId="4D11DBA7"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0.4</w:t>
            </w:r>
          </w:p>
        </w:tc>
        <w:tc>
          <w:tcPr>
            <w:tcW w:w="1801" w:type="dxa"/>
          </w:tcPr>
          <w:p w14:paraId="4124676A"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3</w:t>
            </w:r>
          </w:p>
        </w:tc>
        <w:tc>
          <w:tcPr>
            <w:tcW w:w="1804" w:type="dxa"/>
          </w:tcPr>
          <w:p w14:paraId="2CA02DDE"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6.7</w:t>
            </w:r>
          </w:p>
        </w:tc>
      </w:tr>
      <w:tr w:rsidR="005F5DEC" w:rsidRPr="005A1154" w14:paraId="5F0BA304" w14:textId="77777777" w:rsidTr="008D03B2">
        <w:trPr>
          <w:trHeight w:val="412"/>
        </w:trPr>
        <w:tc>
          <w:tcPr>
            <w:tcW w:w="763" w:type="dxa"/>
          </w:tcPr>
          <w:p w14:paraId="2EF5233E"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w:t>
            </w:r>
          </w:p>
        </w:tc>
        <w:tc>
          <w:tcPr>
            <w:tcW w:w="2852" w:type="dxa"/>
          </w:tcPr>
          <w:p w14:paraId="0D55C9FC"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Refrigerate food</w:t>
            </w:r>
          </w:p>
        </w:tc>
        <w:tc>
          <w:tcPr>
            <w:tcW w:w="1801" w:type="dxa"/>
          </w:tcPr>
          <w:p w14:paraId="2F326E76"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9.3</w:t>
            </w:r>
          </w:p>
        </w:tc>
        <w:tc>
          <w:tcPr>
            <w:tcW w:w="1801" w:type="dxa"/>
          </w:tcPr>
          <w:p w14:paraId="3CC47B43"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0.7</w:t>
            </w:r>
          </w:p>
        </w:tc>
        <w:tc>
          <w:tcPr>
            <w:tcW w:w="1804" w:type="dxa"/>
          </w:tcPr>
          <w:p w14:paraId="58B97D60"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0</w:t>
            </w:r>
          </w:p>
        </w:tc>
      </w:tr>
      <w:tr w:rsidR="005F5DEC" w:rsidRPr="005A1154" w14:paraId="07C5C16E" w14:textId="77777777" w:rsidTr="008D03B2">
        <w:trPr>
          <w:trHeight w:val="414"/>
        </w:trPr>
        <w:tc>
          <w:tcPr>
            <w:tcW w:w="763" w:type="dxa"/>
          </w:tcPr>
          <w:p w14:paraId="5C79B3CE"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w:t>
            </w:r>
          </w:p>
        </w:tc>
        <w:tc>
          <w:tcPr>
            <w:tcW w:w="2852" w:type="dxa"/>
          </w:tcPr>
          <w:p w14:paraId="43F3E07E"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refer to eat stored food</w:t>
            </w:r>
          </w:p>
        </w:tc>
        <w:tc>
          <w:tcPr>
            <w:tcW w:w="1801" w:type="dxa"/>
          </w:tcPr>
          <w:p w14:paraId="7DF828DF"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0</w:t>
            </w:r>
          </w:p>
        </w:tc>
        <w:tc>
          <w:tcPr>
            <w:tcW w:w="1801" w:type="dxa"/>
          </w:tcPr>
          <w:p w14:paraId="3444F0D1"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9.2</w:t>
            </w:r>
          </w:p>
        </w:tc>
        <w:tc>
          <w:tcPr>
            <w:tcW w:w="1804" w:type="dxa"/>
          </w:tcPr>
          <w:p w14:paraId="53D75ADD" w14:textId="77777777" w:rsidR="005F5DEC" w:rsidRPr="005A1154" w:rsidRDefault="005F5DEC" w:rsidP="005A1154">
            <w:pPr>
              <w:widowControl w:val="0"/>
              <w:autoSpaceDE w:val="0"/>
              <w:autoSpaceDN w:val="0"/>
              <w:spacing w:before="1" w:after="0" w:line="240" w:lineRule="auto"/>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0.8</w:t>
            </w:r>
          </w:p>
        </w:tc>
      </w:tr>
      <w:tr w:rsidR="005F5DEC" w:rsidRPr="005A1154" w14:paraId="5CB2151D" w14:textId="77777777" w:rsidTr="008D03B2">
        <w:trPr>
          <w:trHeight w:val="828"/>
        </w:trPr>
        <w:tc>
          <w:tcPr>
            <w:tcW w:w="763" w:type="dxa"/>
          </w:tcPr>
          <w:p w14:paraId="489A5714"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w:t>
            </w:r>
          </w:p>
        </w:tc>
        <w:tc>
          <w:tcPr>
            <w:tcW w:w="2852" w:type="dxa"/>
          </w:tcPr>
          <w:p w14:paraId="640B63FE"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Do you buy commodity for</w:t>
            </w:r>
          </w:p>
          <w:p w14:paraId="2407FD4A" w14:textId="77777777" w:rsidR="005F5DEC" w:rsidRPr="005A1154" w:rsidRDefault="005F5DEC" w:rsidP="005A1154">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ore than a week</w:t>
            </w:r>
          </w:p>
        </w:tc>
        <w:tc>
          <w:tcPr>
            <w:tcW w:w="1801" w:type="dxa"/>
          </w:tcPr>
          <w:p w14:paraId="618CB694"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3.3</w:t>
            </w:r>
          </w:p>
        </w:tc>
        <w:tc>
          <w:tcPr>
            <w:tcW w:w="1801" w:type="dxa"/>
          </w:tcPr>
          <w:p w14:paraId="6E453C88" w14:textId="77777777" w:rsidR="005F5DEC" w:rsidRPr="005A1154" w:rsidRDefault="005F5DEC" w:rsidP="005A1154">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8.9</w:t>
            </w:r>
          </w:p>
        </w:tc>
        <w:tc>
          <w:tcPr>
            <w:tcW w:w="1804" w:type="dxa"/>
          </w:tcPr>
          <w:p w14:paraId="71301567" w14:textId="77777777" w:rsidR="005F5DEC" w:rsidRPr="005A1154" w:rsidRDefault="005F5DEC" w:rsidP="005A1154">
            <w:pPr>
              <w:widowControl w:val="0"/>
              <w:autoSpaceDE w:val="0"/>
              <w:autoSpaceDN w:val="0"/>
              <w:spacing w:after="0" w:line="276"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7.8</w:t>
            </w:r>
          </w:p>
        </w:tc>
      </w:tr>
      <w:tr w:rsidR="005F5DEC" w:rsidRPr="005A1154" w14:paraId="443A3331" w14:textId="77777777" w:rsidTr="008D03B2">
        <w:trPr>
          <w:trHeight w:val="827"/>
        </w:trPr>
        <w:tc>
          <w:tcPr>
            <w:tcW w:w="763" w:type="dxa"/>
          </w:tcPr>
          <w:p w14:paraId="36E0EDC0"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6.</w:t>
            </w:r>
          </w:p>
        </w:tc>
        <w:tc>
          <w:tcPr>
            <w:tcW w:w="2852" w:type="dxa"/>
          </w:tcPr>
          <w:p w14:paraId="6E0DAE06"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Consider expiry date before</w:t>
            </w:r>
          </w:p>
          <w:p w14:paraId="1DD9FCC4" w14:textId="77777777" w:rsidR="005F5DEC" w:rsidRPr="005A1154" w:rsidRDefault="005F5DEC" w:rsidP="005A1154">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urchasing food products</w:t>
            </w:r>
          </w:p>
        </w:tc>
        <w:tc>
          <w:tcPr>
            <w:tcW w:w="1801" w:type="dxa"/>
          </w:tcPr>
          <w:p w14:paraId="4EC2A3EC"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5.5</w:t>
            </w:r>
          </w:p>
        </w:tc>
        <w:tc>
          <w:tcPr>
            <w:tcW w:w="1801" w:type="dxa"/>
          </w:tcPr>
          <w:p w14:paraId="1C1781D5"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0.8</w:t>
            </w:r>
          </w:p>
        </w:tc>
        <w:tc>
          <w:tcPr>
            <w:tcW w:w="1804" w:type="dxa"/>
          </w:tcPr>
          <w:p w14:paraId="4CDC8DD6"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7</w:t>
            </w:r>
          </w:p>
        </w:tc>
      </w:tr>
      <w:tr w:rsidR="005F5DEC" w:rsidRPr="005A1154" w14:paraId="386FE0A2" w14:textId="77777777" w:rsidTr="008D03B2">
        <w:trPr>
          <w:trHeight w:val="830"/>
        </w:trPr>
        <w:tc>
          <w:tcPr>
            <w:tcW w:w="763" w:type="dxa"/>
          </w:tcPr>
          <w:p w14:paraId="07CAC096"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w:t>
            </w:r>
          </w:p>
        </w:tc>
        <w:tc>
          <w:tcPr>
            <w:tcW w:w="2852" w:type="dxa"/>
          </w:tcPr>
          <w:p w14:paraId="084AEF8C"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Ever done preservation of</w:t>
            </w:r>
          </w:p>
          <w:p w14:paraId="3DD4720D" w14:textId="1B83DC6A" w:rsidR="005F5DEC" w:rsidRPr="005A1154" w:rsidRDefault="00642C36" w:rsidP="005A1154">
            <w:pPr>
              <w:widowControl w:val="0"/>
              <w:autoSpaceDE w:val="0"/>
              <w:autoSpaceDN w:val="0"/>
              <w:spacing w:before="137"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w:t>
            </w:r>
            <w:r w:rsidR="005F5DEC" w:rsidRPr="005A1154">
              <w:rPr>
                <w:rFonts w:ascii="Arial" w:eastAsia="Times New Roman" w:hAnsi="Arial" w:cs="Arial"/>
                <w:kern w:val="0"/>
                <w:lang w:val="en-US"/>
                <w14:ligatures w14:val="none"/>
              </w:rPr>
              <w:t>ood</w:t>
            </w:r>
          </w:p>
        </w:tc>
        <w:tc>
          <w:tcPr>
            <w:tcW w:w="1801" w:type="dxa"/>
          </w:tcPr>
          <w:p w14:paraId="1A282C4D"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6.3</w:t>
            </w:r>
          </w:p>
        </w:tc>
        <w:tc>
          <w:tcPr>
            <w:tcW w:w="1801" w:type="dxa"/>
          </w:tcPr>
          <w:p w14:paraId="123835B5" w14:textId="77777777" w:rsidR="005F5DEC" w:rsidRPr="005A1154" w:rsidRDefault="005F5DEC" w:rsidP="005A1154">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5.2</w:t>
            </w:r>
          </w:p>
        </w:tc>
        <w:tc>
          <w:tcPr>
            <w:tcW w:w="1804" w:type="dxa"/>
          </w:tcPr>
          <w:p w14:paraId="117108EB" w14:textId="77777777" w:rsidR="005F5DEC" w:rsidRPr="005A1154" w:rsidRDefault="005F5DEC" w:rsidP="005A1154">
            <w:pPr>
              <w:widowControl w:val="0"/>
              <w:autoSpaceDE w:val="0"/>
              <w:autoSpaceDN w:val="0"/>
              <w:spacing w:before="1" w:after="0" w:line="240" w:lineRule="auto"/>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8.5</w:t>
            </w:r>
          </w:p>
        </w:tc>
      </w:tr>
    </w:tbl>
    <w:p w14:paraId="370988B5" w14:textId="77777777" w:rsidR="005F5DEC" w:rsidRPr="005A1154" w:rsidRDefault="005F5DEC" w:rsidP="005A1154">
      <w:pPr>
        <w:widowControl w:val="0"/>
        <w:autoSpaceDE w:val="0"/>
        <w:autoSpaceDN w:val="0"/>
        <w:spacing w:after="0" w:line="240" w:lineRule="auto"/>
        <w:jc w:val="both"/>
        <w:rPr>
          <w:rFonts w:ascii="Arial" w:eastAsia="Times New Roman" w:hAnsi="Arial" w:cs="Arial"/>
          <w:kern w:val="0"/>
          <w:lang w:val="en-US"/>
          <w14:ligatures w14:val="none"/>
        </w:rPr>
        <w:sectPr w:rsidR="005F5DEC" w:rsidRPr="005A1154" w:rsidSect="00F309A0">
          <w:pgSz w:w="11910" w:h="16840"/>
          <w:pgMar w:top="1420" w:right="1320" w:bottom="280" w:left="1180" w:header="720" w:footer="720" w:gutter="0"/>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2852"/>
        <w:gridCol w:w="1801"/>
        <w:gridCol w:w="1801"/>
        <w:gridCol w:w="1804"/>
      </w:tblGrid>
      <w:tr w:rsidR="005F5DEC" w:rsidRPr="005A1154" w14:paraId="5D7BA1B2" w14:textId="77777777" w:rsidTr="008D03B2">
        <w:trPr>
          <w:trHeight w:val="1243"/>
        </w:trPr>
        <w:tc>
          <w:tcPr>
            <w:tcW w:w="763" w:type="dxa"/>
          </w:tcPr>
          <w:p w14:paraId="03CE6A24"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lastRenderedPageBreak/>
              <w:t>8.</w:t>
            </w:r>
          </w:p>
        </w:tc>
        <w:tc>
          <w:tcPr>
            <w:tcW w:w="2852" w:type="dxa"/>
          </w:tcPr>
          <w:p w14:paraId="20CA8726"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Do proper food disposal of</w:t>
            </w:r>
          </w:p>
          <w:p w14:paraId="14AF8CC2" w14:textId="77777777" w:rsidR="005F5DEC" w:rsidRPr="005A1154" w:rsidRDefault="005F5DEC" w:rsidP="005A1154">
            <w:pPr>
              <w:widowControl w:val="0"/>
              <w:autoSpaceDE w:val="0"/>
              <w:autoSpaceDN w:val="0"/>
              <w:spacing w:before="5" w:after="0" w:line="410" w:lineRule="atLeas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leftover in biodegradable dustbin</w:t>
            </w:r>
          </w:p>
        </w:tc>
        <w:tc>
          <w:tcPr>
            <w:tcW w:w="1801" w:type="dxa"/>
          </w:tcPr>
          <w:p w14:paraId="2DB79AB0"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5.6</w:t>
            </w:r>
          </w:p>
        </w:tc>
        <w:tc>
          <w:tcPr>
            <w:tcW w:w="1801" w:type="dxa"/>
          </w:tcPr>
          <w:p w14:paraId="77B60BDB" w14:textId="77777777" w:rsidR="005F5DEC" w:rsidRPr="005A1154" w:rsidRDefault="005F5DEC" w:rsidP="005A1154">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3.3</w:t>
            </w:r>
          </w:p>
        </w:tc>
        <w:tc>
          <w:tcPr>
            <w:tcW w:w="1804" w:type="dxa"/>
          </w:tcPr>
          <w:p w14:paraId="1DF1BA0F" w14:textId="77777777" w:rsidR="005F5DEC" w:rsidRPr="005A1154" w:rsidRDefault="005F5DEC" w:rsidP="005A1154">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1.1</w:t>
            </w:r>
          </w:p>
        </w:tc>
      </w:tr>
    </w:tbl>
    <w:p w14:paraId="145A0E6D"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Table 3 presents the distribution of respondents based on the practices they follow in relation to food handling, consumption, storage, and disposal, which directly influence the extent of food wastage. The findings indicate a moderate level of adoption of food-saving practices among respondents, although certain gaps remain.</w:t>
      </w:r>
    </w:p>
    <w:p w14:paraId="5DE82BCF"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The results reveal that 64.8 percent of respondents reported planning their meals daily, while 24.1 percent did not follow this practice and 11.1 percent were uncertain. Meal planning is considered an effective strategy for reducing food waste, as it helps in managing food quantity and avoiding unnecessary purchases. This finding is consistent with the Food and Agriculture Organization (2019), which emphasizes that planned consumption significantly reduces household food wastage.</w:t>
      </w:r>
    </w:p>
    <w:p w14:paraId="2EE59797"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A higher proportion (70.4%) of respondents indicated that they consider the quantity of food before serving themselves, thereby minimizing leftovers. This reflects a positive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practice among respondents. However, 13 percent did not follow this practice and 16.7 percent were uncertain, indicating that a section of respondents may still contribute to plate waste. According to the United Nations Environment Programme (2021), consumer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at the household level plays a critical role in food waste generation, especially in terms of portion control.</w:t>
      </w:r>
    </w:p>
    <w:p w14:paraId="38F54B35"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Regarding food storage practices, 59.3 percent of respondents reported refrigerating leftover food, while a considerable proportion (40.7%) did not. Refrigeration is an essential method for extending the shelf life of food and preventing spoilage. However, only 50 percent of respondents reported that they actually consume the stored food, while 30.8 percent were uncertain and 19.2 percent did not prefer consuming it. This indicates a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gap between food storage and its utilization, which may ultimately lead to food wastage. Similar findings have been reported by the Food Waste Reduction Alliance, which highlighted that improper utilization of stored food contributes significantly to household food waste.</w:t>
      </w:r>
    </w:p>
    <w:p w14:paraId="3552F171"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With respect to purchasing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38.9 percent of respondents reported that they do not buy food commodities for more than a week, while 33.3 percent do, and 27.8 percent were uncertain. Buying food in smaller quantities is generally associated with reduced spoilage and better food management. However, irregular purchasing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may also depend on factors such as convenience, availability, and storage facilities.</w:t>
      </w:r>
    </w:p>
    <w:p w14:paraId="4A0556F0"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A significant majority (75.5%) of respondents reported checking the expiry date before purchasing food products, indicating a high level of awareness regarding food safety and quality. This is a positive practice, as it helps prevent food spoilage and wastage. However, 20.8 percent of respondents did not follow this practice, which may contribute to avoidable food loss. According to the Food Safety and Standards Authority of India, checking expiry </w:t>
      </w:r>
      <w:r w:rsidRPr="005951D2">
        <w:rPr>
          <w:rFonts w:ascii="Arial" w:eastAsia="Times New Roman" w:hAnsi="Arial" w:cs="Arial"/>
          <w:kern w:val="0"/>
          <w14:ligatures w14:val="none"/>
        </w:rPr>
        <w:lastRenderedPageBreak/>
        <w:t>dates is a crucial step in ensuring safe and efficient food utilization.</w:t>
      </w:r>
    </w:p>
    <w:p w14:paraId="49E51BB0"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In terms of food preservation practices, only 46.3 percent of respondents reported engaging in methods such as making jams, sauces, and other preserved products, while 35.2 percent did not and 18.5 percent were uncertain. Food preservation is an important traditional and scientific technique to extend the usability of surplus food and reduce wastage. The relatively low adoption of this practice suggests the need for skill-based training and awareness programs.</w:t>
      </w:r>
    </w:p>
    <w:p w14:paraId="75641B5B"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Finally, regarding food disposal practices, 55.6 percent of respondents reported disposing of leftover food in biodegradable dustbins or feeding it to animals, which is considered an environmentally friendly practice. However, 33.3 percent did not follow proper disposal methods and 11.1 percent were uncertain. Improper disposal of food waste contributes to landfill accumulation and environmental pollution, including methane emissions linked to Climate Change. The United Nations Environment Programme (2021) highlights that proper segregation and disposal of organic waste are essential for sustainable waste management.</w:t>
      </w:r>
    </w:p>
    <w:p w14:paraId="1C7A6BE5" w14:textId="77777777" w:rsidR="005951D2" w:rsidRPr="005951D2" w:rsidRDefault="00EA3A51" w:rsidP="005951D2">
      <w:pPr>
        <w:widowControl w:val="0"/>
        <w:autoSpaceDE w:val="0"/>
        <w:autoSpaceDN w:val="0"/>
        <w:spacing w:after="0" w:line="360" w:lineRule="auto"/>
        <w:ind w:left="260" w:right="117"/>
        <w:jc w:val="both"/>
        <w:rPr>
          <w:rFonts w:ascii="Arial" w:eastAsia="Times New Roman" w:hAnsi="Arial" w:cs="Arial"/>
          <w:kern w:val="0"/>
          <w14:ligatures w14:val="none"/>
        </w:rPr>
      </w:pPr>
      <w:r>
        <w:rPr>
          <w:rFonts w:ascii="Arial" w:eastAsia="Times New Roman" w:hAnsi="Arial" w:cs="Arial"/>
          <w:kern w:val="0"/>
          <w14:ligatures w14:val="none"/>
        </w:rPr>
        <w:pict w14:anchorId="15F2880D">
          <v:rect id="_x0000_i1025" style="width:0;height:1.5pt" o:hralign="center" o:hrstd="t" o:hr="t" fillcolor="#a0a0a0" stroked="f"/>
        </w:pict>
      </w:r>
    </w:p>
    <w:p w14:paraId="09F55185"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 overall findings indicate that while respondents exhibit some positive practices such as portion control and checking expiry dates, there are inconsistencies in </w:t>
      </w:r>
      <w:proofErr w:type="spellStart"/>
      <w:r w:rsidRPr="005951D2">
        <w:rPr>
          <w:rFonts w:ascii="Arial" w:eastAsia="Times New Roman" w:hAnsi="Arial" w:cs="Arial"/>
          <w:kern w:val="0"/>
          <w14:ligatures w14:val="none"/>
        </w:rPr>
        <w:t>behaviors</w:t>
      </w:r>
      <w:proofErr w:type="spellEnd"/>
      <w:r w:rsidRPr="005951D2">
        <w:rPr>
          <w:rFonts w:ascii="Arial" w:eastAsia="Times New Roman" w:hAnsi="Arial" w:cs="Arial"/>
          <w:kern w:val="0"/>
          <w14:ligatures w14:val="none"/>
        </w:rPr>
        <w:t xml:space="preserve"> related to food storage, reuse, preservation, and disposal. The gap between knowledge and practice is evident, particularly in the case of refrigerated food utilization and food preservation techniques.</w:t>
      </w:r>
    </w:p>
    <w:p w14:paraId="23450175"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se findings align with previous studies which suggest that although individuals may be aware of food waste issues, this awareness does not always translate into consistent practices (FAO, 2019).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factors such as habits, preferences, and lack of awareness about long-term impacts often influence food wastage at the household level.</w:t>
      </w:r>
    </w:p>
    <w:p w14:paraId="2955AA71" w14:textId="77777777" w:rsidR="005951D2" w:rsidRPr="005951D2" w:rsidRDefault="005951D2" w:rsidP="005951D2">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Therefore, there is a need for targeted educational and extension interventions focusing on practical skills such as meal planning, food preservation, and proper disposal methods. Promoting such practices can significantly reduce food waste and contribute to environmental sustainability.</w:t>
      </w:r>
    </w:p>
    <w:p w14:paraId="2EB7B34C"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able 3 presents the level of awareness among respondents regarding legal frameworks, policies, and institutional initiatives aimed at the judicious utilization of food resources and reduction of food wastage. The findings indicate a moderate level of awareness, with noticeable variations across different aspects.</w:t>
      </w:r>
    </w:p>
    <w:p w14:paraId="58664353"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 data reveal that 51.9 percent of respondents were aware of food waste-related laws in India, while 35.2 percent reported lack of awareness and 13 percent were uncertain. This suggests that only about half of the respondents are informed about legal provisions and regulations concerning food waste management. Limited awareness of such laws may hinder effective implementation at the grassroots level. Legal awareness plays a crucial role in shaping responsible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and the lack of it reflects the need for stronger dissemination of </w:t>
      </w:r>
      <w:r w:rsidRPr="005951D2">
        <w:rPr>
          <w:rFonts w:ascii="Arial" w:eastAsia="Times New Roman" w:hAnsi="Arial" w:cs="Arial"/>
          <w:kern w:val="0"/>
          <w14:ligatures w14:val="none"/>
        </w:rPr>
        <w:lastRenderedPageBreak/>
        <w:t>policy-related information among the public.</w:t>
      </w:r>
    </w:p>
    <w:p w14:paraId="6631A363"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A comparatively higher level of awareness was observed regarding initiatives undertaken by the Food Safety and Standards Authority of India (FSSAI), with 72.2 percent of respondents reporting that they had heard about such initiatives. Programs like “Save Food, Share Food, Share Joy” and “Indian Food Sharing Alliance” have contributed significantly to raising awareness about food conservation and redistribution. However, 16.7 percent of respondents were not aware and 11.1 percent were uncertain, indicating that despite widespread campaigns, a segment of the population remains unreached.</w:t>
      </w:r>
    </w:p>
    <w:p w14:paraId="1955FDCF"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In contrast, awareness about the Food Waste Index Report 2021 was relatively lower, with only 48.1 percent of respondents having heard about it, while 40.7 percent had not and 11.1 percent were uncertain. This suggests that international reports and global assessments on food waste have limited penetration at the local level. The report, released by the United Nations Environment Programme, provides critical insights into the scale and impact of food wastage worldwide, yet its awareness among respondents remains insufficient.</w:t>
      </w:r>
    </w:p>
    <w:p w14:paraId="12F6B6CF" w14:textId="77777777" w:rsidR="005951D2" w:rsidRPr="005951D2" w:rsidRDefault="00EA3A51" w:rsidP="005951D2">
      <w:pPr>
        <w:widowControl w:val="0"/>
        <w:autoSpaceDE w:val="0"/>
        <w:autoSpaceDN w:val="0"/>
        <w:spacing w:after="0" w:line="360" w:lineRule="auto"/>
        <w:ind w:left="260" w:right="115"/>
        <w:jc w:val="both"/>
        <w:rPr>
          <w:rFonts w:ascii="Arial" w:eastAsia="Times New Roman" w:hAnsi="Arial" w:cs="Arial"/>
          <w:kern w:val="0"/>
          <w14:ligatures w14:val="none"/>
        </w:rPr>
      </w:pPr>
      <w:r>
        <w:rPr>
          <w:rFonts w:ascii="Arial" w:eastAsia="Times New Roman" w:hAnsi="Arial" w:cs="Arial"/>
          <w:kern w:val="0"/>
          <w14:ligatures w14:val="none"/>
        </w:rPr>
        <w:pict w14:anchorId="1C3215B6">
          <v:rect id="_x0000_i1026" style="width:0;height:1.5pt" o:hralign="center" o:hrstd="t" o:hr="t" fillcolor="#a0a0a0" stroked="f"/>
        </w:pict>
      </w:r>
    </w:p>
    <w:p w14:paraId="4979DBDF"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he findings indicate that while respondents show relatively higher awareness of national-level initiatives, particularly those led by FSSAI, their awareness of legal frameworks and global reports is comparatively limited. This pattern suggests that localized campaigns and institutional outreach programs are more effective in reaching the public than formal legal provisions or international publications.</w:t>
      </w:r>
    </w:p>
    <w:p w14:paraId="62F4E528"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hese results are in line with observations by the Food and Agriculture Organization, which emphasizes that awareness of policies and global frameworks related to food waste is often low at the consumer level, especially in developing countries. Similarly, the United Nations Environment Programme (2021) highlights that while large-scale data on food waste exists, its communication to the general public remains inadequate.</w:t>
      </w:r>
    </w:p>
    <w:p w14:paraId="680825FE"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he moderate level of awareness regarding food waste laws is a matter of concern, as legal frameworks are essential for regulating food waste management practices and encouraging responsible consumption. Lack of awareness may result in poor compliance and reduced effectiveness of such regulations.</w:t>
      </w:r>
    </w:p>
    <w:p w14:paraId="1494C4C7" w14:textId="700AE25D" w:rsidR="005F5DEC"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Overall, the findings suggest a need for more comprehensive awareness programs that not only promote initiatives but also educate individuals about legal provisions and global efforts related to food waste reduction. Integrating such information into educational curricula, extension activities, and mass media campaigns can enhance public understanding and promote the judicious utilization of food resources.</w:t>
      </w:r>
    </w:p>
    <w:p w14:paraId="53EF88C6"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he </w:t>
      </w:r>
      <w:proofErr w:type="gramStart"/>
      <w:r w:rsidRPr="005951D2">
        <w:rPr>
          <w:rFonts w:ascii="Arial" w:eastAsia="Times New Roman" w:hAnsi="Arial" w:cs="Arial"/>
          <w:kern w:val="0"/>
          <w14:ligatures w14:val="none"/>
        </w:rPr>
        <w:t>present</w:t>
      </w:r>
      <w:proofErr w:type="gramEnd"/>
      <w:r w:rsidRPr="005951D2">
        <w:rPr>
          <w:rFonts w:ascii="Arial" w:eastAsia="Times New Roman" w:hAnsi="Arial" w:cs="Arial"/>
          <w:kern w:val="0"/>
          <w14:ligatures w14:val="none"/>
        </w:rPr>
        <w:t xml:space="preserve"> study aimed to assess the knowledge, practices, and awareness of respondents regarding food waste management and the judicious utilization of food resources. The combined analysis of all three tables reveals important insights into the existing gaps between knowledge, awareness, and actual practices.</w:t>
      </w:r>
    </w:p>
    <w:p w14:paraId="275EE6E1"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lastRenderedPageBreak/>
        <w:t xml:space="preserve">The findings indicate that respondents possess a relatively high level of </w:t>
      </w:r>
      <w:r w:rsidRPr="005951D2">
        <w:rPr>
          <w:rFonts w:ascii="Arial" w:eastAsia="Times New Roman" w:hAnsi="Arial" w:cs="Arial"/>
          <w:b/>
          <w:bCs/>
          <w:kern w:val="0"/>
          <w14:ligatures w14:val="none"/>
        </w:rPr>
        <w:t>general knowledge</w:t>
      </w:r>
      <w:r w:rsidRPr="005951D2">
        <w:rPr>
          <w:rFonts w:ascii="Arial" w:eastAsia="Times New Roman" w:hAnsi="Arial" w:cs="Arial"/>
          <w:kern w:val="0"/>
          <w14:ligatures w14:val="none"/>
        </w:rPr>
        <w:t xml:space="preserve"> regarding food waste and its environmental impacts. A majority were aware of food waste management concepts and the harmful effects of improper disposal, including environmental issues such as pollution and climate change. However, when deeper scientific understanding was assessed—such as knowledge about methane emissions and their environmental consequences—a noticeable decline was observed. This suggests that while basic awareness exists, it is not supported by comprehensive understanding. Similar observations have been reported by the United Nations Environment Programme, which emphasizes that public awareness about food waste often lacks depth, particularly regarding its environmental impacts.</w:t>
      </w:r>
    </w:p>
    <w:p w14:paraId="7ECBFC22"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In terms of </w:t>
      </w:r>
      <w:r w:rsidRPr="005951D2">
        <w:rPr>
          <w:rFonts w:ascii="Arial" w:eastAsia="Times New Roman" w:hAnsi="Arial" w:cs="Arial"/>
          <w:b/>
          <w:bCs/>
          <w:kern w:val="0"/>
          <w14:ligatures w14:val="none"/>
        </w:rPr>
        <w:t>practices</w:t>
      </w:r>
      <w:r w:rsidRPr="005951D2">
        <w:rPr>
          <w:rFonts w:ascii="Arial" w:eastAsia="Times New Roman" w:hAnsi="Arial" w:cs="Arial"/>
          <w:kern w:val="0"/>
          <w14:ligatures w14:val="none"/>
        </w:rPr>
        <w:t xml:space="preserve">, the study reveals a mixed pattern. Positive </w:t>
      </w:r>
      <w:proofErr w:type="spellStart"/>
      <w:r w:rsidRPr="005951D2">
        <w:rPr>
          <w:rFonts w:ascii="Arial" w:eastAsia="Times New Roman" w:hAnsi="Arial" w:cs="Arial"/>
          <w:kern w:val="0"/>
          <w14:ligatures w14:val="none"/>
        </w:rPr>
        <w:t>behaviors</w:t>
      </w:r>
      <w:proofErr w:type="spellEnd"/>
      <w:r w:rsidRPr="005951D2">
        <w:rPr>
          <w:rFonts w:ascii="Arial" w:eastAsia="Times New Roman" w:hAnsi="Arial" w:cs="Arial"/>
          <w:kern w:val="0"/>
          <w14:ligatures w14:val="none"/>
        </w:rPr>
        <w:t xml:space="preserve"> such as meal planning, portion control, and checking expiry dates were followed by a considerable proportion of respondents. These practices are crucial in minimizing food waste at the household level. However, inconsistencies were observed in other areas such as food storage, reuse of refrigerated food, preservation techniques, and proper disposal methods. For instance, although many respondents stored food in refrigerators, fewer actually consumed the stored food, indicating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inefficiency. This gap between intention and action is a common issue highlighted by the Food and Agriculture Organization, which notes that consumer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plays a critical role in food waste generation.</w:t>
      </w:r>
    </w:p>
    <w:p w14:paraId="72949F9B"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 study also examined </w:t>
      </w:r>
      <w:r w:rsidRPr="005951D2">
        <w:rPr>
          <w:rFonts w:ascii="Arial" w:eastAsia="Times New Roman" w:hAnsi="Arial" w:cs="Arial"/>
          <w:b/>
          <w:bCs/>
          <w:kern w:val="0"/>
          <w14:ligatures w14:val="none"/>
        </w:rPr>
        <w:t>awareness regarding legal frameworks and institutional initiatives</w:t>
      </w:r>
      <w:r w:rsidRPr="005951D2">
        <w:rPr>
          <w:rFonts w:ascii="Arial" w:eastAsia="Times New Roman" w:hAnsi="Arial" w:cs="Arial"/>
          <w:kern w:val="0"/>
          <w14:ligatures w14:val="none"/>
        </w:rPr>
        <w:t xml:space="preserve"> related to food waste management. It was found that awareness of national initiatives, particularly those by the Food Safety and Standards Authority of India, was relatively high. However, awareness of food waste laws and global reports such as the Food Waste Index Report 2021 was comparatively lower. This indicates that while campaign-based initiatives are effective in reaching the public, formal legal and global informational frameworks are less accessible or less emphasized at the grassroots level.</w:t>
      </w:r>
    </w:p>
    <w:p w14:paraId="4ABBF5DE"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Overall, the study clearly highlights a </w:t>
      </w:r>
      <w:r w:rsidRPr="005951D2">
        <w:rPr>
          <w:rFonts w:ascii="Arial" w:eastAsia="Times New Roman" w:hAnsi="Arial" w:cs="Arial"/>
          <w:b/>
          <w:bCs/>
          <w:kern w:val="0"/>
          <w14:ligatures w14:val="none"/>
        </w:rPr>
        <w:t>knowledge–practice gap</w:t>
      </w:r>
      <w:r w:rsidRPr="005951D2">
        <w:rPr>
          <w:rFonts w:ascii="Arial" w:eastAsia="Times New Roman" w:hAnsi="Arial" w:cs="Arial"/>
          <w:kern w:val="0"/>
          <w14:ligatures w14:val="none"/>
        </w:rPr>
        <w:t xml:space="preserve">. While respondents are generally aware of food waste issues, this awareness does not consistently translate into effective and sustainable practices. Additionally, the limited understanding of legal and global perspectives further restricts informed decision-making. These findings align with previous research, which suggests that improving awareness alone is insufficient unless it is accompanied by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change interventions and practical skill development.</w:t>
      </w:r>
    </w:p>
    <w:p w14:paraId="27D42988" w14:textId="77777777" w:rsidR="005951D2" w:rsidRPr="005951D2" w:rsidRDefault="00EA3A51" w:rsidP="005951D2">
      <w:pPr>
        <w:widowControl w:val="0"/>
        <w:autoSpaceDE w:val="0"/>
        <w:autoSpaceDN w:val="0"/>
        <w:spacing w:after="0" w:line="360" w:lineRule="auto"/>
        <w:ind w:left="260" w:right="115"/>
        <w:jc w:val="both"/>
        <w:rPr>
          <w:rFonts w:ascii="Arial" w:eastAsia="Times New Roman" w:hAnsi="Arial" w:cs="Arial"/>
          <w:kern w:val="0"/>
          <w14:ligatures w14:val="none"/>
        </w:rPr>
      </w:pPr>
      <w:r>
        <w:rPr>
          <w:rFonts w:ascii="Arial" w:eastAsia="Times New Roman" w:hAnsi="Arial" w:cs="Arial"/>
          <w:kern w:val="0"/>
          <w14:ligatures w14:val="none"/>
        </w:rPr>
        <w:pict w14:anchorId="34CDBD9A">
          <v:rect id="_x0000_i1027" style="width:0;height:1.5pt" o:hralign="center" o:hrstd="t" o:hr="t" fillcolor="#a0a0a0" stroked="f"/>
        </w:pict>
      </w:r>
    </w:p>
    <w:p w14:paraId="1149FEC1"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b/>
          <w:bCs/>
          <w:kern w:val="0"/>
          <w14:ligatures w14:val="none"/>
        </w:rPr>
      </w:pPr>
      <w:r w:rsidRPr="005951D2">
        <w:rPr>
          <w:rFonts w:ascii="Arial" w:eastAsia="Times New Roman" w:hAnsi="Arial" w:cs="Arial"/>
          <w:b/>
          <w:bCs/>
          <w:kern w:val="0"/>
          <w14:ligatures w14:val="none"/>
        </w:rPr>
        <w:t>Conclusion</w:t>
      </w:r>
    </w:p>
    <w:p w14:paraId="5EBEFC5E"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he present study concludes that although respondents exhibit a satisfactory level of general knowledge regarding food waste and its environmental impacts, there exists a significant gap in their in-depth understanding, particularly concerning scientific and environmental consequences such as greenhouse gas emissions.</w:t>
      </w:r>
    </w:p>
    <w:p w14:paraId="5FE47C36"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lastRenderedPageBreak/>
        <w:t xml:space="preserve">The practices followed by respondents show partial adoption of food-saving </w:t>
      </w:r>
      <w:proofErr w:type="spellStart"/>
      <w:r w:rsidRPr="005951D2">
        <w:rPr>
          <w:rFonts w:ascii="Arial" w:eastAsia="Times New Roman" w:hAnsi="Arial" w:cs="Arial"/>
          <w:kern w:val="0"/>
          <w14:ligatures w14:val="none"/>
        </w:rPr>
        <w:t>behaviors</w:t>
      </w:r>
      <w:proofErr w:type="spellEnd"/>
      <w:r w:rsidRPr="005951D2">
        <w:rPr>
          <w:rFonts w:ascii="Arial" w:eastAsia="Times New Roman" w:hAnsi="Arial" w:cs="Arial"/>
          <w:kern w:val="0"/>
          <w14:ligatures w14:val="none"/>
        </w:rPr>
        <w:t xml:space="preserve">, with positive trends observed in meal planning, portion control, and checking expiry dates. However, inconsistent practices related to food storage, reuse, preservation, and disposal highlight the need for improved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interventions.</w:t>
      </w:r>
    </w:p>
    <w:p w14:paraId="5B7E0A31" w14:textId="77777777" w:rsidR="005951D2" w:rsidRPr="005951D2" w:rsidRDefault="005951D2" w:rsidP="005951D2">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Furthermore, awareness regarding legal frameworks and global initiatives on food waste management is limited, although national-level initiatives, especially those led by the Food Safety and Standards Authority of India, have achieved relatively better outreach.</w:t>
      </w:r>
    </w:p>
    <w:p w14:paraId="14B04677" w14:textId="236C1D4D" w:rsidR="00A2524B" w:rsidRPr="005A1154" w:rsidRDefault="005951D2" w:rsidP="00A2524B">
      <w:pPr>
        <w:widowControl w:val="0"/>
        <w:autoSpaceDE w:val="0"/>
        <w:autoSpaceDN w:val="0"/>
        <w:spacing w:before="10" w:after="0" w:line="360" w:lineRule="auto"/>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In conclusion, the study emphasizes that addressing food waste requires a </w:t>
      </w:r>
      <w:r w:rsidRPr="005951D2">
        <w:rPr>
          <w:rFonts w:ascii="Arial" w:eastAsia="Times New Roman" w:hAnsi="Arial" w:cs="Arial"/>
          <w:b/>
          <w:bCs/>
          <w:kern w:val="0"/>
          <w14:ligatures w14:val="none"/>
        </w:rPr>
        <w:t>holistic approach</w:t>
      </w:r>
      <w:r w:rsidRPr="005951D2">
        <w:rPr>
          <w:rFonts w:ascii="Arial" w:eastAsia="Times New Roman" w:hAnsi="Arial" w:cs="Arial"/>
          <w:kern w:val="0"/>
          <w14:ligatures w14:val="none"/>
        </w:rPr>
        <w:t xml:space="preserve"> that integrates knowledge enhancement,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change, and awareness of policies and initiatives.</w:t>
      </w:r>
      <w:r w:rsidR="00A2524B" w:rsidRPr="00A2524B">
        <w:rPr>
          <w:rFonts w:ascii="Arial" w:eastAsia="Times New Roman" w:hAnsi="Arial" w:cs="Arial"/>
          <w:kern w:val="0"/>
          <w14:ligatures w14:val="none"/>
        </w:rPr>
        <w:t xml:space="preserve"> </w:t>
      </w:r>
      <w:r w:rsidR="00A2524B" w:rsidRPr="005A1154">
        <w:rPr>
          <w:rFonts w:ascii="Arial" w:eastAsia="Times New Roman" w:hAnsi="Arial" w:cs="Arial"/>
          <w:kern w:val="0"/>
          <w14:ligatures w14:val="none"/>
        </w:rPr>
        <w:t>Establishing a multi-stakeholder action coalition can help prioritize food loss and waste on India’s national agenda and promote coordinated strategies for effective management. Such a coalition could:</w:t>
      </w:r>
    </w:p>
    <w:p w14:paraId="498C0624" w14:textId="77777777" w:rsidR="00A2524B" w:rsidRPr="005A1154" w:rsidRDefault="00A2524B" w:rsidP="00A2524B">
      <w:pPr>
        <w:widowControl w:val="0"/>
        <w:numPr>
          <w:ilvl w:val="0"/>
          <w:numId w:val="2"/>
        </w:numPr>
        <w:autoSpaceDE w:val="0"/>
        <w:autoSpaceDN w:val="0"/>
        <w:spacing w:before="10" w:after="0" w:line="360" w:lineRule="auto"/>
        <w:jc w:val="both"/>
        <w:rPr>
          <w:rFonts w:ascii="Arial" w:eastAsia="Times New Roman" w:hAnsi="Arial" w:cs="Arial"/>
          <w:kern w:val="0"/>
          <w14:ligatures w14:val="none"/>
        </w:rPr>
      </w:pPr>
      <w:r w:rsidRPr="005A1154">
        <w:rPr>
          <w:rFonts w:ascii="Arial" w:eastAsia="Times New Roman" w:hAnsi="Arial" w:cs="Arial"/>
          <w:kern w:val="0"/>
          <w14:ligatures w14:val="none"/>
        </w:rPr>
        <w:t>place food loss and waste firmly on the research agenda;</w:t>
      </w:r>
    </w:p>
    <w:p w14:paraId="1BD474CA" w14:textId="77777777" w:rsidR="00A2524B" w:rsidRPr="005A1154" w:rsidRDefault="00A2524B" w:rsidP="00A2524B">
      <w:pPr>
        <w:widowControl w:val="0"/>
        <w:numPr>
          <w:ilvl w:val="0"/>
          <w:numId w:val="2"/>
        </w:numPr>
        <w:autoSpaceDE w:val="0"/>
        <w:autoSpaceDN w:val="0"/>
        <w:spacing w:before="10" w:after="0" w:line="360" w:lineRule="auto"/>
        <w:jc w:val="both"/>
        <w:rPr>
          <w:rFonts w:ascii="Arial" w:eastAsia="Times New Roman" w:hAnsi="Arial" w:cs="Arial"/>
          <w:kern w:val="0"/>
          <w14:ligatures w14:val="none"/>
        </w:rPr>
      </w:pPr>
      <w:r w:rsidRPr="005A1154">
        <w:rPr>
          <w:rFonts w:ascii="Arial" w:eastAsia="Times New Roman" w:hAnsi="Arial" w:cs="Arial"/>
          <w:kern w:val="0"/>
          <w14:ligatures w14:val="none"/>
        </w:rPr>
        <w:t>foster collaboration and partnerships among multiple stakeholders;</w:t>
      </w:r>
    </w:p>
    <w:p w14:paraId="40911777" w14:textId="77777777" w:rsidR="00A2524B" w:rsidRPr="005A1154" w:rsidRDefault="00A2524B" w:rsidP="00A2524B">
      <w:pPr>
        <w:widowControl w:val="0"/>
        <w:numPr>
          <w:ilvl w:val="0"/>
          <w:numId w:val="2"/>
        </w:numPr>
        <w:autoSpaceDE w:val="0"/>
        <w:autoSpaceDN w:val="0"/>
        <w:spacing w:before="10" w:after="0" w:line="360" w:lineRule="auto"/>
        <w:jc w:val="both"/>
        <w:rPr>
          <w:rFonts w:ascii="Arial" w:eastAsia="Times New Roman" w:hAnsi="Arial" w:cs="Arial"/>
          <w:kern w:val="0"/>
          <w14:ligatures w14:val="none"/>
        </w:rPr>
      </w:pPr>
      <w:r w:rsidRPr="005A1154">
        <w:rPr>
          <w:rFonts w:ascii="Arial" w:eastAsia="Times New Roman" w:hAnsi="Arial" w:cs="Arial"/>
          <w:kern w:val="0"/>
          <w14:ligatures w14:val="none"/>
        </w:rPr>
        <w:t>raise awareness about the diverse dimensions, costs, and benefits of addressing food loss and waste;</w:t>
      </w:r>
    </w:p>
    <w:p w14:paraId="193DFEE8" w14:textId="77777777" w:rsidR="00A2524B" w:rsidRPr="005A1154" w:rsidRDefault="00A2524B" w:rsidP="00A2524B">
      <w:pPr>
        <w:widowControl w:val="0"/>
        <w:numPr>
          <w:ilvl w:val="0"/>
          <w:numId w:val="2"/>
        </w:numPr>
        <w:autoSpaceDE w:val="0"/>
        <w:autoSpaceDN w:val="0"/>
        <w:spacing w:before="10" w:after="0" w:line="360" w:lineRule="auto"/>
        <w:jc w:val="both"/>
        <w:rPr>
          <w:rFonts w:ascii="Arial" w:eastAsia="Times New Roman" w:hAnsi="Arial" w:cs="Arial"/>
          <w:kern w:val="0"/>
          <w14:ligatures w14:val="none"/>
        </w:rPr>
      </w:pPr>
      <w:r w:rsidRPr="005A1154">
        <w:rPr>
          <w:rFonts w:ascii="Arial" w:eastAsia="Times New Roman" w:hAnsi="Arial" w:cs="Arial"/>
          <w:kern w:val="0"/>
          <w14:ligatures w14:val="none"/>
        </w:rPr>
        <w:t>develop strategies and mobilize action to reduce food loss and waste; and</w:t>
      </w:r>
    </w:p>
    <w:p w14:paraId="5A6ACACF" w14:textId="77777777" w:rsidR="00A2524B" w:rsidRDefault="00A2524B" w:rsidP="00A2524B">
      <w:pPr>
        <w:widowControl w:val="0"/>
        <w:autoSpaceDE w:val="0"/>
        <w:autoSpaceDN w:val="0"/>
        <w:spacing w:after="0" w:line="360" w:lineRule="auto"/>
        <w:ind w:left="260" w:right="115"/>
        <w:jc w:val="both"/>
        <w:rPr>
          <w:rFonts w:ascii="Arial" w:eastAsia="Times New Roman" w:hAnsi="Arial" w:cs="Arial"/>
          <w:kern w:val="0"/>
          <w14:ligatures w14:val="none"/>
        </w:rPr>
      </w:pPr>
      <w:r w:rsidRPr="005A1154">
        <w:rPr>
          <w:rFonts w:ascii="Arial" w:eastAsia="Times New Roman" w:hAnsi="Arial" w:cs="Arial"/>
          <w:kern w:val="0"/>
          <w14:ligatures w14:val="none"/>
        </w:rPr>
        <w:t>support policy formulation and effective implementation for sustainable management</w:t>
      </w:r>
      <w:r w:rsidR="005951D2" w:rsidRPr="005951D2">
        <w:rPr>
          <w:rFonts w:ascii="Arial" w:eastAsia="Times New Roman" w:hAnsi="Arial" w:cs="Arial"/>
          <w:kern w:val="0"/>
          <w14:ligatures w14:val="none"/>
        </w:rPr>
        <w:t xml:space="preserve"> Educational programs, extension activities, and awareness campaigns should focus not only on informing individuals but also on equipping them with practical skills and fostering responsible consumption </w:t>
      </w:r>
      <w:proofErr w:type="spellStart"/>
      <w:proofErr w:type="gramStart"/>
      <w:r w:rsidR="005951D2" w:rsidRPr="005951D2">
        <w:rPr>
          <w:rFonts w:ascii="Arial" w:eastAsia="Times New Roman" w:hAnsi="Arial" w:cs="Arial"/>
          <w:kern w:val="0"/>
          <w14:ligatures w14:val="none"/>
        </w:rPr>
        <w:t>habits.Promoting</w:t>
      </w:r>
      <w:proofErr w:type="spellEnd"/>
      <w:proofErr w:type="gramEnd"/>
      <w:r w:rsidR="005951D2" w:rsidRPr="005951D2">
        <w:rPr>
          <w:rFonts w:ascii="Arial" w:eastAsia="Times New Roman" w:hAnsi="Arial" w:cs="Arial"/>
          <w:kern w:val="0"/>
          <w14:ligatures w14:val="none"/>
        </w:rPr>
        <w:t xml:space="preserve"> the judicious utilization of food resources is essential for ensuring food security, environmental sustainability, and long-term human well-being</w:t>
      </w:r>
    </w:p>
    <w:p w14:paraId="69811EA0" w14:textId="7E95F87D" w:rsidR="005F5DEC" w:rsidRPr="00A2524B" w:rsidRDefault="005F5DEC" w:rsidP="00A2524B">
      <w:pPr>
        <w:widowControl w:val="0"/>
        <w:autoSpaceDE w:val="0"/>
        <w:autoSpaceDN w:val="0"/>
        <w:spacing w:after="0" w:line="360" w:lineRule="auto"/>
        <w:ind w:right="115"/>
        <w:jc w:val="both"/>
        <w:rPr>
          <w:rFonts w:ascii="Arial" w:eastAsia="Times New Roman" w:hAnsi="Arial" w:cs="Arial"/>
          <w:kern w:val="0"/>
          <w14:ligatures w14:val="none"/>
        </w:rPr>
      </w:pPr>
      <w:r w:rsidRPr="005A1154">
        <w:rPr>
          <w:rFonts w:ascii="Arial" w:eastAsia="Times New Roman" w:hAnsi="Arial" w:cs="Arial"/>
          <w:b/>
          <w:bCs/>
          <w:kern w:val="0"/>
          <w:lang w:val="en-US"/>
          <w14:ligatures w14:val="none"/>
        </w:rPr>
        <w:t>REFRENCES</w:t>
      </w:r>
    </w:p>
    <w:p w14:paraId="1980E281" w14:textId="77777777" w:rsidR="005F5DEC" w:rsidRPr="005A1154" w:rsidRDefault="005F5DEC" w:rsidP="005A1154">
      <w:pPr>
        <w:widowControl w:val="0"/>
        <w:autoSpaceDE w:val="0"/>
        <w:autoSpaceDN w:val="0"/>
        <w:spacing w:before="10" w:after="0" w:line="240" w:lineRule="auto"/>
        <w:jc w:val="both"/>
        <w:rPr>
          <w:rFonts w:ascii="Arial" w:eastAsia="Times New Roman" w:hAnsi="Arial" w:cs="Arial"/>
          <w:b/>
          <w:kern w:val="0"/>
          <w:lang w:val="en-US"/>
          <w14:ligatures w14:val="none"/>
        </w:rPr>
      </w:pPr>
    </w:p>
    <w:p w14:paraId="007E2471" w14:textId="77777777" w:rsidR="005F5DEC" w:rsidRPr="005A1154" w:rsidRDefault="005F5DEC" w:rsidP="00A2524B">
      <w:pPr>
        <w:widowControl w:val="0"/>
        <w:autoSpaceDE w:val="0"/>
        <w:autoSpaceDN w:val="0"/>
        <w:spacing w:after="0" w:line="261" w:lineRule="auto"/>
        <w:ind w:right="285"/>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 xml:space="preserve">Retrieved from </w:t>
      </w:r>
      <w:hyperlink r:id="rId13">
        <w:r w:rsidRPr="005A1154">
          <w:rPr>
            <w:rFonts w:ascii="Arial" w:eastAsia="Times New Roman" w:hAnsi="Arial" w:cs="Arial"/>
            <w:color w:val="0462C1"/>
            <w:kern w:val="0"/>
            <w:u w:val="single" w:color="0462C1"/>
            <w:lang w:val="en-US"/>
            <w14:ligatures w14:val="none"/>
          </w:rPr>
          <w:t>https://en.gaonconnection.com/hunger-crisis-in-india-malnutrition-un-food-</w:t>
        </w:r>
      </w:hyperlink>
      <w:r w:rsidRPr="005A1154">
        <w:rPr>
          <w:rFonts w:ascii="Arial" w:eastAsia="Times New Roman" w:hAnsi="Arial" w:cs="Arial"/>
          <w:color w:val="0462C1"/>
          <w:kern w:val="0"/>
          <w:lang w:val="en-US"/>
          <w14:ligatures w14:val="none"/>
        </w:rPr>
        <w:t xml:space="preserve"> </w:t>
      </w:r>
      <w:hyperlink r:id="rId14">
        <w:r w:rsidRPr="005A1154">
          <w:rPr>
            <w:rFonts w:ascii="Arial" w:eastAsia="Times New Roman" w:hAnsi="Arial" w:cs="Arial"/>
            <w:color w:val="0462C1"/>
            <w:kern w:val="0"/>
            <w:u w:val="single" w:color="0462C1"/>
            <w:lang w:val="en-US"/>
            <w14:ligatures w14:val="none"/>
          </w:rPr>
          <w:t>waste-index-report-2021/</w:t>
        </w:r>
      </w:hyperlink>
    </w:p>
    <w:p w14:paraId="0248B1A9" w14:textId="77777777" w:rsidR="005F5DEC" w:rsidRPr="005A1154" w:rsidRDefault="005F5DEC" w:rsidP="00A2524B">
      <w:pPr>
        <w:widowControl w:val="0"/>
        <w:autoSpaceDE w:val="0"/>
        <w:autoSpaceDN w:val="0"/>
        <w:spacing w:before="155" w:after="0"/>
        <w:ind w:right="271"/>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 xml:space="preserve">Retrieved from </w:t>
      </w:r>
      <w:hyperlink r:id="rId15">
        <w:r w:rsidRPr="005A1154">
          <w:rPr>
            <w:rFonts w:ascii="Arial" w:eastAsia="Times New Roman" w:hAnsi="Arial" w:cs="Arial"/>
            <w:color w:val="0462C1"/>
            <w:kern w:val="0"/>
            <w:u w:val="single" w:color="0462C1"/>
            <w:lang w:val="en-US"/>
            <w14:ligatures w14:val="none"/>
          </w:rPr>
          <w:t>Food Wastage in India : An Alarming Issue - Current Affair for UPSC, IAS,</w:t>
        </w:r>
      </w:hyperlink>
      <w:r w:rsidRPr="005A1154">
        <w:rPr>
          <w:rFonts w:ascii="Arial" w:eastAsia="Times New Roman" w:hAnsi="Arial" w:cs="Arial"/>
          <w:color w:val="0462C1"/>
          <w:kern w:val="0"/>
          <w:lang w:val="en-US"/>
          <w14:ligatures w14:val="none"/>
        </w:rPr>
        <w:t xml:space="preserve"> </w:t>
      </w:r>
      <w:hyperlink r:id="rId16">
        <w:r w:rsidRPr="005A1154">
          <w:rPr>
            <w:rFonts w:ascii="Arial" w:eastAsia="Times New Roman" w:hAnsi="Arial" w:cs="Arial"/>
            <w:color w:val="0462C1"/>
            <w:kern w:val="0"/>
            <w:u w:val="single" w:color="0462C1"/>
            <w:lang w:val="en-US"/>
            <w14:ligatures w14:val="none"/>
          </w:rPr>
          <w:t>Civil Services and State PCS Examinations | Dhyeya IAS® - Best UPSC IAS CSE Online</w:t>
        </w:r>
      </w:hyperlink>
      <w:r w:rsidRPr="005A1154">
        <w:rPr>
          <w:rFonts w:ascii="Arial" w:eastAsia="Times New Roman" w:hAnsi="Arial" w:cs="Arial"/>
          <w:color w:val="0462C1"/>
          <w:kern w:val="0"/>
          <w:lang w:val="en-US"/>
          <w14:ligatures w14:val="none"/>
        </w:rPr>
        <w:t xml:space="preserve"> </w:t>
      </w:r>
      <w:hyperlink r:id="rId17">
        <w:r w:rsidRPr="005A1154">
          <w:rPr>
            <w:rFonts w:ascii="Arial" w:eastAsia="Times New Roman" w:hAnsi="Arial" w:cs="Arial"/>
            <w:color w:val="0462C1"/>
            <w:kern w:val="0"/>
            <w:u w:val="single" w:color="0462C1"/>
            <w:lang w:val="en-US"/>
            <w14:ligatures w14:val="none"/>
          </w:rPr>
          <w:t>Coaching | Best UPSC Coaching | Top IAS Coaching in Delhi | Top CSE Coaching</w:t>
        </w:r>
      </w:hyperlink>
    </w:p>
    <w:p w14:paraId="39D4531F" w14:textId="77777777" w:rsidR="005F5DEC" w:rsidRPr="005A1154" w:rsidRDefault="005F5DEC" w:rsidP="00A2524B">
      <w:pPr>
        <w:widowControl w:val="0"/>
        <w:autoSpaceDE w:val="0"/>
        <w:autoSpaceDN w:val="0"/>
        <w:spacing w:before="159" w:after="0"/>
        <w:ind w:right="183"/>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 xml:space="preserve">Retrieved from </w:t>
      </w:r>
      <w:hyperlink r:id="rId18" w:anchor="%3A~%3Atext%3DAccording%20to%20a%20new%20survey%2Cor%2068%2C760%2C163%20tonnes%20a%20year">
        <w:r w:rsidRPr="005A1154">
          <w:rPr>
            <w:rFonts w:ascii="Arial" w:eastAsia="Times New Roman" w:hAnsi="Arial" w:cs="Arial"/>
            <w:color w:val="0462C1"/>
            <w:kern w:val="0"/>
            <w:u w:val="single" w:color="0462C1"/>
            <w:lang w:val="en-US"/>
            <w14:ligatures w14:val="none"/>
          </w:rPr>
          <w:t>https://curlytales.com/indian-households-are-second-highest-in-food-</w:t>
        </w:r>
      </w:hyperlink>
      <w:r w:rsidRPr="005A1154">
        <w:rPr>
          <w:rFonts w:ascii="Arial" w:eastAsia="Times New Roman" w:hAnsi="Arial" w:cs="Arial"/>
          <w:color w:val="0462C1"/>
          <w:kern w:val="0"/>
          <w:lang w:val="en-US"/>
          <w14:ligatures w14:val="none"/>
        </w:rPr>
        <w:t xml:space="preserve"> </w:t>
      </w:r>
      <w:hyperlink r:id="rId19" w:anchor="%3A~%3Atext%3DAccording%20to%20a%20new%20survey%2Cor%2068%2C760%2C163%20tonnes%20a%20year">
        <w:r w:rsidRPr="005A1154">
          <w:rPr>
            <w:rFonts w:ascii="Arial" w:eastAsia="Times New Roman" w:hAnsi="Arial" w:cs="Arial"/>
            <w:color w:val="0462C1"/>
            <w:kern w:val="0"/>
            <w:u w:val="single" w:color="0462C1"/>
            <w:lang w:val="en-US"/>
            <w14:ligatures w14:val="none"/>
          </w:rPr>
          <w:t>wastage-in-the-world-50kg-discarded-per-</w:t>
        </w:r>
      </w:hyperlink>
      <w:r w:rsidRPr="005A1154">
        <w:rPr>
          <w:rFonts w:ascii="Arial" w:eastAsia="Times New Roman" w:hAnsi="Arial" w:cs="Arial"/>
          <w:color w:val="0462C1"/>
          <w:kern w:val="0"/>
          <w:lang w:val="en-US"/>
          <w14:ligatures w14:val="none"/>
        </w:rPr>
        <w:t xml:space="preserve"> </w:t>
      </w:r>
      <w:hyperlink r:id="rId20" w:anchor="%3A~%3Atext%3DAccording%20to%20a%20new%20survey%2Cor%2068%2C760%2C163%20tonnes%20a%20year">
        <w:r w:rsidRPr="005A1154">
          <w:rPr>
            <w:rFonts w:ascii="Arial" w:eastAsia="Times New Roman" w:hAnsi="Arial" w:cs="Arial"/>
            <w:color w:val="0462C1"/>
            <w:kern w:val="0"/>
            <w:u w:val="single" w:color="0462C1"/>
            <w:lang w:val="en-US"/>
            <w14:ligatures w14:val="none"/>
          </w:rPr>
          <w:t>household/#:~:text=Accordingpercent20topercent20apercent20newpercent20survey,orpercen</w:t>
        </w:r>
      </w:hyperlink>
      <w:r w:rsidRPr="005A1154">
        <w:rPr>
          <w:rFonts w:ascii="Arial" w:eastAsia="Times New Roman" w:hAnsi="Arial" w:cs="Arial"/>
          <w:color w:val="0462C1"/>
          <w:kern w:val="0"/>
          <w:lang w:val="en-US"/>
          <w14:ligatures w14:val="none"/>
        </w:rPr>
        <w:t xml:space="preserve"> </w:t>
      </w:r>
      <w:hyperlink r:id="rId21" w:anchor="%3A~%3Atext%3DAccording%20to%20a%20new%20survey%2Cor%2068%2C760%2C163%20tonnes%20a%20year">
        <w:r w:rsidRPr="005A1154">
          <w:rPr>
            <w:rFonts w:ascii="Arial" w:eastAsia="Times New Roman" w:hAnsi="Arial" w:cs="Arial"/>
            <w:color w:val="0462C1"/>
            <w:kern w:val="0"/>
            <w:u w:val="single" w:color="0462C1"/>
            <w:lang w:val="en-US"/>
            <w14:ligatures w14:val="none"/>
          </w:rPr>
          <w:t>t2068percent2C760percent2C163percent20tonnespercent20apercent20year</w:t>
        </w:r>
      </w:hyperlink>
    </w:p>
    <w:p w14:paraId="2DA7123C" w14:textId="77777777" w:rsidR="005F5DEC" w:rsidRDefault="005F5DEC" w:rsidP="005A1154">
      <w:pPr>
        <w:widowControl w:val="0"/>
        <w:autoSpaceDE w:val="0"/>
        <w:autoSpaceDN w:val="0"/>
        <w:spacing w:after="0"/>
        <w:jc w:val="both"/>
        <w:rPr>
          <w:rFonts w:ascii="Arial" w:eastAsia="Times New Roman" w:hAnsi="Arial" w:cs="Arial"/>
          <w:kern w:val="0"/>
          <w:lang w:val="en-US"/>
          <w14:ligatures w14:val="none"/>
        </w:rPr>
      </w:pPr>
    </w:p>
    <w:p w14:paraId="598F3077" w14:textId="77777777" w:rsidR="005951D2" w:rsidRPr="005951D2" w:rsidRDefault="005951D2" w:rsidP="005951D2">
      <w:pPr>
        <w:widowControl w:val="0"/>
        <w:autoSpaceDE w:val="0"/>
        <w:autoSpaceDN w:val="0"/>
        <w:spacing w:after="0"/>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Food and Agriculture Organization. (2019). </w:t>
      </w:r>
      <w:r w:rsidRPr="005951D2">
        <w:rPr>
          <w:rFonts w:ascii="Arial" w:eastAsia="Times New Roman" w:hAnsi="Arial" w:cs="Arial"/>
          <w:i/>
          <w:iCs/>
          <w:kern w:val="0"/>
          <w14:ligatures w14:val="none"/>
        </w:rPr>
        <w:t>The State of Food and Agriculture: Moving Forward on Food Loss and Waste Reduction</w:t>
      </w:r>
      <w:r w:rsidRPr="005951D2">
        <w:rPr>
          <w:rFonts w:ascii="Arial" w:eastAsia="Times New Roman" w:hAnsi="Arial" w:cs="Arial"/>
          <w:kern w:val="0"/>
          <w14:ligatures w14:val="none"/>
        </w:rPr>
        <w:t xml:space="preserve">. </w:t>
      </w:r>
    </w:p>
    <w:p w14:paraId="600A423A" w14:textId="77777777" w:rsidR="005951D2" w:rsidRDefault="005951D2" w:rsidP="005951D2">
      <w:pPr>
        <w:widowControl w:val="0"/>
        <w:autoSpaceDE w:val="0"/>
        <w:autoSpaceDN w:val="0"/>
        <w:spacing w:after="0"/>
        <w:jc w:val="both"/>
        <w:rPr>
          <w:rFonts w:ascii="Arial" w:eastAsia="Times New Roman" w:hAnsi="Arial" w:cs="Arial"/>
          <w:kern w:val="0"/>
          <w14:ligatures w14:val="none"/>
        </w:rPr>
      </w:pPr>
    </w:p>
    <w:p w14:paraId="65433360" w14:textId="40783EB3" w:rsidR="005951D2" w:rsidRPr="005951D2" w:rsidRDefault="005951D2" w:rsidP="005951D2">
      <w:pPr>
        <w:widowControl w:val="0"/>
        <w:autoSpaceDE w:val="0"/>
        <w:autoSpaceDN w:val="0"/>
        <w:spacing w:after="0"/>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United Nations Environment Programme. (2021). </w:t>
      </w:r>
      <w:r w:rsidRPr="005951D2">
        <w:rPr>
          <w:rFonts w:ascii="Arial" w:eastAsia="Times New Roman" w:hAnsi="Arial" w:cs="Arial"/>
          <w:i/>
          <w:iCs/>
          <w:kern w:val="0"/>
          <w14:ligatures w14:val="none"/>
        </w:rPr>
        <w:t>Food Waste Index Report 2021</w:t>
      </w:r>
      <w:r w:rsidRPr="005951D2">
        <w:rPr>
          <w:rFonts w:ascii="Arial" w:eastAsia="Times New Roman" w:hAnsi="Arial" w:cs="Arial"/>
          <w:kern w:val="0"/>
          <w14:ligatures w14:val="none"/>
        </w:rPr>
        <w:t xml:space="preserve">. </w:t>
      </w:r>
    </w:p>
    <w:p w14:paraId="5D692EC3" w14:textId="77777777" w:rsidR="005951D2" w:rsidRDefault="005951D2" w:rsidP="005951D2">
      <w:pPr>
        <w:widowControl w:val="0"/>
        <w:autoSpaceDE w:val="0"/>
        <w:autoSpaceDN w:val="0"/>
        <w:spacing w:after="0"/>
        <w:jc w:val="both"/>
        <w:rPr>
          <w:rFonts w:ascii="Arial" w:eastAsia="Times New Roman" w:hAnsi="Arial" w:cs="Arial"/>
          <w:kern w:val="0"/>
          <w14:ligatures w14:val="none"/>
        </w:rPr>
      </w:pPr>
    </w:p>
    <w:p w14:paraId="5E16C429" w14:textId="049B85D0" w:rsidR="005951D2" w:rsidRPr="005951D2" w:rsidRDefault="005951D2" w:rsidP="005951D2">
      <w:pPr>
        <w:widowControl w:val="0"/>
        <w:autoSpaceDE w:val="0"/>
        <w:autoSpaceDN w:val="0"/>
        <w:spacing w:after="0"/>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Food Safety and Standards Authority of India. (2018). </w:t>
      </w:r>
      <w:r w:rsidRPr="005951D2">
        <w:rPr>
          <w:rFonts w:ascii="Arial" w:eastAsia="Times New Roman" w:hAnsi="Arial" w:cs="Arial"/>
          <w:i/>
          <w:iCs/>
          <w:kern w:val="0"/>
          <w14:ligatures w14:val="none"/>
        </w:rPr>
        <w:t>Food Safety and Consumer Awareness Guidelines</w:t>
      </w:r>
      <w:r w:rsidRPr="005951D2">
        <w:rPr>
          <w:rFonts w:ascii="Arial" w:eastAsia="Times New Roman" w:hAnsi="Arial" w:cs="Arial"/>
          <w:kern w:val="0"/>
          <w14:ligatures w14:val="none"/>
        </w:rPr>
        <w:t xml:space="preserve">. </w:t>
      </w:r>
    </w:p>
    <w:p w14:paraId="0CAB9E96" w14:textId="77777777" w:rsidR="005951D2" w:rsidRDefault="005951D2" w:rsidP="005951D2">
      <w:pPr>
        <w:widowControl w:val="0"/>
        <w:autoSpaceDE w:val="0"/>
        <w:autoSpaceDN w:val="0"/>
        <w:spacing w:after="0"/>
        <w:jc w:val="both"/>
        <w:rPr>
          <w:rFonts w:ascii="Arial" w:eastAsia="Times New Roman" w:hAnsi="Arial" w:cs="Arial"/>
          <w:kern w:val="0"/>
          <w14:ligatures w14:val="none"/>
        </w:rPr>
      </w:pPr>
    </w:p>
    <w:p w14:paraId="2A705461" w14:textId="2733E381" w:rsidR="005951D2" w:rsidRPr="005951D2" w:rsidRDefault="005951D2" w:rsidP="005951D2">
      <w:pPr>
        <w:widowControl w:val="0"/>
        <w:autoSpaceDE w:val="0"/>
        <w:autoSpaceDN w:val="0"/>
        <w:spacing w:after="0"/>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Food Waste Reduction Alliance. (2014). </w:t>
      </w:r>
      <w:r w:rsidRPr="005951D2">
        <w:rPr>
          <w:rFonts w:ascii="Arial" w:eastAsia="Times New Roman" w:hAnsi="Arial" w:cs="Arial"/>
          <w:i/>
          <w:iCs/>
          <w:kern w:val="0"/>
          <w14:ligatures w14:val="none"/>
        </w:rPr>
        <w:t>Analysis of U.S. Food Waste Among Food Manufacturers, Retailers, and Restaurants</w:t>
      </w:r>
      <w:r w:rsidRPr="005951D2">
        <w:rPr>
          <w:rFonts w:ascii="Arial" w:eastAsia="Times New Roman" w:hAnsi="Arial" w:cs="Arial"/>
          <w:kern w:val="0"/>
          <w14:ligatures w14:val="none"/>
        </w:rPr>
        <w:t xml:space="preserve">. </w:t>
      </w:r>
    </w:p>
    <w:p w14:paraId="2185B07A" w14:textId="77777777" w:rsidR="005951D2" w:rsidRPr="005A1154" w:rsidRDefault="005951D2" w:rsidP="005A1154">
      <w:pPr>
        <w:widowControl w:val="0"/>
        <w:autoSpaceDE w:val="0"/>
        <w:autoSpaceDN w:val="0"/>
        <w:spacing w:after="0"/>
        <w:jc w:val="both"/>
        <w:rPr>
          <w:rFonts w:ascii="Arial" w:eastAsia="Times New Roman" w:hAnsi="Arial" w:cs="Arial"/>
          <w:kern w:val="0"/>
          <w:lang w:val="en-US"/>
          <w14:ligatures w14:val="none"/>
        </w:rPr>
        <w:sectPr w:rsidR="005951D2" w:rsidRPr="005A1154" w:rsidSect="00F309A0">
          <w:pgSz w:w="11910" w:h="16840"/>
          <w:pgMar w:top="1360" w:right="1320" w:bottom="280" w:left="1180" w:header="720" w:footer="720" w:gutter="0"/>
          <w:cols w:space="720"/>
        </w:sectPr>
      </w:pPr>
    </w:p>
    <w:p w14:paraId="20D00C3E" w14:textId="35ECF023" w:rsidR="005F5DEC" w:rsidRPr="005A1154" w:rsidRDefault="005F5DEC" w:rsidP="00A2524B">
      <w:pPr>
        <w:widowControl w:val="0"/>
        <w:autoSpaceDE w:val="0"/>
        <w:autoSpaceDN w:val="0"/>
        <w:spacing w:before="60" w:after="0"/>
        <w:ind w:right="897"/>
        <w:jc w:val="both"/>
        <w:rPr>
          <w:rFonts w:ascii="Arial" w:eastAsia="Times New Roman" w:hAnsi="Arial" w:cs="Arial"/>
          <w:kern w:val="0"/>
          <w:lang w:val="en-US"/>
          <w14:ligatures w14:val="none"/>
        </w:rPr>
      </w:pPr>
      <w:proofErr w:type="gramStart"/>
      <w:r w:rsidRPr="005A1154">
        <w:rPr>
          <w:rFonts w:ascii="Arial" w:eastAsia="Times New Roman" w:hAnsi="Arial" w:cs="Arial"/>
          <w:kern w:val="0"/>
          <w:lang w:val="en-US"/>
          <w14:ligatures w14:val="none"/>
        </w:rPr>
        <w:lastRenderedPageBreak/>
        <w:t>Nigam ,</w:t>
      </w:r>
      <w:proofErr w:type="gramEnd"/>
      <w:r w:rsidRPr="005A1154">
        <w:rPr>
          <w:rFonts w:ascii="Arial" w:eastAsia="Times New Roman" w:hAnsi="Arial" w:cs="Arial"/>
          <w:kern w:val="0"/>
          <w:lang w:val="en-US"/>
          <w14:ligatures w14:val="none"/>
        </w:rPr>
        <w:t xml:space="preserve">R., Sharma ,S. (2017). Food waste management. </w:t>
      </w:r>
      <w:r w:rsidRPr="005A1154">
        <w:rPr>
          <w:rFonts w:ascii="Arial" w:eastAsia="Times New Roman" w:hAnsi="Arial" w:cs="Arial"/>
          <w:i/>
          <w:kern w:val="0"/>
          <w:lang w:val="en-US"/>
          <w14:ligatures w14:val="none"/>
        </w:rPr>
        <w:t xml:space="preserve">Amity journal of Energy and Environment Studies </w:t>
      </w:r>
      <w:r w:rsidRPr="005A1154">
        <w:rPr>
          <w:rFonts w:ascii="Arial" w:eastAsia="Times New Roman" w:hAnsi="Arial" w:cs="Arial"/>
          <w:kern w:val="0"/>
          <w:lang w:val="en-US"/>
          <w14:ligatures w14:val="none"/>
        </w:rPr>
        <w:t>.3:2454-7778.</w:t>
      </w:r>
    </w:p>
    <w:p w14:paraId="68726AC8" w14:textId="77777777" w:rsidR="005F5DEC" w:rsidRPr="005A1154" w:rsidRDefault="005F5DEC" w:rsidP="00A2524B">
      <w:pPr>
        <w:widowControl w:val="0"/>
        <w:autoSpaceDE w:val="0"/>
        <w:autoSpaceDN w:val="0"/>
        <w:spacing w:before="161" w:after="0"/>
        <w:ind w:right="297"/>
        <w:jc w:val="both"/>
        <w:rPr>
          <w:rFonts w:ascii="Arial" w:eastAsia="Times New Roman" w:hAnsi="Arial" w:cs="Arial"/>
          <w:kern w:val="0"/>
          <w:lang w:val="en-US"/>
          <w14:ligatures w14:val="none"/>
        </w:rPr>
      </w:pPr>
      <w:proofErr w:type="spellStart"/>
      <w:r w:rsidRPr="005A1154">
        <w:rPr>
          <w:rFonts w:ascii="Arial" w:eastAsia="Times New Roman" w:hAnsi="Arial" w:cs="Arial"/>
          <w:kern w:val="0"/>
          <w:lang w:val="en-US"/>
          <w14:ligatures w14:val="none"/>
        </w:rPr>
        <w:t>Agarawal</w:t>
      </w:r>
      <w:proofErr w:type="spellEnd"/>
      <w:r w:rsidRPr="005A1154">
        <w:rPr>
          <w:rFonts w:ascii="Arial" w:eastAsia="Times New Roman" w:hAnsi="Arial" w:cs="Arial"/>
          <w:kern w:val="0"/>
          <w:lang w:val="en-US"/>
          <w14:ligatures w14:val="none"/>
        </w:rPr>
        <w:t xml:space="preserve">, M., Agarwal, S., Ahmad, S., Singh, R., Jayahari, K.M. 2021.Food loss and waste in India: the knowns and the unknowns. </w:t>
      </w:r>
      <w:r w:rsidRPr="005A1154">
        <w:rPr>
          <w:rFonts w:ascii="Arial" w:eastAsia="Times New Roman" w:hAnsi="Arial" w:cs="Arial"/>
          <w:i/>
          <w:kern w:val="0"/>
          <w:lang w:val="en-US"/>
          <w14:ligatures w14:val="none"/>
        </w:rPr>
        <w:t>The food and land use coalition</w:t>
      </w:r>
      <w:r w:rsidRPr="005A1154">
        <w:rPr>
          <w:rFonts w:ascii="Arial" w:eastAsia="Times New Roman" w:hAnsi="Arial" w:cs="Arial"/>
          <w:kern w:val="0"/>
          <w:lang w:val="en-US"/>
          <w14:ligatures w14:val="none"/>
        </w:rPr>
        <w:t>.</w:t>
      </w:r>
    </w:p>
    <w:p w14:paraId="087766B5" w14:textId="02F8CFE3" w:rsidR="005F5DEC" w:rsidRPr="005A1154" w:rsidRDefault="005F5DEC" w:rsidP="00A2524B">
      <w:pPr>
        <w:widowControl w:val="0"/>
        <w:autoSpaceDE w:val="0"/>
        <w:autoSpaceDN w:val="0"/>
        <w:spacing w:before="160" w:after="0"/>
        <w:ind w:right="871"/>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orbes,</w:t>
      </w:r>
      <w:r w:rsidR="00AF1D39" w:rsidRPr="005A1154">
        <w:rPr>
          <w:rStyle w:val="Strong"/>
          <w:rFonts w:ascii="Arial" w:hAnsi="Arial" w:cs="Arial"/>
          <w:color w:val="0A0A0A"/>
          <w:shd w:val="clear" w:color="auto" w:fill="FFFFFF"/>
        </w:rPr>
        <w:t xml:space="preserve"> </w:t>
      </w:r>
      <w:hyperlink r:id="rId22" w:history="1">
        <w:r w:rsidR="00AF1D39" w:rsidRPr="005A1154">
          <w:rPr>
            <w:rStyle w:val="Hyperlink"/>
            <w:rFonts w:ascii="Arial" w:hAnsi="Arial" w:cs="Arial"/>
            <w:b/>
            <w:bCs/>
            <w:shd w:val="clear" w:color="auto" w:fill="FFFFFF"/>
          </w:rPr>
          <w:t>Indian Journal of Extension Education (IJEE)</w:t>
        </w:r>
      </w:hyperlink>
      <w:r w:rsidRPr="005A1154">
        <w:rPr>
          <w:rFonts w:ascii="Arial" w:eastAsia="Times New Roman" w:hAnsi="Arial" w:cs="Arial"/>
          <w:kern w:val="0"/>
          <w:lang w:val="en-US"/>
          <w14:ligatures w14:val="none"/>
        </w:rPr>
        <w:t xml:space="preserve"> H., Quested, T., Conor, O.C. 2022. Food waste index report. UN environment </w:t>
      </w:r>
      <w:proofErr w:type="spellStart"/>
      <w:r w:rsidRPr="005A1154">
        <w:rPr>
          <w:rFonts w:ascii="Arial" w:eastAsia="Times New Roman" w:hAnsi="Arial" w:cs="Arial"/>
          <w:kern w:val="0"/>
          <w:lang w:val="en-US"/>
          <w14:ligatures w14:val="none"/>
        </w:rPr>
        <w:t>programme</w:t>
      </w:r>
      <w:proofErr w:type="spellEnd"/>
      <w:r w:rsidRPr="005A1154">
        <w:rPr>
          <w:rFonts w:ascii="Arial" w:eastAsia="Times New Roman" w:hAnsi="Arial" w:cs="Arial"/>
          <w:kern w:val="0"/>
          <w:lang w:val="en-US"/>
          <w14:ligatures w14:val="none"/>
        </w:rPr>
        <w:t>.</w:t>
      </w:r>
    </w:p>
    <w:p w14:paraId="67ABDE61" w14:textId="77777777" w:rsidR="005F5DEC" w:rsidRPr="005A1154" w:rsidRDefault="005F5DEC" w:rsidP="00A2524B">
      <w:pPr>
        <w:widowControl w:val="0"/>
        <w:autoSpaceDE w:val="0"/>
        <w:autoSpaceDN w:val="0"/>
        <w:spacing w:before="160" w:after="0" w:line="240" w:lineRule="auto"/>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 xml:space="preserve">Food wastage footprint Impacts on Natural Resources retrieved </w:t>
      </w:r>
      <w:r w:rsidRPr="005A1154">
        <w:rPr>
          <w:rFonts w:ascii="Arial" w:eastAsia="Times New Roman" w:hAnsi="Arial" w:cs="Arial"/>
          <w:color w:val="0462C1"/>
          <w:kern w:val="0"/>
          <w:u w:val="single" w:color="0462C1"/>
          <w:lang w:val="en-US"/>
          <w14:ligatures w14:val="none"/>
        </w:rPr>
        <w:t>i3347e.pdf</w:t>
      </w:r>
    </w:p>
    <w:p w14:paraId="7EF31279" w14:textId="25B959D0" w:rsidR="009A62C9" w:rsidRDefault="005F5DEC" w:rsidP="00A2524B">
      <w:pPr>
        <w:widowControl w:val="0"/>
        <w:autoSpaceDE w:val="0"/>
        <w:autoSpaceDN w:val="0"/>
        <w:spacing w:before="180" w:after="0"/>
        <w:ind w:right="292"/>
        <w:jc w:val="both"/>
        <w:rPr>
          <w:rFonts w:ascii="Arial" w:eastAsia="Times New Roman" w:hAnsi="Arial" w:cs="Arial"/>
          <w:kern w:val="0"/>
          <w:lang w:val="en-US"/>
          <w14:ligatures w14:val="none"/>
        </w:rPr>
      </w:pPr>
      <w:proofErr w:type="spellStart"/>
      <w:proofErr w:type="gramStart"/>
      <w:r w:rsidRPr="005A1154">
        <w:rPr>
          <w:rFonts w:ascii="Arial" w:eastAsia="Times New Roman" w:hAnsi="Arial" w:cs="Arial"/>
          <w:kern w:val="0"/>
          <w:lang w:val="en-US"/>
          <w14:ligatures w14:val="none"/>
        </w:rPr>
        <w:t>Aggrawal</w:t>
      </w:r>
      <w:proofErr w:type="spellEnd"/>
      <w:r w:rsidRPr="005A1154">
        <w:rPr>
          <w:rFonts w:ascii="Arial" w:eastAsia="Times New Roman" w:hAnsi="Arial" w:cs="Arial"/>
          <w:kern w:val="0"/>
          <w:lang w:val="en-US"/>
          <w14:ligatures w14:val="none"/>
        </w:rPr>
        <w:t xml:space="preserve"> ,</w:t>
      </w:r>
      <w:proofErr w:type="gramEnd"/>
      <w:r w:rsidRPr="005A1154">
        <w:rPr>
          <w:rFonts w:ascii="Arial" w:eastAsia="Times New Roman" w:hAnsi="Arial" w:cs="Arial"/>
          <w:kern w:val="0"/>
          <w:lang w:val="en-US"/>
          <w14:ligatures w14:val="none"/>
        </w:rPr>
        <w:t xml:space="preserve"> V. and Nag , A. Sustainable Food Waste Prevention Strategies to Achieve Food Security in India. </w:t>
      </w:r>
      <w:r w:rsidRPr="005A1154">
        <w:rPr>
          <w:rFonts w:ascii="Arial" w:eastAsia="Times New Roman" w:hAnsi="Arial" w:cs="Arial"/>
          <w:i/>
          <w:kern w:val="0"/>
          <w:lang w:val="en-US"/>
          <w14:ligatures w14:val="none"/>
        </w:rPr>
        <w:t>International Journal of Agriculture and Food Science Technology.</w:t>
      </w:r>
      <w:r w:rsidRPr="005A1154">
        <w:rPr>
          <w:rFonts w:ascii="Arial" w:eastAsia="Times New Roman" w:hAnsi="Arial" w:cs="Arial"/>
          <w:kern w:val="0"/>
          <w:lang w:val="en-US"/>
          <w14:ligatures w14:val="none"/>
        </w:rPr>
        <w:t>4:189- 194</w:t>
      </w:r>
      <w:bookmarkEnd w:id="0"/>
    </w:p>
    <w:p w14:paraId="61E3604E" w14:textId="77777777" w:rsidR="009A62C9" w:rsidRPr="009A62C9" w:rsidRDefault="009A62C9" w:rsidP="009A62C9">
      <w:pPr>
        <w:widowControl w:val="0"/>
        <w:autoSpaceDE w:val="0"/>
        <w:autoSpaceDN w:val="0"/>
        <w:spacing w:before="180" w:after="0"/>
        <w:ind w:left="260" w:right="292"/>
        <w:jc w:val="both"/>
        <w:rPr>
          <w:rFonts w:ascii="Arial" w:eastAsia="Times New Roman" w:hAnsi="Arial" w:cs="Arial"/>
          <w:kern w:val="0"/>
          <w:lang w:val="en-US"/>
          <w14:ligatures w14:val="none"/>
        </w:rPr>
      </w:pPr>
    </w:p>
    <w:p w14:paraId="0C3988AD" w14:textId="52CC33FB" w:rsidR="009A62C9" w:rsidRPr="009A62C9" w:rsidRDefault="009A62C9" w:rsidP="009A62C9">
      <w:pPr>
        <w:jc w:val="both"/>
        <w:rPr>
          <w:rFonts w:ascii="Arial" w:hAnsi="Arial" w:cs="Arial"/>
        </w:rPr>
      </w:pPr>
      <w:r w:rsidRPr="009A62C9">
        <w:rPr>
          <w:rFonts w:ascii="Arial" w:hAnsi="Arial" w:cs="Arial"/>
        </w:rPr>
        <w:t xml:space="preserve">United Nations Environment Programme. (2021). </w:t>
      </w:r>
      <w:r w:rsidRPr="009A62C9">
        <w:rPr>
          <w:rFonts w:ascii="Arial" w:hAnsi="Arial" w:cs="Arial"/>
          <w:i/>
          <w:iCs/>
        </w:rPr>
        <w:t>Food Waste Index Report 2021</w:t>
      </w:r>
      <w:r w:rsidRPr="009A62C9">
        <w:rPr>
          <w:rFonts w:ascii="Arial" w:hAnsi="Arial" w:cs="Arial"/>
        </w:rPr>
        <w:t xml:space="preserve">. Nairobi: UNEP. </w:t>
      </w:r>
    </w:p>
    <w:p w14:paraId="163D0195" w14:textId="77777777" w:rsidR="009A62C9" w:rsidRPr="009A62C9" w:rsidRDefault="009A62C9" w:rsidP="009A62C9">
      <w:pPr>
        <w:jc w:val="both"/>
        <w:rPr>
          <w:rFonts w:ascii="Arial" w:hAnsi="Arial" w:cs="Arial"/>
        </w:rPr>
      </w:pPr>
      <w:r w:rsidRPr="009A62C9">
        <w:rPr>
          <w:rFonts w:ascii="Arial" w:hAnsi="Arial" w:cs="Arial"/>
        </w:rPr>
        <w:t xml:space="preserve">Food and Agriculture Organization. (2019). </w:t>
      </w:r>
      <w:r w:rsidRPr="009A62C9">
        <w:rPr>
          <w:rFonts w:ascii="Arial" w:hAnsi="Arial" w:cs="Arial"/>
          <w:i/>
          <w:iCs/>
        </w:rPr>
        <w:t>The State of Food and Agriculture: Moving Forward on Food Loss and Waste Reduction</w:t>
      </w:r>
      <w:r w:rsidRPr="009A62C9">
        <w:rPr>
          <w:rFonts w:ascii="Arial" w:hAnsi="Arial" w:cs="Arial"/>
        </w:rPr>
        <w:t xml:space="preserve">. Rome: FAO. </w:t>
      </w:r>
    </w:p>
    <w:p w14:paraId="3D727577" w14:textId="77777777" w:rsidR="009A62C9" w:rsidRPr="009A62C9" w:rsidRDefault="009A62C9" w:rsidP="009A62C9">
      <w:pPr>
        <w:jc w:val="both"/>
        <w:rPr>
          <w:rFonts w:ascii="Arial" w:hAnsi="Arial" w:cs="Arial"/>
        </w:rPr>
      </w:pPr>
      <w:r w:rsidRPr="009A62C9">
        <w:rPr>
          <w:rFonts w:ascii="Arial" w:hAnsi="Arial" w:cs="Arial"/>
        </w:rPr>
        <w:t xml:space="preserve">Intergovernmental Panel on Climate Change. (2021). </w:t>
      </w:r>
      <w:r w:rsidRPr="009A62C9">
        <w:rPr>
          <w:rFonts w:ascii="Arial" w:hAnsi="Arial" w:cs="Arial"/>
          <w:i/>
          <w:iCs/>
        </w:rPr>
        <w:t>Climate Change 2021: The Physical Science Basis</w:t>
      </w:r>
      <w:r w:rsidRPr="009A62C9">
        <w:rPr>
          <w:rFonts w:ascii="Arial" w:hAnsi="Arial" w:cs="Arial"/>
        </w:rPr>
        <w:t xml:space="preserve">. </w:t>
      </w:r>
    </w:p>
    <w:p w14:paraId="652FF69D" w14:textId="32CDA197" w:rsidR="00CE367A" w:rsidRPr="009A62C9" w:rsidRDefault="009A62C9" w:rsidP="009A62C9">
      <w:pPr>
        <w:jc w:val="both"/>
        <w:rPr>
          <w:rFonts w:ascii="Arial" w:hAnsi="Arial" w:cs="Arial"/>
        </w:rPr>
      </w:pPr>
      <w:r w:rsidRPr="009A62C9">
        <w:rPr>
          <w:rFonts w:ascii="Arial" w:hAnsi="Arial" w:cs="Arial"/>
        </w:rPr>
        <w:t xml:space="preserve">Gustavsson, J., et al. (2011). </w:t>
      </w:r>
      <w:r w:rsidRPr="009A62C9">
        <w:rPr>
          <w:rFonts w:ascii="Arial" w:hAnsi="Arial" w:cs="Arial"/>
          <w:i/>
          <w:iCs/>
        </w:rPr>
        <w:t>Global Food Losses and Food Waste</w:t>
      </w:r>
      <w:r w:rsidRPr="009A62C9">
        <w:rPr>
          <w:rFonts w:ascii="Arial" w:hAnsi="Arial" w:cs="Arial"/>
        </w:rPr>
        <w:t>. FAO, Rome.</w:t>
      </w:r>
    </w:p>
    <w:sectPr w:rsidR="00CE367A" w:rsidRPr="009A62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2734B" w14:textId="77777777" w:rsidR="00EA3A51" w:rsidRDefault="00EA3A51" w:rsidP="00847306">
      <w:pPr>
        <w:spacing w:after="0" w:line="240" w:lineRule="auto"/>
      </w:pPr>
      <w:r>
        <w:separator/>
      </w:r>
    </w:p>
  </w:endnote>
  <w:endnote w:type="continuationSeparator" w:id="0">
    <w:p w14:paraId="3A59FFD7" w14:textId="77777777" w:rsidR="00EA3A51" w:rsidRDefault="00EA3A51" w:rsidP="00847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8966C" w14:textId="77777777" w:rsidR="00847306" w:rsidRDefault="008473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D2ECA" w14:textId="77777777" w:rsidR="00847306" w:rsidRDefault="008473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FD29F" w14:textId="77777777" w:rsidR="00847306" w:rsidRDefault="008473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1266B" w14:textId="77777777" w:rsidR="00EA3A51" w:rsidRDefault="00EA3A51" w:rsidP="00847306">
      <w:pPr>
        <w:spacing w:after="0" w:line="240" w:lineRule="auto"/>
      </w:pPr>
      <w:r>
        <w:separator/>
      </w:r>
    </w:p>
  </w:footnote>
  <w:footnote w:type="continuationSeparator" w:id="0">
    <w:p w14:paraId="58294419" w14:textId="77777777" w:rsidR="00EA3A51" w:rsidRDefault="00EA3A51" w:rsidP="008473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932D2" w14:textId="63C30E05" w:rsidR="00847306" w:rsidRDefault="00847306">
    <w:pPr>
      <w:pStyle w:val="Header"/>
    </w:pPr>
    <w:r>
      <w:rPr>
        <w:noProof/>
      </w:rPr>
      <w:pict w14:anchorId="0CE90D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5922" o:spid="_x0000_s2050" type="#_x0000_t136" style="position:absolute;margin-left:0;margin-top:0;width:558pt;height:105.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F78B2" w14:textId="79625B1C" w:rsidR="00847306" w:rsidRDefault="00847306">
    <w:pPr>
      <w:pStyle w:val="Header"/>
    </w:pPr>
    <w:r>
      <w:rPr>
        <w:noProof/>
      </w:rPr>
      <w:pict w14:anchorId="6D1C7F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5923" o:spid="_x0000_s2051" type="#_x0000_t136" style="position:absolute;margin-left:0;margin-top:0;width:558pt;height:105.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99F95" w14:textId="4A2CE893" w:rsidR="00847306" w:rsidRDefault="00847306">
    <w:pPr>
      <w:pStyle w:val="Header"/>
    </w:pPr>
    <w:r>
      <w:rPr>
        <w:noProof/>
      </w:rPr>
      <w:pict w14:anchorId="76DAFD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5921" o:spid="_x0000_s2049" type="#_x0000_t136" style="position:absolute;margin-left:0;margin-top:0;width:558pt;height:105.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03E7"/>
    <w:multiLevelType w:val="multilevel"/>
    <w:tmpl w:val="DA267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305F8"/>
    <w:multiLevelType w:val="multilevel"/>
    <w:tmpl w:val="3A96D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3E4CE5"/>
    <w:multiLevelType w:val="multilevel"/>
    <w:tmpl w:val="68121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CD3CE6"/>
    <w:multiLevelType w:val="hybridMultilevel"/>
    <w:tmpl w:val="E43A0FF4"/>
    <w:lvl w:ilvl="0" w:tplc="70362E8E">
      <w:numFmt w:val="bullet"/>
      <w:lvlText w:val="□"/>
      <w:lvlJc w:val="left"/>
      <w:pPr>
        <w:ind w:left="260" w:hanging="204"/>
      </w:pPr>
      <w:rPr>
        <w:rFonts w:ascii="Times New Roman" w:eastAsia="Times New Roman" w:hAnsi="Times New Roman" w:cs="Times New Roman" w:hint="default"/>
        <w:w w:val="100"/>
        <w:sz w:val="24"/>
        <w:szCs w:val="24"/>
        <w:lang w:val="en-US" w:eastAsia="en-US" w:bidi="ar-SA"/>
      </w:rPr>
    </w:lvl>
    <w:lvl w:ilvl="1" w:tplc="89FAD97A">
      <w:numFmt w:val="bullet"/>
      <w:lvlText w:val="•"/>
      <w:lvlJc w:val="left"/>
      <w:pPr>
        <w:ind w:left="1174" w:hanging="204"/>
      </w:pPr>
      <w:rPr>
        <w:rFonts w:hint="default"/>
        <w:lang w:val="en-US" w:eastAsia="en-US" w:bidi="ar-SA"/>
      </w:rPr>
    </w:lvl>
    <w:lvl w:ilvl="2" w:tplc="D326F25E">
      <w:numFmt w:val="bullet"/>
      <w:lvlText w:val="•"/>
      <w:lvlJc w:val="left"/>
      <w:pPr>
        <w:ind w:left="2089" w:hanging="204"/>
      </w:pPr>
      <w:rPr>
        <w:rFonts w:hint="default"/>
        <w:lang w:val="en-US" w:eastAsia="en-US" w:bidi="ar-SA"/>
      </w:rPr>
    </w:lvl>
    <w:lvl w:ilvl="3" w:tplc="C2803008">
      <w:numFmt w:val="bullet"/>
      <w:lvlText w:val="•"/>
      <w:lvlJc w:val="left"/>
      <w:pPr>
        <w:ind w:left="3003" w:hanging="204"/>
      </w:pPr>
      <w:rPr>
        <w:rFonts w:hint="default"/>
        <w:lang w:val="en-US" w:eastAsia="en-US" w:bidi="ar-SA"/>
      </w:rPr>
    </w:lvl>
    <w:lvl w:ilvl="4" w:tplc="062059D2">
      <w:numFmt w:val="bullet"/>
      <w:lvlText w:val="•"/>
      <w:lvlJc w:val="left"/>
      <w:pPr>
        <w:ind w:left="3918" w:hanging="204"/>
      </w:pPr>
      <w:rPr>
        <w:rFonts w:hint="default"/>
        <w:lang w:val="en-US" w:eastAsia="en-US" w:bidi="ar-SA"/>
      </w:rPr>
    </w:lvl>
    <w:lvl w:ilvl="5" w:tplc="36A244F2">
      <w:numFmt w:val="bullet"/>
      <w:lvlText w:val="•"/>
      <w:lvlJc w:val="left"/>
      <w:pPr>
        <w:ind w:left="4833" w:hanging="204"/>
      </w:pPr>
      <w:rPr>
        <w:rFonts w:hint="default"/>
        <w:lang w:val="en-US" w:eastAsia="en-US" w:bidi="ar-SA"/>
      </w:rPr>
    </w:lvl>
    <w:lvl w:ilvl="6" w:tplc="47504694">
      <w:numFmt w:val="bullet"/>
      <w:lvlText w:val="•"/>
      <w:lvlJc w:val="left"/>
      <w:pPr>
        <w:ind w:left="5747" w:hanging="204"/>
      </w:pPr>
      <w:rPr>
        <w:rFonts w:hint="default"/>
        <w:lang w:val="en-US" w:eastAsia="en-US" w:bidi="ar-SA"/>
      </w:rPr>
    </w:lvl>
    <w:lvl w:ilvl="7" w:tplc="F53A56C6">
      <w:numFmt w:val="bullet"/>
      <w:lvlText w:val="•"/>
      <w:lvlJc w:val="left"/>
      <w:pPr>
        <w:ind w:left="6662" w:hanging="204"/>
      </w:pPr>
      <w:rPr>
        <w:rFonts w:hint="default"/>
        <w:lang w:val="en-US" w:eastAsia="en-US" w:bidi="ar-SA"/>
      </w:rPr>
    </w:lvl>
    <w:lvl w:ilvl="8" w:tplc="8174CC04">
      <w:numFmt w:val="bullet"/>
      <w:lvlText w:val="•"/>
      <w:lvlJc w:val="left"/>
      <w:pPr>
        <w:ind w:left="7577" w:hanging="204"/>
      </w:pPr>
      <w:rPr>
        <w:rFonts w:hint="default"/>
        <w:lang w:val="en-US" w:eastAsia="en-US" w:bidi="ar-SA"/>
      </w:rPr>
    </w:lvl>
  </w:abstractNum>
  <w:abstractNum w:abstractNumId="4" w15:restartNumberingAfterBreak="0">
    <w:nsid w:val="4B287D6F"/>
    <w:multiLevelType w:val="multilevel"/>
    <w:tmpl w:val="BF8AB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zMjW1MLc0MzO1NLBU0lEKTi0uzszPAykwrAUAZg7nWSwAAAA="/>
  </w:docVars>
  <w:rsids>
    <w:rsidRoot w:val="005F5DEC"/>
    <w:rsid w:val="00313A52"/>
    <w:rsid w:val="00467B46"/>
    <w:rsid w:val="00526175"/>
    <w:rsid w:val="005951D2"/>
    <w:rsid w:val="005A1154"/>
    <w:rsid w:val="005F1069"/>
    <w:rsid w:val="005F5DEC"/>
    <w:rsid w:val="00642C36"/>
    <w:rsid w:val="00847306"/>
    <w:rsid w:val="00903544"/>
    <w:rsid w:val="009079DF"/>
    <w:rsid w:val="009A62C9"/>
    <w:rsid w:val="009D2FBF"/>
    <w:rsid w:val="00A05CB7"/>
    <w:rsid w:val="00A2524B"/>
    <w:rsid w:val="00A4483C"/>
    <w:rsid w:val="00AF1D39"/>
    <w:rsid w:val="00B11DB6"/>
    <w:rsid w:val="00B61C2D"/>
    <w:rsid w:val="00CE367A"/>
    <w:rsid w:val="00EA3A51"/>
    <w:rsid w:val="00EF0D20"/>
    <w:rsid w:val="00EF7869"/>
    <w:rsid w:val="00F03CDD"/>
    <w:rsid w:val="00F07AD9"/>
    <w:rsid w:val="00F84B5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24386C"/>
  <w15:chartTrackingRefBased/>
  <w15:docId w15:val="{43286190-C349-4302-BB91-50F2D4CB8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F1D39"/>
    <w:rPr>
      <w:b/>
      <w:bCs/>
    </w:rPr>
  </w:style>
  <w:style w:type="character" w:styleId="Hyperlink">
    <w:name w:val="Hyperlink"/>
    <w:basedOn w:val="DefaultParagraphFont"/>
    <w:uiPriority w:val="99"/>
    <w:unhideWhenUsed/>
    <w:rsid w:val="00AF1D39"/>
    <w:rPr>
      <w:color w:val="0000FF"/>
      <w:u w:val="single"/>
    </w:rPr>
  </w:style>
  <w:style w:type="character" w:styleId="UnresolvedMention">
    <w:name w:val="Unresolved Mention"/>
    <w:basedOn w:val="DefaultParagraphFont"/>
    <w:uiPriority w:val="99"/>
    <w:semiHidden/>
    <w:unhideWhenUsed/>
    <w:rsid w:val="00526175"/>
    <w:rPr>
      <w:color w:val="605E5C"/>
      <w:shd w:val="clear" w:color="auto" w:fill="E1DFDD"/>
    </w:rPr>
  </w:style>
  <w:style w:type="table" w:styleId="TableGrid">
    <w:name w:val="Table Grid"/>
    <w:basedOn w:val="TableNormal"/>
    <w:uiPriority w:val="39"/>
    <w:rsid w:val="00B11D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473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306"/>
  </w:style>
  <w:style w:type="paragraph" w:styleId="Footer">
    <w:name w:val="footer"/>
    <w:basedOn w:val="Normal"/>
    <w:link w:val="FooterChar"/>
    <w:uiPriority w:val="99"/>
    <w:unhideWhenUsed/>
    <w:rsid w:val="008473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3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en.gaonconnection.com/hunger-crisis-in-india-malnutrition-un-food-waste-index-report-2021/" TargetMode="External"/><Relationship Id="rId18" Type="http://schemas.openxmlformats.org/officeDocument/2006/relationships/hyperlink" Target="https://curlytales.com/indian-households-are-second-highest-in-food-wastage-in-the-world-50kg-discarded-per-household/" TargetMode="External"/><Relationship Id="rId3" Type="http://schemas.openxmlformats.org/officeDocument/2006/relationships/settings" Target="settings.xml"/><Relationship Id="rId21" Type="http://schemas.openxmlformats.org/officeDocument/2006/relationships/hyperlink" Target="https://curlytales.com/indian-households-are-second-highest-in-food-wastage-in-the-world-50kg-discarded-per-household/"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dhyeyaias.com/current-affairs/perfect-7-magazine/food-wastage-in-india" TargetMode="External"/><Relationship Id="rId2" Type="http://schemas.openxmlformats.org/officeDocument/2006/relationships/styles" Target="styles.xml"/><Relationship Id="rId16" Type="http://schemas.openxmlformats.org/officeDocument/2006/relationships/hyperlink" Target="https://www.dhyeyaias.com/current-affairs/perfect-7-magazine/food-wastage-in-india" TargetMode="External"/><Relationship Id="rId20" Type="http://schemas.openxmlformats.org/officeDocument/2006/relationships/hyperlink" Target="https://curlytales.com/indian-households-are-second-highest-in-food-wastage-in-the-world-50kg-discarded-per-househol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dhyeyaias.com/current-affairs/perfect-7-magazine/food-wastage-in-india"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curlytales.com/indian-households-are-second-highest-in-food-wastage-in-the-world-50kg-discarded-per-household/"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en.gaonconnection.com/hunger-crisis-in-india-malnutrition-un-food-waste-index-report-2021/" TargetMode="External"/><Relationship Id="rId22" Type="http://schemas.openxmlformats.org/officeDocument/2006/relationships/hyperlink" Target="https://www.google.com/search?q=Indian+Journal+of+Extension+Education+%28IJEE%29&amp;sca_esv=320842a782ed82aa&amp;ei=O15Caev6HrKuseMPseeQyA4&amp;ved=2ahUKEwj-0Jizj8SRAxUgSGwGHfXCKF4QgK4QegQIAxAB&amp;uact=5&amp;oq=scopus+journal+of+extension&amp;gs_lp=Egxnd3Mtd2l6LXNlcnAiG3Njb3B1cyBqb3VybmFsIG9mIGV4dGVuc2lvbjIGEAAYFhgeMgYQABgWGB4yBhAAGBYYHjILEAAYgAQYhgMYigUyCxAAGIAEGIYDGIoFMggQABiABBiiBDIIEAAYogQYiQUyBRAAGO8FMggQABiABBiiBDIIEAAYgAQYogRIsZYCUJ4GWMnrAXABeACQAQCYAbEIoAHORKoBDzAuMS4zLjYuMi41LjEuMbgBA8gBAPgBAZgCDKAC-S7CAgoQABiwAxjWBBhHwgILEAAYgAQYkQIYigXCAgUQABiABJgDAIgGAZAGCJIHDTEuMC4yLjIuNC4yLjGgB4-NAbIHCzItMi4yLjQuMi4xuAfyLsIHBDItMTLIBzOACAA&amp;sclient=gws-wiz-serp&amp;mstk=AUtExfBlcrTaUXHziN0olhMcq6ZlNI6VzsNT_XlP43evbdByZh9Vt2eJEMccH_27jQ7puj8PsxzF1FsigcIQS_C6N5QqJ_vVr3M-BQQfoaNoAV69Ntm5eQFDp5I9zCZ00WahXs9KVRAVM4pPme-TgKklxx1uAfpi4BT9UlX5-hIUgcv-QhMXxHjPPqW_1i2pXEYdv-PS&amp;csui=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13</Pages>
  <Words>4371</Words>
  <Characters>2491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Bhati</dc:creator>
  <cp:keywords/>
  <dc:description/>
  <cp:lastModifiedBy>SDI 1084</cp:lastModifiedBy>
  <cp:revision>12</cp:revision>
  <dcterms:created xsi:type="dcterms:W3CDTF">2023-10-08T05:45:00Z</dcterms:created>
  <dcterms:modified xsi:type="dcterms:W3CDTF">2026-04-1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b77a1d-eacf-46c4-b48d-819eea7329f0</vt:lpwstr>
  </property>
</Properties>
</file>